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C491F2" w14:textId="505F8484" w:rsidR="00615AB9" w:rsidRPr="0036328F" w:rsidRDefault="007B0B3A" w:rsidP="00260878">
      <w:pPr>
        <w:widowControl w:val="0"/>
        <w:spacing w:line="360" w:lineRule="auto"/>
        <w:ind w:left="0" w:firstLine="0"/>
        <w:jc w:val="center"/>
        <w:rPr>
          <w:rFonts w:cs="Simplified Arabic"/>
          <w:b/>
          <w:bCs/>
          <w:color w:val="000000" w:themeColor="text1"/>
          <w:sz w:val="26"/>
          <w:szCs w:val="26"/>
        </w:rPr>
      </w:pPr>
      <w:r w:rsidRPr="0036328F">
        <w:rPr>
          <w:rFonts w:cs="Simplified Arabic"/>
          <w:b/>
          <w:bCs/>
          <w:color w:val="000000" w:themeColor="text1"/>
          <w:sz w:val="26"/>
          <w:szCs w:val="26"/>
        </w:rPr>
        <w:t>Governance of Sustainable Development in Universities: from the Gap to Leadership in Arab Higher Education</w:t>
      </w:r>
    </w:p>
    <w:p w14:paraId="53097DDB" w14:textId="77777777" w:rsidR="00EB1B3A" w:rsidRPr="00AE0670" w:rsidRDefault="00EB1B3A" w:rsidP="004D41B9">
      <w:pPr>
        <w:widowControl w:val="0"/>
        <w:bidi/>
        <w:spacing w:line="260" w:lineRule="exact"/>
        <w:ind w:right="851"/>
        <w:rPr>
          <w:rFonts w:cs="Simplified Arabic"/>
          <w:sz w:val="20"/>
          <w:szCs w:val="22"/>
        </w:rPr>
      </w:pPr>
    </w:p>
    <w:p w14:paraId="5466081C" w14:textId="77777777" w:rsidR="00615AB9" w:rsidRPr="0036328F" w:rsidRDefault="00615AB9" w:rsidP="004D41B9">
      <w:pPr>
        <w:widowControl w:val="0"/>
        <w:bidi/>
        <w:spacing w:after="80" w:line="400" w:lineRule="exact"/>
        <w:ind w:left="0" w:firstLine="0"/>
        <w:jc w:val="center"/>
        <w:rPr>
          <w:rFonts w:cs="Simplified Arabic"/>
          <w:b/>
          <w:bCs/>
          <w:szCs w:val="28"/>
          <w:rtl/>
        </w:rPr>
      </w:pPr>
      <w:r w:rsidRPr="0036328F">
        <w:rPr>
          <w:rFonts w:cs="Simplified Arabic"/>
          <w:b/>
          <w:bCs/>
          <w:szCs w:val="28"/>
        </w:rPr>
        <w:t>ABSTRACT</w:t>
      </w:r>
    </w:p>
    <w:p w14:paraId="3BB55856" w14:textId="28233E08" w:rsidR="00DA7B3D" w:rsidRPr="0036328F" w:rsidRDefault="00DA7B3D" w:rsidP="00260878">
      <w:pPr>
        <w:spacing w:after="160" w:line="360" w:lineRule="auto"/>
        <w:rPr>
          <w:rFonts w:asciiTheme="majorBidi" w:hAnsiTheme="majorBidi" w:cstheme="majorBidi"/>
          <w:color w:val="000000" w:themeColor="text1"/>
          <w:rtl/>
        </w:rPr>
      </w:pPr>
      <w:r w:rsidRPr="0036328F">
        <w:rPr>
          <w:rFonts w:asciiTheme="majorBidi" w:hAnsiTheme="majorBidi" w:cstheme="majorBidi"/>
          <w:color w:val="000000" w:themeColor="text1"/>
          <w:sz w:val="28"/>
          <w:szCs w:val="28"/>
        </w:rPr>
        <w:t xml:space="preserve">    </w:t>
      </w:r>
      <w:r w:rsidRPr="0036328F">
        <w:rPr>
          <w:rFonts w:asciiTheme="majorBidi" w:hAnsiTheme="majorBidi" w:cstheme="majorBidi"/>
          <w:color w:val="000000" w:themeColor="text1"/>
        </w:rPr>
        <w:t>This study aimed to analyze the role of sustainability governance as a strategic approach to enhancing the performance of Arab universities and aligning them with the Sustainable Development Goals, while addressing the gap between them and their global counterparts in education, research, and community service. It relied on a comprehensive review of literature and previous studies, along with an analysis of governance models and both global and regional experiences, and the findings revealed that Arab universities still suffer from the absence of a comprehensive strategic vision, weak institutional coordination, limited specialized expertise, and the lack of measurable performance indicators, which has largely confined their practices to the operational level rather than the academic or research dimensions. Based on these findings, the study proposed an integrated roadmap built on four main pillars: embedding sustainability into universities’ missions and strategic plans, establishing dedicated sustainability units and integrating them into curricula and campuses as living laboratories, employing innovation, digital transformation, and artificial intelligence in resource management and research direction, and strengthening institutional partnerships through the Triple Helix model that links universities with governments, the private sector, and civil society.</w:t>
      </w:r>
    </w:p>
    <w:p w14:paraId="697A02A4" w14:textId="77777777" w:rsidR="00402F07" w:rsidRPr="0036328F" w:rsidRDefault="00402F07" w:rsidP="00260878">
      <w:pPr>
        <w:spacing w:after="160" w:line="360" w:lineRule="auto"/>
        <w:rPr>
          <w:rFonts w:cs="Simplified Arabic"/>
          <w:noProof/>
          <w:color w:val="000000"/>
          <w:spacing w:val="-4"/>
          <w:sz w:val="20"/>
          <w:szCs w:val="22"/>
        </w:rPr>
      </w:pPr>
      <w:r w:rsidRPr="0036328F">
        <w:rPr>
          <w:rFonts w:asciiTheme="majorBidi" w:hAnsiTheme="majorBidi" w:cstheme="majorBidi"/>
          <w:color w:val="000000" w:themeColor="text1"/>
        </w:rPr>
        <w:t> </w:t>
      </w:r>
    </w:p>
    <w:p w14:paraId="0B49A364" w14:textId="31F98153" w:rsidR="00615AB9" w:rsidRPr="0036328F" w:rsidRDefault="00615AB9" w:rsidP="004D41B9">
      <w:pPr>
        <w:widowControl w:val="0"/>
        <w:bidi/>
        <w:spacing w:before="120" w:line="260" w:lineRule="exact"/>
        <w:ind w:right="454"/>
        <w:rPr>
          <w:rFonts w:asciiTheme="majorBidi" w:hAnsiTheme="majorBidi" w:cstheme="majorBidi"/>
          <w:b/>
          <w:bCs/>
          <w:color w:val="000000" w:themeColor="text1"/>
        </w:rPr>
      </w:pPr>
      <w:r w:rsidRPr="0036328F">
        <w:rPr>
          <w:rFonts w:asciiTheme="majorBidi" w:hAnsiTheme="majorBidi" w:cstheme="majorBidi"/>
          <w:b/>
          <w:bCs/>
          <w:color w:val="000000" w:themeColor="text1"/>
        </w:rPr>
        <w:t>Keywords:</w:t>
      </w:r>
      <w:r w:rsidR="002D2120" w:rsidRPr="0036328F">
        <w:rPr>
          <w:rFonts w:asciiTheme="majorBidi" w:hAnsiTheme="majorBidi" w:cstheme="majorBidi"/>
          <w:b/>
          <w:bCs/>
          <w:color w:val="000000" w:themeColor="text1"/>
        </w:rPr>
        <w:t xml:space="preserve"> </w:t>
      </w:r>
      <w:r w:rsidR="007B0B3A" w:rsidRPr="0036328F">
        <w:rPr>
          <w:rFonts w:asciiTheme="majorBidi" w:hAnsiTheme="majorBidi" w:cstheme="majorBidi"/>
          <w:color w:val="000000" w:themeColor="text1"/>
        </w:rPr>
        <w:t>Sustainable Development</w:t>
      </w:r>
      <w:r w:rsidR="000A787F" w:rsidRPr="0036328F">
        <w:rPr>
          <w:rFonts w:asciiTheme="majorBidi" w:hAnsiTheme="majorBidi" w:cstheme="majorBidi"/>
          <w:color w:val="000000" w:themeColor="text1"/>
        </w:rPr>
        <w:t>,</w:t>
      </w:r>
      <w:r w:rsidR="007B0B3A" w:rsidRPr="0036328F">
        <w:rPr>
          <w:rFonts w:asciiTheme="majorBidi" w:hAnsiTheme="majorBidi" w:cstheme="majorBidi"/>
          <w:color w:val="000000" w:themeColor="text1"/>
        </w:rPr>
        <w:t>University Governance</w:t>
      </w:r>
      <w:r w:rsidR="000A787F" w:rsidRPr="0036328F">
        <w:rPr>
          <w:rFonts w:asciiTheme="majorBidi" w:hAnsiTheme="majorBidi" w:cstheme="majorBidi"/>
          <w:color w:val="000000" w:themeColor="text1"/>
        </w:rPr>
        <w:t>,</w:t>
      </w:r>
      <w:r w:rsidR="007B0B3A" w:rsidRPr="0036328F">
        <w:rPr>
          <w:rFonts w:asciiTheme="majorBidi" w:hAnsiTheme="majorBidi" w:cstheme="majorBidi"/>
          <w:color w:val="000000" w:themeColor="text1"/>
        </w:rPr>
        <w:t xml:space="preserve"> Arab Universities</w:t>
      </w:r>
      <w:r w:rsidR="000A787F" w:rsidRPr="0036328F">
        <w:rPr>
          <w:rFonts w:asciiTheme="majorBidi" w:hAnsiTheme="majorBidi" w:cstheme="majorBidi"/>
          <w:color w:val="000000" w:themeColor="text1"/>
        </w:rPr>
        <w:t>,</w:t>
      </w:r>
      <w:r w:rsidR="007B0B3A" w:rsidRPr="0036328F">
        <w:rPr>
          <w:rFonts w:asciiTheme="majorBidi" w:hAnsiTheme="majorBidi" w:cstheme="majorBidi"/>
          <w:color w:val="000000" w:themeColor="text1"/>
        </w:rPr>
        <w:t xml:space="preserve"> Policy</w:t>
      </w:r>
      <w:r w:rsidR="0066699E" w:rsidRPr="0036328F">
        <w:rPr>
          <w:rFonts w:asciiTheme="majorBidi" w:hAnsiTheme="majorBidi" w:cstheme="majorBidi"/>
          <w:color w:val="000000" w:themeColor="text1"/>
        </w:rPr>
        <w:t xml:space="preserve"> </w:t>
      </w:r>
      <w:r w:rsidR="007B0B3A" w:rsidRPr="0036328F">
        <w:rPr>
          <w:rFonts w:asciiTheme="majorBidi" w:hAnsiTheme="majorBidi" w:cstheme="majorBidi"/>
          <w:color w:val="000000" w:themeColor="text1"/>
        </w:rPr>
        <w:t>Gaps</w:t>
      </w:r>
      <w:r w:rsidR="000A787F" w:rsidRPr="0036328F">
        <w:rPr>
          <w:rFonts w:asciiTheme="majorBidi" w:hAnsiTheme="majorBidi" w:cstheme="majorBidi"/>
          <w:color w:val="000000" w:themeColor="text1"/>
        </w:rPr>
        <w:t>.</w:t>
      </w:r>
    </w:p>
    <w:p w14:paraId="2712392E" w14:textId="7E5DCCF8" w:rsidR="002D2120" w:rsidRPr="0036328F" w:rsidRDefault="002D2120" w:rsidP="004D41B9">
      <w:pPr>
        <w:widowControl w:val="0"/>
        <w:bidi/>
        <w:spacing w:line="260" w:lineRule="exact"/>
        <w:ind w:left="851" w:right="454" w:firstLine="0"/>
        <w:rPr>
          <w:rFonts w:cs="Simplified Arabic"/>
          <w:b/>
          <w:bCs/>
          <w:sz w:val="20"/>
          <w:szCs w:val="22"/>
        </w:rPr>
      </w:pPr>
    </w:p>
    <w:p w14:paraId="7662EE48" w14:textId="77777777" w:rsidR="002D2120" w:rsidRPr="0036328F" w:rsidRDefault="002D2120" w:rsidP="004D41B9">
      <w:pPr>
        <w:bidi/>
        <w:spacing w:after="160" w:line="259" w:lineRule="auto"/>
        <w:ind w:left="0" w:firstLine="0"/>
        <w:jc w:val="left"/>
        <w:rPr>
          <w:rFonts w:cs="Simplified Arabic"/>
          <w:b/>
          <w:bCs/>
          <w:sz w:val="20"/>
          <w:szCs w:val="30"/>
          <w:rtl/>
          <w:lang w:bidi="ar-AE"/>
        </w:rPr>
      </w:pPr>
      <w:r w:rsidRPr="0036328F">
        <w:rPr>
          <w:rFonts w:cs="Simplified Arabic"/>
          <w:b/>
          <w:bCs/>
          <w:sz w:val="20"/>
          <w:szCs w:val="30"/>
        </w:rPr>
        <w:br w:type="page"/>
      </w:r>
    </w:p>
    <w:p w14:paraId="7BF17B9B" w14:textId="77777777" w:rsidR="00E81413" w:rsidRPr="0036328F" w:rsidRDefault="00E81413" w:rsidP="004D41B9">
      <w:pPr>
        <w:widowControl w:val="0"/>
        <w:bidi/>
        <w:spacing w:line="360" w:lineRule="auto"/>
        <w:ind w:left="720" w:hanging="720"/>
        <w:jc w:val="center"/>
        <w:rPr>
          <w:rFonts w:cs="Simplified Arabic"/>
          <w:b/>
          <w:bCs/>
          <w:sz w:val="28"/>
          <w:szCs w:val="28"/>
          <w:rtl/>
        </w:rPr>
      </w:pPr>
    </w:p>
    <w:p w14:paraId="58C4F05A" w14:textId="682559C3" w:rsidR="00DE0BFA" w:rsidRPr="0036328F" w:rsidRDefault="00E81413" w:rsidP="004D41B9">
      <w:pPr>
        <w:widowControl w:val="0"/>
        <w:bidi/>
        <w:spacing w:line="360" w:lineRule="auto"/>
        <w:ind w:left="720" w:hanging="720"/>
        <w:jc w:val="center"/>
        <w:rPr>
          <w:rFonts w:ascii="Simplified Arabic" w:hAnsi="Simplified Arabic" w:cs="Simplified Arabic"/>
          <w:b/>
          <w:bCs/>
          <w:color w:val="000000" w:themeColor="text1"/>
          <w:sz w:val="28"/>
          <w:szCs w:val="28"/>
          <w:rtl/>
        </w:rPr>
      </w:pPr>
      <w:r w:rsidRPr="0036328F">
        <w:rPr>
          <w:rFonts w:ascii="Simplified Arabic" w:hAnsi="Simplified Arabic" w:cs="Simplified Arabic"/>
          <w:b/>
          <w:bCs/>
          <w:color w:val="000000" w:themeColor="text1"/>
          <w:sz w:val="32"/>
          <w:szCs w:val="32"/>
          <w:rtl/>
        </w:rPr>
        <w:t>حوكمة التنمية المستدامة في الجامعات العربية: من الفجوة إلى الريادة</w:t>
      </w:r>
    </w:p>
    <w:p w14:paraId="6D69E1FD" w14:textId="77777777" w:rsidR="00E81413" w:rsidRPr="0036328F" w:rsidRDefault="00E81413" w:rsidP="004D41B9">
      <w:pPr>
        <w:widowControl w:val="0"/>
        <w:bidi/>
        <w:spacing w:line="276" w:lineRule="auto"/>
        <w:ind w:left="0" w:firstLine="0"/>
        <w:jc w:val="center"/>
        <w:rPr>
          <w:rFonts w:cs="Simplified Arabic"/>
          <w:b/>
          <w:bCs/>
          <w:sz w:val="28"/>
          <w:szCs w:val="28"/>
          <w:rtl/>
          <w:lang w:bidi="ar-AE"/>
        </w:rPr>
      </w:pPr>
      <w:r w:rsidRPr="0036328F">
        <w:rPr>
          <w:rFonts w:cs="Simplified Arabic" w:hint="cs"/>
          <w:b/>
          <w:bCs/>
          <w:sz w:val="28"/>
          <w:szCs w:val="28"/>
          <w:rtl/>
        </w:rPr>
        <w:t>اخليف يوسف صالح الطراونة</w:t>
      </w:r>
    </w:p>
    <w:p w14:paraId="05EAB490" w14:textId="120FA491" w:rsidR="00DE0BFA" w:rsidRPr="0036328F" w:rsidRDefault="00BA7506" w:rsidP="004D41B9">
      <w:pPr>
        <w:widowControl w:val="0"/>
        <w:bidi/>
        <w:spacing w:line="276" w:lineRule="auto"/>
        <w:ind w:left="0" w:firstLine="0"/>
        <w:jc w:val="center"/>
        <w:rPr>
          <w:rFonts w:cs="Simplified Arabic"/>
          <w:b/>
          <w:bCs/>
          <w:sz w:val="28"/>
          <w:szCs w:val="28"/>
          <w:rtl/>
        </w:rPr>
      </w:pPr>
      <w:r w:rsidRPr="0036328F">
        <w:rPr>
          <w:rFonts w:cs="Simplified Arabic" w:hint="cs"/>
          <w:spacing w:val="-4"/>
          <w:sz w:val="28"/>
          <w:szCs w:val="28"/>
          <w:rtl/>
        </w:rPr>
        <w:t>الجامعة</w:t>
      </w:r>
      <w:r w:rsidR="00E81413" w:rsidRPr="0036328F">
        <w:rPr>
          <w:rFonts w:cs="Simplified Arabic" w:hint="cs"/>
          <w:spacing w:val="-4"/>
          <w:sz w:val="28"/>
          <w:szCs w:val="28"/>
          <w:rtl/>
        </w:rPr>
        <w:t xml:space="preserve"> الأردنية </w:t>
      </w:r>
      <w:r w:rsidRPr="0036328F">
        <w:rPr>
          <w:rFonts w:cs="Simplified Arabic" w:hint="cs"/>
          <w:spacing w:val="-4"/>
          <w:sz w:val="28"/>
          <w:szCs w:val="28"/>
          <w:rtl/>
        </w:rPr>
        <w:t xml:space="preserve">، </w:t>
      </w:r>
      <w:r w:rsidR="00E81413" w:rsidRPr="0036328F">
        <w:rPr>
          <w:rFonts w:cs="Simplified Arabic" w:hint="cs"/>
          <w:spacing w:val="-4"/>
          <w:sz w:val="28"/>
          <w:szCs w:val="28"/>
          <w:rtl/>
        </w:rPr>
        <w:t>المملكة الأردنية  الهاشمية</w:t>
      </w:r>
    </w:p>
    <w:p w14:paraId="0143855A" w14:textId="77777777" w:rsidR="007449EF" w:rsidRPr="0036328F" w:rsidRDefault="007449EF" w:rsidP="004D41B9">
      <w:pPr>
        <w:widowControl w:val="0"/>
        <w:bidi/>
        <w:spacing w:line="300" w:lineRule="exact"/>
        <w:ind w:right="851"/>
        <w:rPr>
          <w:rFonts w:cs="Simplified Arabic"/>
          <w:spacing w:val="-4"/>
          <w:sz w:val="20"/>
          <w:szCs w:val="21"/>
          <w:rtl/>
          <w:lang w:bidi="ar-AE"/>
        </w:rPr>
      </w:pPr>
    </w:p>
    <w:p w14:paraId="181DB77B" w14:textId="77777777" w:rsidR="00DE0BFA" w:rsidRPr="0036328F" w:rsidRDefault="00DE0BFA" w:rsidP="004D41B9">
      <w:pPr>
        <w:widowControl w:val="0"/>
        <w:bidi/>
        <w:spacing w:after="120" w:line="400" w:lineRule="exact"/>
        <w:ind w:left="283" w:right="283" w:firstLine="0"/>
        <w:jc w:val="center"/>
        <w:rPr>
          <w:rFonts w:cs="Simplified Arabic"/>
          <w:b/>
          <w:bCs/>
          <w:color w:val="000000" w:themeColor="text1"/>
          <w:sz w:val="28"/>
          <w:szCs w:val="28"/>
          <w:rtl/>
        </w:rPr>
      </w:pPr>
      <w:r w:rsidRPr="0036328F">
        <w:rPr>
          <w:rFonts w:cs="Simplified Arabic" w:hint="eastAsia"/>
          <w:b/>
          <w:bCs/>
          <w:color w:val="000000" w:themeColor="text1"/>
          <w:sz w:val="28"/>
          <w:szCs w:val="28"/>
          <w:rtl/>
        </w:rPr>
        <w:t>م</w:t>
      </w:r>
      <w:r w:rsidRPr="0036328F">
        <w:rPr>
          <w:rFonts w:cs="Simplified Arabic"/>
          <w:b/>
          <w:bCs/>
          <w:color w:val="000000" w:themeColor="text1"/>
          <w:sz w:val="28"/>
          <w:szCs w:val="28"/>
          <w:rtl/>
        </w:rPr>
        <w:t>لخ</w:t>
      </w:r>
      <w:r w:rsidRPr="0036328F">
        <w:rPr>
          <w:rFonts w:cs="Simplified Arabic" w:hint="eastAsia"/>
          <w:b/>
          <w:bCs/>
          <w:color w:val="000000" w:themeColor="text1"/>
          <w:sz w:val="28"/>
          <w:szCs w:val="28"/>
          <w:rtl/>
        </w:rPr>
        <w:t>ـ</w:t>
      </w:r>
      <w:r w:rsidRPr="0036328F">
        <w:rPr>
          <w:rFonts w:cs="Simplified Arabic"/>
          <w:b/>
          <w:bCs/>
          <w:color w:val="000000" w:themeColor="text1"/>
          <w:sz w:val="28"/>
          <w:szCs w:val="28"/>
          <w:rtl/>
        </w:rPr>
        <w:t>ص</w:t>
      </w:r>
    </w:p>
    <w:p w14:paraId="794E4ECC" w14:textId="7F49E74A" w:rsidR="00DA7B3D" w:rsidRPr="0036328F" w:rsidRDefault="000445E1" w:rsidP="00DA7B3D">
      <w:pPr>
        <w:bidi/>
        <w:spacing w:after="160" w:line="360" w:lineRule="auto"/>
        <w:rPr>
          <w:rFonts w:ascii="Simplified Arabic" w:hAnsi="Simplified Arabic" w:cs="Simplified Arabic"/>
          <w:color w:val="000000" w:themeColor="text1"/>
          <w:sz w:val="26"/>
          <w:szCs w:val="26"/>
        </w:rPr>
      </w:pPr>
      <w:r w:rsidRPr="0036328F">
        <w:rPr>
          <w:rFonts w:ascii="Simplified Arabic" w:hAnsi="Simplified Arabic" w:cs="Simplified Arabic"/>
          <w:color w:val="EE0000"/>
          <w:sz w:val="28"/>
          <w:szCs w:val="28"/>
          <w:rtl/>
        </w:rPr>
        <w:t xml:space="preserve">  </w:t>
      </w:r>
      <w:r w:rsidR="00260878" w:rsidRPr="0036328F">
        <w:rPr>
          <w:rFonts w:ascii="Simplified Arabic" w:hAnsi="Simplified Arabic" w:cs="Simplified Arabic" w:hint="cs"/>
          <w:color w:val="000000" w:themeColor="text1"/>
          <w:sz w:val="26"/>
          <w:szCs w:val="26"/>
          <w:rtl/>
        </w:rPr>
        <w:t xml:space="preserve">       </w:t>
      </w:r>
      <w:r w:rsidR="00DA7B3D" w:rsidRPr="0036328F">
        <w:rPr>
          <w:rFonts w:ascii="Simplified Arabic" w:hAnsi="Simplified Arabic" w:cs="Simplified Arabic"/>
          <w:color w:val="000000" w:themeColor="text1"/>
          <w:sz w:val="26"/>
          <w:szCs w:val="26"/>
          <w:rtl/>
        </w:rPr>
        <w:t>هدفت هذه الدراسة إلى تحليل دور حوكمة الاستدامة كمدخل استراتيجي لتعزيز أداء الجامعات العربية وربطها بأهداف التنمية المستدامة، ومعالجة الفجوة بينها وبين الجامعات العالمية في التعليم والبحث وخدمة المجتمع، حيث اعتمدت على مراجعة شاملة للأدبيات والبحوث السابقة وتحليل نماذج الحوكمة والتجارب العالمية والعربية، وأظهرت النتائج أن الجامعات العربية ما تزال تعاني من غياب رؤية استراتيجية شاملة وضعف التنسيق المؤسسي ونقص الخبرات المتخصصة وغياب مؤشرات أداء قابلة للقياس، الأمر الذي جعل ممارساتها تقتصر غالبًا على البعد التشغيلي دون الأكاديمي أو البحثي، وبناءً على ذلك قدمت الدراسة خارطة طريق متكاملة ترتكز على أربعة محاور رئيسية تشمل إدماج الاستدامة في رسالة الجامعات وخططها الاستراتيجية، وإنشاء وحدات متخصصة للاستدامة وإدماجها في المناهج والحرم الجامعي كمختبر حي، وتوظيف الابتكار والتحول الرقمي والذكاء الاصطناعي في إدارة الموارد وتوجيه البحث العلمي، وتعزيز الشراكات المؤسسية وفق نموذج الحلزون الثلاثي الذي يجمع الجامعات بالحكومات والقطاع الخاص والمجتمع المدني</w:t>
      </w:r>
      <w:r w:rsidR="00DA7B3D" w:rsidRPr="0036328F">
        <w:rPr>
          <w:rFonts w:ascii="Simplified Arabic" w:hAnsi="Simplified Arabic" w:cs="Simplified Arabic" w:hint="cs"/>
          <w:color w:val="000000" w:themeColor="text1"/>
          <w:sz w:val="26"/>
          <w:szCs w:val="26"/>
          <w:rtl/>
        </w:rPr>
        <w:t>.</w:t>
      </w:r>
    </w:p>
    <w:p w14:paraId="7D93176A" w14:textId="2BD5DB4E" w:rsidR="00DE0BFA" w:rsidRPr="0036328F" w:rsidRDefault="008B6889" w:rsidP="004D41B9">
      <w:pPr>
        <w:widowControl w:val="0"/>
        <w:autoSpaceDE w:val="0"/>
        <w:autoSpaceDN w:val="0"/>
        <w:bidi/>
        <w:adjustRightInd w:val="0"/>
        <w:spacing w:line="360" w:lineRule="auto"/>
        <w:ind w:left="283" w:right="283" w:firstLine="0"/>
        <w:contextualSpacing/>
        <w:rPr>
          <w:rFonts w:ascii="Simplified Arabic" w:hAnsi="Simplified Arabic" w:cs="Simplified Arabic"/>
          <w:color w:val="000000" w:themeColor="text1"/>
          <w:sz w:val="28"/>
          <w:szCs w:val="28"/>
          <w:rtl/>
        </w:rPr>
      </w:pPr>
      <w:r w:rsidRPr="0036328F">
        <w:rPr>
          <w:rFonts w:ascii="Simplified Arabic" w:hAnsi="Simplified Arabic" w:cs="Simplified Arabic" w:hint="eastAsia"/>
          <w:color w:val="000000" w:themeColor="text1"/>
          <w:sz w:val="28"/>
          <w:szCs w:val="28"/>
          <w:rtl/>
        </w:rPr>
        <w:t>الكلمـات</w:t>
      </w:r>
      <w:r w:rsidRPr="0036328F">
        <w:rPr>
          <w:rFonts w:ascii="Simplified Arabic" w:hAnsi="Simplified Arabic" w:cs="Simplified Arabic"/>
          <w:color w:val="000000" w:themeColor="text1"/>
          <w:sz w:val="28"/>
          <w:szCs w:val="28"/>
          <w:rtl/>
        </w:rPr>
        <w:t xml:space="preserve"> </w:t>
      </w:r>
      <w:r w:rsidRPr="0036328F">
        <w:rPr>
          <w:rFonts w:ascii="Simplified Arabic" w:hAnsi="Simplified Arabic" w:cs="Simplified Arabic" w:hint="eastAsia"/>
          <w:color w:val="000000" w:themeColor="text1"/>
          <w:sz w:val="28"/>
          <w:szCs w:val="28"/>
          <w:rtl/>
        </w:rPr>
        <w:t>الدالـة</w:t>
      </w:r>
      <w:r w:rsidRPr="0036328F">
        <w:rPr>
          <w:rFonts w:ascii="Simplified Arabic" w:hAnsi="Simplified Arabic" w:cs="Simplified Arabic"/>
          <w:color w:val="000000" w:themeColor="text1"/>
          <w:sz w:val="28"/>
          <w:szCs w:val="28"/>
          <w:rtl/>
        </w:rPr>
        <w:t xml:space="preserve">: </w:t>
      </w:r>
      <w:r w:rsidR="00E64B2A" w:rsidRPr="0036328F">
        <w:rPr>
          <w:rFonts w:ascii="Simplified Arabic" w:hAnsi="Simplified Arabic" w:cs="Simplified Arabic"/>
          <w:color w:val="000000" w:themeColor="text1"/>
          <w:sz w:val="28"/>
          <w:szCs w:val="28"/>
          <w:rtl/>
        </w:rPr>
        <w:t xml:space="preserve">التنمية المستدامة، حوكمة الجامعات، الجامعات العربية، </w:t>
      </w:r>
      <w:r w:rsidR="00E64B2A" w:rsidRPr="0036328F">
        <w:rPr>
          <w:rFonts w:ascii="Simplified Arabic" w:hAnsi="Simplified Arabic" w:cs="Simplified Arabic" w:hint="cs"/>
          <w:color w:val="000000" w:themeColor="text1"/>
          <w:sz w:val="28"/>
          <w:szCs w:val="28"/>
          <w:rtl/>
        </w:rPr>
        <w:t>الفجوة السياسية</w:t>
      </w:r>
      <w:r w:rsidR="00E64B2A" w:rsidRPr="0036328F">
        <w:rPr>
          <w:rFonts w:ascii="Simplified Arabic" w:hAnsi="Simplified Arabic" w:cs="Simplified Arabic"/>
          <w:color w:val="000000" w:themeColor="text1"/>
          <w:sz w:val="28"/>
          <w:szCs w:val="28"/>
          <w:rtl/>
        </w:rPr>
        <w:t>.</w:t>
      </w:r>
    </w:p>
    <w:p w14:paraId="5806A383" w14:textId="77777777" w:rsidR="00856730" w:rsidRPr="0036328F" w:rsidRDefault="00856730" w:rsidP="004D41B9">
      <w:pPr>
        <w:bidi/>
        <w:spacing w:line="360" w:lineRule="auto"/>
        <w:rPr>
          <w:rFonts w:ascii="Simplified Arabic" w:hAnsi="Simplified Arabic" w:cs="Simplified Arabic"/>
          <w:b/>
          <w:bCs/>
          <w:sz w:val="28"/>
          <w:szCs w:val="28"/>
          <w:rtl/>
        </w:rPr>
      </w:pPr>
    </w:p>
    <w:p w14:paraId="145495D8" w14:textId="77777777" w:rsidR="009D18DD" w:rsidRPr="0036328F" w:rsidRDefault="009D18DD" w:rsidP="004D41B9">
      <w:pPr>
        <w:bidi/>
        <w:spacing w:line="312" w:lineRule="auto"/>
        <w:rPr>
          <w:rFonts w:ascii="Simplified Arabic" w:hAnsi="Simplified Arabic" w:cs="Simplified Arabic"/>
          <w:b/>
          <w:bCs/>
          <w:sz w:val="28"/>
          <w:szCs w:val="28"/>
          <w:rtl/>
        </w:rPr>
      </w:pPr>
    </w:p>
    <w:p w14:paraId="391BE86B" w14:textId="77777777" w:rsidR="00DA7B3D" w:rsidRPr="0036328F" w:rsidRDefault="00DA7B3D" w:rsidP="00DA7B3D">
      <w:pPr>
        <w:bidi/>
        <w:spacing w:line="312" w:lineRule="auto"/>
        <w:rPr>
          <w:rFonts w:ascii="Simplified Arabic" w:hAnsi="Simplified Arabic" w:cs="Simplified Arabic"/>
          <w:b/>
          <w:bCs/>
          <w:sz w:val="28"/>
          <w:szCs w:val="28"/>
          <w:rtl/>
        </w:rPr>
      </w:pPr>
    </w:p>
    <w:p w14:paraId="24ABBF7B" w14:textId="77777777" w:rsidR="00260878" w:rsidRPr="0036328F" w:rsidRDefault="00260878" w:rsidP="00260878">
      <w:pPr>
        <w:bidi/>
        <w:spacing w:line="312" w:lineRule="auto"/>
        <w:rPr>
          <w:rFonts w:ascii="Simplified Arabic" w:hAnsi="Simplified Arabic" w:cs="Simplified Arabic"/>
          <w:b/>
          <w:bCs/>
          <w:sz w:val="28"/>
          <w:szCs w:val="28"/>
          <w:rtl/>
        </w:rPr>
      </w:pPr>
    </w:p>
    <w:p w14:paraId="174F3FE1" w14:textId="77777777" w:rsidR="009D18DD" w:rsidRPr="0036328F" w:rsidRDefault="009D18DD" w:rsidP="004D41B9">
      <w:pPr>
        <w:bidi/>
        <w:spacing w:line="360" w:lineRule="auto"/>
        <w:rPr>
          <w:rFonts w:ascii="Simplified Arabic" w:hAnsi="Simplified Arabic" w:cs="Simplified Arabic"/>
          <w:b/>
          <w:bCs/>
          <w:sz w:val="28"/>
          <w:szCs w:val="28"/>
          <w:rtl/>
        </w:rPr>
      </w:pPr>
      <w:r w:rsidRPr="0036328F">
        <w:rPr>
          <w:rFonts w:ascii="Simplified Arabic" w:hAnsi="Simplified Arabic" w:cs="Simplified Arabic"/>
          <w:b/>
          <w:bCs/>
          <w:sz w:val="28"/>
          <w:szCs w:val="28"/>
          <w:rtl/>
        </w:rPr>
        <w:lastRenderedPageBreak/>
        <w:t>المقدمة</w:t>
      </w:r>
    </w:p>
    <w:p w14:paraId="56525CD3" w14:textId="77777777" w:rsidR="009D18DD" w:rsidRPr="0036328F" w:rsidRDefault="009D18DD" w:rsidP="00260878">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hint="cs"/>
          <w:sz w:val="28"/>
          <w:szCs w:val="28"/>
          <w:rtl/>
        </w:rPr>
        <w:t xml:space="preserve"> </w:t>
      </w:r>
      <w:r w:rsidRPr="0036328F">
        <w:rPr>
          <w:rFonts w:ascii="Simplified Arabic" w:hAnsi="Simplified Arabic" w:cs="Simplified Arabic"/>
          <w:sz w:val="28"/>
          <w:szCs w:val="28"/>
          <w:rtl/>
        </w:rPr>
        <w:t>تشهد الجامعات العالمية في العقدين الأخيرين تحولات جوهرية في رسالتها ودورها المجتمعي، تجاوزت من خلالها الأدوار التقليدية في التعليم والبحث العلمي إلى تبني منظومات متقدمة من الحوكمة الجامعية التي تدمج مبادئ الاستدامة في السياسات والبرامج والأنشطة. وقد أسهم هذا التحول في تعزيز مكانتها كمحركات للتنمية الاقتصادية والاجتماعية، وضمان قدرتها على مواجهة التحديات العالمية المرتبطة بالتغير المناخي، والتحول الرقمي، والابتكار</w:t>
      </w:r>
      <w:r w:rsidRPr="0036328F">
        <w:rPr>
          <w:rFonts w:ascii="Simplified Arabic" w:hAnsi="Simplified Arabic" w:cs="Simplified Arabic"/>
          <w:sz w:val="28"/>
          <w:szCs w:val="28"/>
        </w:rPr>
        <w:t>.</w:t>
      </w:r>
    </w:p>
    <w:p w14:paraId="30BFEC6F" w14:textId="77777777" w:rsidR="009D18DD" w:rsidRPr="0036328F" w:rsidRDefault="009D18DD" w:rsidP="00260878">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في المقابل، ما تزال غالبية الجامعات العربية متأخرة في هذا المضمار؛ إذ تُظهر المؤشرات الدولية أن نسبة الجامعات العربية التي تملك سياسات واضحة في الاستدامة لا تتجاوز ربع نظيراتها العالمي</w:t>
      </w:r>
      <w:r w:rsidRPr="0036328F">
        <w:rPr>
          <w:rFonts w:ascii="Simplified Arabic" w:hAnsi="Simplified Arabic" w:cs="Simplified Arabic"/>
          <w:sz w:val="28"/>
          <w:szCs w:val="28"/>
        </w:rPr>
        <w:t xml:space="preserve"> (Hamidat,2020)</w:t>
      </w:r>
      <w:r w:rsidRPr="0036328F">
        <w:rPr>
          <w:rFonts w:ascii="Simplified Arabic" w:hAnsi="Simplified Arabic" w:cs="Simplified Arabic" w:hint="cs"/>
          <w:sz w:val="28"/>
          <w:szCs w:val="28"/>
          <w:rtl/>
        </w:rPr>
        <w:t>. و</w:t>
      </w:r>
      <w:r w:rsidRPr="0036328F">
        <w:rPr>
          <w:rFonts w:ascii="Simplified Arabic" w:hAnsi="Simplified Arabic" w:cs="Simplified Arabic"/>
          <w:sz w:val="28"/>
          <w:szCs w:val="28"/>
          <w:rtl/>
        </w:rPr>
        <w:t>يعود ذلك إلى غياب الأطر المؤسسية الفاعلة، وضعف الربط بين الاستراتيجيات التعليمية والبحثية ومؤشرات التنمية المستدامة، فضلاً عن محدودية آليات الاعتماد وضمان الجودة التي تفرض هذا التوجه</w:t>
      </w:r>
      <w:r w:rsidRPr="0036328F">
        <w:rPr>
          <w:rFonts w:ascii="Simplified Arabic" w:hAnsi="Simplified Arabic" w:cs="Simplified Arabic"/>
          <w:sz w:val="28"/>
          <w:szCs w:val="28"/>
        </w:rPr>
        <w:t xml:space="preserve"> (Al-Azzah, 2022) </w:t>
      </w:r>
      <w:r w:rsidRPr="0036328F">
        <w:rPr>
          <w:rFonts w:ascii="Simplified Arabic" w:hAnsi="Simplified Arabic" w:cs="Simplified Arabic" w:hint="cs"/>
          <w:sz w:val="28"/>
          <w:szCs w:val="28"/>
          <w:rtl/>
        </w:rPr>
        <w:t xml:space="preserve">. </w:t>
      </w:r>
      <w:r w:rsidRPr="0036328F">
        <w:rPr>
          <w:rFonts w:ascii="Simplified Arabic" w:hAnsi="Simplified Arabic" w:cs="Simplified Arabic"/>
          <w:sz w:val="28"/>
          <w:szCs w:val="28"/>
          <w:rtl/>
        </w:rPr>
        <w:t>هذا الواقع يعكس فجوة حقيقية بين التوجهات العالمية في التعليم العالي والواقع العربي، ويطرح تحديًا استراتيجيًا أمام صانعي القرار الجامعي في المنطقة</w:t>
      </w:r>
      <w:r w:rsidRPr="0036328F">
        <w:rPr>
          <w:rFonts w:ascii="Simplified Arabic" w:hAnsi="Simplified Arabic" w:cs="Simplified Arabic"/>
          <w:sz w:val="28"/>
          <w:szCs w:val="28"/>
        </w:rPr>
        <w:t>.</w:t>
      </w:r>
    </w:p>
    <w:p w14:paraId="4DDE39BC" w14:textId="77777777" w:rsidR="009D18DD" w:rsidRPr="0036328F" w:rsidRDefault="009D18DD" w:rsidP="00260878">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تنبع أهمية هذه الورقة من الحاجة إلى سد هذه الفجوة، من خلال تقديم إطار عملي لدمج الحوكمة الجامعية بالاستدامة، بما يمكّن الجامعات العربية من الارتقاء بأدوارها الأكاديمية والمجتمعية، ويعزز قدرتها التنافسية في التصنيفات العالمية. وتؤكد الأمم المتحدة أن التعليم العالي يمثل أداة حاسمة في تحقيق أهداف التنمية المستدامة</w:t>
      </w:r>
      <w:r w:rsidRPr="0036328F">
        <w:rPr>
          <w:rFonts w:ascii="Simplified Arabic" w:hAnsi="Simplified Arabic" w:cs="Simplified Arabic"/>
          <w:sz w:val="28"/>
          <w:szCs w:val="28"/>
        </w:rPr>
        <w:t xml:space="preserve"> (UNESCO, 2020)</w:t>
      </w:r>
      <w:r w:rsidRPr="0036328F">
        <w:rPr>
          <w:rFonts w:ascii="Simplified Arabic" w:hAnsi="Simplified Arabic" w:cs="Simplified Arabic"/>
          <w:sz w:val="28"/>
          <w:szCs w:val="28"/>
          <w:rtl/>
        </w:rPr>
        <w:t>، وهو ما يفرض على الجامعات العربية مسؤولية مضاعفة في هذا المجال</w:t>
      </w:r>
      <w:r w:rsidRPr="0036328F">
        <w:rPr>
          <w:rFonts w:ascii="Simplified Arabic" w:hAnsi="Simplified Arabic" w:cs="Simplified Arabic"/>
          <w:sz w:val="28"/>
          <w:szCs w:val="28"/>
        </w:rPr>
        <w:t>.</w:t>
      </w:r>
    </w:p>
    <w:p w14:paraId="6159D236" w14:textId="77777777" w:rsidR="009D18DD" w:rsidRPr="0036328F" w:rsidRDefault="009D18DD" w:rsidP="00260878">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hint="cs"/>
          <w:sz w:val="28"/>
          <w:szCs w:val="28"/>
          <w:rtl/>
        </w:rPr>
        <w:t>و</w:t>
      </w:r>
      <w:r w:rsidRPr="0036328F">
        <w:rPr>
          <w:rFonts w:ascii="Simplified Arabic" w:hAnsi="Simplified Arabic" w:cs="Simplified Arabic"/>
          <w:sz w:val="28"/>
          <w:szCs w:val="28"/>
          <w:rtl/>
        </w:rPr>
        <w:t xml:space="preserve">انطلاقًا من خبرتي الأكاديمية والإدارية رئيسًا للجامعة الأردنية ورئيسًا لهيئة الاعتماد والجودة، أؤكد أن الجامعات العربية أمام مسؤولية أخلاقية وتاريخية للتحول إلى قاطرة للتنمية المستدامة عبر حوكمة مؤسسية تدمج التعليم والبحث وخدمة المجتمع مع قيم العدالة البيئية والاجتماعية. ومن خلال الاطلاع على التجارب العالمية، </w:t>
      </w:r>
      <w:r w:rsidRPr="0036328F">
        <w:rPr>
          <w:rFonts w:ascii="Simplified Arabic" w:hAnsi="Simplified Arabic" w:cs="Simplified Arabic"/>
          <w:sz w:val="28"/>
          <w:szCs w:val="28"/>
          <w:rtl/>
        </w:rPr>
        <w:lastRenderedPageBreak/>
        <w:t>يتضح أن النجاح في هذا المضمار يتطلب نماذج حوكمة مرنة، مؤشرات أداء قابلة للقياس، وشراكات مؤسسية قوية محلية ودولية، وهي مقومات ما تزال غائبة أو ضعيفة في السياق العربي</w:t>
      </w:r>
      <w:r w:rsidRPr="0036328F">
        <w:rPr>
          <w:rFonts w:ascii="Simplified Arabic" w:hAnsi="Simplified Arabic" w:cs="Simplified Arabic"/>
          <w:sz w:val="28"/>
          <w:szCs w:val="28"/>
        </w:rPr>
        <w:t>.</w:t>
      </w:r>
    </w:p>
    <w:p w14:paraId="4DE2578E" w14:textId="77777777" w:rsidR="009D18DD" w:rsidRPr="0036328F" w:rsidRDefault="009D18DD" w:rsidP="00260878">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إن تحقيق الحوكمة المستدامة في الجامعات ليس خيارًا، بل هو مسؤولية تاريخية تتطلب إرادة قيادية راسخة، ورؤية استراتيجية متكاملة، وإطارًا عمليًا واقعيًا يعكس خصوصية الجامعات العربية وتحدياتها. ومن هنا جاءت هذه الورقة لتقترح خارطة طريق قابلة للتطبيق يستفيد منها صانعو القرار الأكاديمي في المنطقة العربية، بما يعزز من قدرة الجامعات على التحول إلى بيئات أكثر استجابة وفاعلية، وقادرة على إنتاج المعرفة والحلول المستدامة التي تخدم الحاضر والمستقبل</w:t>
      </w:r>
      <w:r w:rsidRPr="0036328F">
        <w:rPr>
          <w:rFonts w:ascii="Simplified Arabic" w:hAnsi="Simplified Arabic" w:cs="Simplified Arabic"/>
          <w:sz w:val="28"/>
          <w:szCs w:val="28"/>
        </w:rPr>
        <w:t>.</w:t>
      </w:r>
    </w:p>
    <w:p w14:paraId="7F45B8AD" w14:textId="77777777" w:rsidR="009D18DD" w:rsidRPr="0036328F" w:rsidRDefault="009D18DD" w:rsidP="004D41B9">
      <w:pPr>
        <w:bidi/>
        <w:spacing w:line="360" w:lineRule="auto"/>
        <w:rPr>
          <w:rFonts w:ascii="Simplified Arabic" w:hAnsi="Simplified Arabic" w:cs="Simplified Arabic"/>
          <w:b/>
          <w:bCs/>
          <w:sz w:val="28"/>
          <w:szCs w:val="28"/>
        </w:rPr>
      </w:pPr>
      <w:r w:rsidRPr="0036328F">
        <w:rPr>
          <w:rFonts w:ascii="Simplified Arabic" w:hAnsi="Simplified Arabic" w:cs="Simplified Arabic"/>
          <w:b/>
          <w:bCs/>
          <w:sz w:val="28"/>
          <w:szCs w:val="28"/>
          <w:rtl/>
        </w:rPr>
        <w:t>الإطار المفاهيمي</w:t>
      </w:r>
    </w:p>
    <w:p w14:paraId="6C4448EC" w14:textId="7EB018CC" w:rsidR="009D18DD" w:rsidRPr="0036328F" w:rsidRDefault="009D18DD" w:rsidP="00260878">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قوم هذه الورقة على مجموعة من المفاهيم المركزية التي تشكل مرتكزًا لفهم العلاقة بين الحوكمة الجامعية والاستدامة</w:t>
      </w:r>
      <w:r w:rsidRPr="0036328F">
        <w:rPr>
          <w:rFonts w:ascii="Simplified Arabic" w:hAnsi="Simplified Arabic" w:cs="Simplified Arabic"/>
          <w:sz w:val="28"/>
          <w:szCs w:val="28"/>
        </w:rPr>
        <w:t>:</w:t>
      </w:r>
    </w:p>
    <w:p w14:paraId="12AE6798" w14:textId="77777777" w:rsidR="009D18DD" w:rsidRPr="0036328F" w:rsidRDefault="009D18DD" w:rsidP="004D41B9">
      <w:pPr>
        <w:numPr>
          <w:ilvl w:val="0"/>
          <w:numId w:val="21"/>
        </w:numPr>
        <w:bidi/>
        <w:spacing w:after="160" w:line="360" w:lineRule="auto"/>
      </w:pPr>
      <w:r w:rsidRPr="0036328F">
        <w:rPr>
          <w:rFonts w:ascii="Simplified Arabic" w:hAnsi="Simplified Arabic" w:cs="Simplified Arabic"/>
          <w:b/>
          <w:bCs/>
          <w:sz w:val="28"/>
          <w:szCs w:val="28"/>
          <w:rtl/>
        </w:rPr>
        <w:t>الاستدامة</w:t>
      </w:r>
    </w:p>
    <w:p w14:paraId="47C8EE63" w14:textId="77777777" w:rsidR="009D18DD" w:rsidRPr="0036328F" w:rsidRDefault="009D18DD" w:rsidP="00260878">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شير إلى توازن الأبعاد الاقتصادية والاجتماعية والبيئية، بحيث تُلبّى احتياجات الحاضر دون المساس بقدرة الأجيال القادمة على تلبية احتياجاتها (</w:t>
      </w:r>
      <w:r w:rsidRPr="0036328F">
        <w:rPr>
          <w:rFonts w:ascii="Simplified Arabic" w:hAnsi="Simplified Arabic" w:cs="Simplified Arabic"/>
          <w:sz w:val="28"/>
          <w:szCs w:val="28"/>
        </w:rPr>
        <w:t>United Nations, 2015</w:t>
      </w:r>
      <w:r w:rsidRPr="0036328F">
        <w:rPr>
          <w:rFonts w:ascii="Simplified Arabic" w:hAnsi="Simplified Arabic" w:cs="Simplified Arabic"/>
          <w:sz w:val="28"/>
          <w:szCs w:val="28"/>
          <w:rtl/>
        </w:rPr>
        <w:t>). وقد أصبحت الاستدامة إطارًا مرجعيًا عالميًا من خلال أجندة الأمم المتحدة 2030 وأهداف التنمية المستدامة (</w:t>
      </w:r>
      <w:r w:rsidRPr="0036328F">
        <w:rPr>
          <w:rFonts w:ascii="Simplified Arabic" w:hAnsi="Simplified Arabic" w:cs="Simplified Arabic"/>
          <w:sz w:val="28"/>
          <w:szCs w:val="28"/>
        </w:rPr>
        <w:t>SDGs</w:t>
      </w:r>
      <w:r w:rsidRPr="0036328F">
        <w:rPr>
          <w:rFonts w:ascii="Simplified Arabic" w:hAnsi="Simplified Arabic" w:cs="Simplified Arabic"/>
          <w:sz w:val="28"/>
          <w:szCs w:val="28"/>
          <w:rtl/>
        </w:rPr>
        <w:t>).</w:t>
      </w:r>
    </w:p>
    <w:p w14:paraId="026E2057" w14:textId="77777777" w:rsidR="009D18DD" w:rsidRPr="0036328F" w:rsidRDefault="009D18DD" w:rsidP="00260878">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يرى (مجاهد، 2020) ان الاستدامة في الجامعة تعني قدرة المؤسسة التعليمية على دمج مبادئ التنمية المستدامة في جميع وظائفها الأساسية من تعليم وبحث علمي وخدمة مجتمع وإدارة الحرم الجامعي، فهي تسعى إلى تقليل آثارها البيئية والاقتصادية والاجتماعية السلبية من خلال ترشيد استهلاك الطاقة والمياه، إعادة التدوير، وحماية التنوع الحيوي، كما تعمل على إدماج قضايا البيئة والتنمية في المناهج الدراسية لتأهيل طلبة قادرين على قيادة التغيير نحو مجتمع أكثر استدامة.</w:t>
      </w:r>
    </w:p>
    <w:p w14:paraId="55DB4AF3" w14:textId="77777777" w:rsidR="009D18DD" w:rsidRPr="0036328F" w:rsidRDefault="009D18DD" w:rsidP="004D41B9">
      <w:pPr>
        <w:pStyle w:val="ListParagraph"/>
        <w:numPr>
          <w:ilvl w:val="0"/>
          <w:numId w:val="21"/>
        </w:numPr>
        <w:spacing w:after="160" w:line="312" w:lineRule="auto"/>
        <w:jc w:val="left"/>
        <w:rPr>
          <w:rFonts w:ascii="Simplified Arabic" w:hAnsi="Simplified Arabic" w:cs="Simplified Arabic"/>
          <w:b/>
          <w:bCs/>
          <w:sz w:val="28"/>
          <w:szCs w:val="28"/>
        </w:rPr>
      </w:pPr>
      <w:r w:rsidRPr="0036328F">
        <w:rPr>
          <w:rFonts w:ascii="Simplified Arabic" w:hAnsi="Simplified Arabic" w:cs="Simplified Arabic"/>
          <w:b/>
          <w:bCs/>
          <w:sz w:val="28"/>
          <w:szCs w:val="28"/>
          <w:rtl/>
        </w:rPr>
        <w:lastRenderedPageBreak/>
        <w:t xml:space="preserve">الحوكمة </w:t>
      </w:r>
      <w:r w:rsidRPr="0036328F">
        <w:rPr>
          <w:rFonts w:ascii="Simplified Arabic" w:hAnsi="Simplified Arabic" w:cs="Simplified Arabic" w:hint="cs"/>
          <w:b/>
          <w:bCs/>
          <w:sz w:val="28"/>
          <w:szCs w:val="28"/>
          <w:rtl/>
        </w:rPr>
        <w:t>الجامعية</w:t>
      </w:r>
      <w:r w:rsidRPr="0036328F">
        <w:rPr>
          <w:rFonts w:ascii="Simplified Arabic" w:hAnsi="Simplified Arabic" w:cs="Simplified Arabic"/>
          <w:b/>
          <w:bCs/>
          <w:sz w:val="28"/>
          <w:szCs w:val="28"/>
        </w:rPr>
        <w:t>:</w:t>
      </w:r>
    </w:p>
    <w:p w14:paraId="58D71F99" w14:textId="77777777" w:rsidR="009D18DD" w:rsidRPr="0036328F" w:rsidRDefault="009D18DD" w:rsidP="00260878">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هي منظومة السياسات والآليات التي تنظّم عملية صنع القرار في الجامعات بما يضمن الشفافية والمساءلة والمشاركة وكفاءة استغلال الموارد. وتكتسب الحوكمة بعدًا نوعيًا حين تُربط بالاستدامة، إذ تتحول إلى أداة لتوجيه السياسات التعليمية والبحثية نحو أهداف تنموية طويلة المدى (</w:t>
      </w:r>
      <w:r w:rsidRPr="0036328F">
        <w:rPr>
          <w:rFonts w:ascii="Simplified Arabic" w:hAnsi="Simplified Arabic" w:cs="Simplified Arabic"/>
          <w:sz w:val="28"/>
          <w:szCs w:val="28"/>
        </w:rPr>
        <w:t>Salamon, 2015</w:t>
      </w:r>
      <w:r w:rsidRPr="0036328F">
        <w:rPr>
          <w:rFonts w:ascii="Simplified Arabic" w:hAnsi="Simplified Arabic" w:cs="Simplified Arabic"/>
          <w:sz w:val="28"/>
          <w:szCs w:val="28"/>
          <w:rtl/>
        </w:rPr>
        <w:t>).</w:t>
      </w:r>
    </w:p>
    <w:p w14:paraId="4FE420D3" w14:textId="161470EF" w:rsidR="009D18DD" w:rsidRPr="0036328F" w:rsidRDefault="009D18DD" w:rsidP="00260878">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hint="cs"/>
          <w:sz w:val="28"/>
          <w:szCs w:val="28"/>
          <w:rtl/>
        </w:rPr>
        <w:t>و</w:t>
      </w:r>
      <w:r w:rsidRPr="0036328F">
        <w:rPr>
          <w:rFonts w:ascii="Simplified Arabic" w:hAnsi="Simplified Arabic" w:cs="Simplified Arabic"/>
          <w:sz w:val="28"/>
          <w:szCs w:val="28"/>
          <w:rtl/>
        </w:rPr>
        <w:t xml:space="preserve">يذكر </w:t>
      </w:r>
      <w:r w:rsidRPr="0036328F">
        <w:rPr>
          <w:rFonts w:ascii="Simplified Arabic" w:hAnsi="Simplified Arabic" w:cs="Simplified Arabic"/>
          <w:sz w:val="28"/>
          <w:szCs w:val="28"/>
        </w:rPr>
        <w:t xml:space="preserve">Leal Filho et al. (2020) </w:t>
      </w:r>
      <w:r w:rsidRPr="0036328F">
        <w:rPr>
          <w:rFonts w:ascii="Simplified Arabic" w:hAnsi="Simplified Arabic" w:cs="Simplified Arabic"/>
          <w:sz w:val="28"/>
          <w:szCs w:val="28"/>
          <w:rtl/>
        </w:rPr>
        <w:t>أن الحوكمة المستدامة في الجامعة تعني وجود أنظمة وسياسات شامل</w:t>
      </w:r>
      <w:r w:rsidR="00260878" w:rsidRPr="0036328F">
        <w:rPr>
          <w:rFonts w:ascii="Simplified Arabic" w:hAnsi="Simplified Arabic" w:cs="Simplified Arabic" w:hint="cs"/>
          <w:sz w:val="28"/>
          <w:szCs w:val="28"/>
          <w:rtl/>
        </w:rPr>
        <w:t xml:space="preserve">ة </w:t>
      </w:r>
      <w:r w:rsidRPr="0036328F">
        <w:rPr>
          <w:rFonts w:ascii="Simplified Arabic" w:hAnsi="Simplified Arabic" w:cs="Simplified Arabic"/>
          <w:sz w:val="28"/>
          <w:szCs w:val="28"/>
          <w:rtl/>
        </w:rPr>
        <w:t>تضمن الشفافية والمساءلة وتعبئة الموارد لدعم تطبيق التنمية المستدامة، بحيث تصبح الجامعة قادرة على إدماج الاستدامة في كل وظائفها الأكاديمية والإدارية من خلال صياغة سياسات واضحة، والحصول على شهادات بيئية واجتماعية، وتخصيص ميزانيات، وتنفيذ برامج تدريب للطلبة والموظفين، إضافة إلى إنشاء مكاتب أو لجان لمتابعة التنفيذ والتقويم. وتُعد الحوكمة المستدامة إطارًا مؤسسيًا يربط بين الإدارة الرشيدة والمشاركة المجتمعية والمساءلة المالية والبيئية، ويضمن التزام الجامعات بالأبعاد الثلاثة للتنمية المستدامة</w:t>
      </w:r>
      <w:r w:rsidRPr="0036328F">
        <w:rPr>
          <w:rFonts w:ascii="Simplified Arabic" w:hAnsi="Simplified Arabic" w:cs="Simplified Arabic" w:hint="cs"/>
          <w:sz w:val="28"/>
          <w:szCs w:val="28"/>
          <w:rtl/>
        </w:rPr>
        <w:t xml:space="preserve">، </w:t>
      </w:r>
      <w:r w:rsidRPr="0036328F">
        <w:rPr>
          <w:rFonts w:ascii="Simplified Arabic" w:hAnsi="Simplified Arabic" w:cs="Simplified Arabic"/>
          <w:sz w:val="28"/>
          <w:szCs w:val="28"/>
          <w:rtl/>
        </w:rPr>
        <w:t>الاقتصادي والبيئي والاجتماعي، كما يعزز دورها في تحقيق أهداف التنمية المستدامة</w:t>
      </w:r>
      <w:r w:rsidRPr="0036328F">
        <w:rPr>
          <w:rFonts w:ascii="Simplified Arabic" w:hAnsi="Simplified Arabic" w:cs="Simplified Arabic"/>
          <w:sz w:val="28"/>
          <w:szCs w:val="28"/>
        </w:rPr>
        <w:t xml:space="preserve"> (SDGs) </w:t>
      </w:r>
      <w:r w:rsidRPr="0036328F">
        <w:rPr>
          <w:rFonts w:ascii="Simplified Arabic" w:hAnsi="Simplified Arabic" w:cs="Simplified Arabic"/>
          <w:sz w:val="28"/>
          <w:szCs w:val="28"/>
          <w:rtl/>
        </w:rPr>
        <w:t>عبر التعليم والبحث وخدمة المجتمع، ويساعدها على بناء شراكات طويلة الأمد وتطوير تقارير شفافة عن أدائها في هذا المجال.</w:t>
      </w:r>
    </w:p>
    <w:p w14:paraId="7DCC1C3C" w14:textId="77777777" w:rsidR="009D18DD" w:rsidRPr="0036328F" w:rsidRDefault="009D18DD" w:rsidP="004D41B9">
      <w:pPr>
        <w:numPr>
          <w:ilvl w:val="0"/>
          <w:numId w:val="21"/>
        </w:numPr>
        <w:bidi/>
        <w:spacing w:after="160" w:line="360" w:lineRule="auto"/>
        <w:rPr>
          <w:rFonts w:ascii="Simplified Arabic" w:hAnsi="Simplified Arabic" w:cs="Simplified Arabic"/>
          <w:b/>
          <w:bCs/>
          <w:sz w:val="28"/>
          <w:szCs w:val="28"/>
        </w:rPr>
      </w:pPr>
      <w:r w:rsidRPr="0036328F">
        <w:rPr>
          <w:rFonts w:ascii="Simplified Arabic" w:hAnsi="Simplified Arabic" w:cs="Simplified Arabic"/>
          <w:b/>
          <w:bCs/>
          <w:sz w:val="28"/>
          <w:szCs w:val="28"/>
          <w:rtl/>
        </w:rPr>
        <w:t>الجامعة الثالثة والرابعة</w:t>
      </w:r>
    </w:p>
    <w:p w14:paraId="1A6424FB" w14:textId="77777777" w:rsidR="009D18DD" w:rsidRPr="0036328F" w:rsidRDefault="009D18DD" w:rsidP="004D41B9">
      <w:pPr>
        <w:pStyle w:val="ListParagraph"/>
        <w:numPr>
          <w:ilvl w:val="0"/>
          <w:numId w:val="22"/>
        </w:numPr>
        <w:tabs>
          <w:tab w:val="num" w:pos="720"/>
          <w:tab w:val="num" w:pos="1440"/>
        </w:tabs>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الجامعة الثالثة</w:t>
      </w:r>
      <w:r w:rsidRPr="0036328F">
        <w:rPr>
          <w:rFonts w:ascii="Simplified Arabic" w:hAnsi="Simplified Arabic" w:cs="Simplified Arabic" w:hint="cs"/>
          <w:color w:val="000000" w:themeColor="text1"/>
          <w:sz w:val="28"/>
          <w:szCs w:val="28"/>
          <w:rtl/>
        </w:rPr>
        <w:t xml:space="preserve">: </w:t>
      </w:r>
      <w:r w:rsidRPr="0036328F">
        <w:rPr>
          <w:rFonts w:ascii="Simplified Arabic" w:hAnsi="Simplified Arabic" w:cs="Simplified Arabic"/>
          <w:color w:val="000000" w:themeColor="text1"/>
          <w:sz w:val="28"/>
          <w:szCs w:val="28"/>
          <w:rtl/>
        </w:rPr>
        <w:t xml:space="preserve"> تتجاوز التعليم والبحث إلى خدمة المجتمع وتنمية الاقتصاد القائم على المعرفة</w:t>
      </w:r>
      <w:r w:rsidRPr="0036328F">
        <w:rPr>
          <w:rFonts w:ascii="Simplified Arabic" w:hAnsi="Simplified Arabic" w:cs="Simplified Arabic"/>
          <w:color w:val="000000" w:themeColor="text1"/>
          <w:sz w:val="28"/>
          <w:szCs w:val="28"/>
        </w:rPr>
        <w:t>.</w:t>
      </w:r>
    </w:p>
    <w:p w14:paraId="5B6CB5EE" w14:textId="2B1B28B5" w:rsidR="00260878" w:rsidRPr="0036328F" w:rsidRDefault="009D18DD" w:rsidP="00260878">
      <w:pPr>
        <w:pStyle w:val="ListParagraph"/>
        <w:numPr>
          <w:ilvl w:val="0"/>
          <w:numId w:val="22"/>
        </w:numPr>
        <w:tabs>
          <w:tab w:val="num" w:pos="720"/>
          <w:tab w:val="num" w:pos="1440"/>
        </w:tabs>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الجامعة الرابعة</w:t>
      </w:r>
      <w:r w:rsidRPr="0036328F">
        <w:rPr>
          <w:rFonts w:ascii="Simplified Arabic" w:hAnsi="Simplified Arabic" w:cs="Simplified Arabic" w:hint="cs"/>
          <w:color w:val="000000" w:themeColor="text1"/>
          <w:sz w:val="28"/>
          <w:szCs w:val="28"/>
          <w:rtl/>
        </w:rPr>
        <w:t>:</w:t>
      </w:r>
      <w:r w:rsidRPr="0036328F">
        <w:rPr>
          <w:rFonts w:ascii="Simplified Arabic" w:hAnsi="Simplified Arabic" w:cs="Simplified Arabic"/>
          <w:color w:val="000000" w:themeColor="text1"/>
          <w:sz w:val="28"/>
          <w:szCs w:val="28"/>
          <w:rtl/>
        </w:rPr>
        <w:t xml:space="preserve"> تضيف بُعد الابتكار والتعاون مع الفاعلين في منظومة</w:t>
      </w:r>
      <w:r w:rsidRPr="0036328F">
        <w:rPr>
          <w:rFonts w:ascii="Simplified Arabic" w:hAnsi="Simplified Arabic" w:cs="Simplified Arabic"/>
          <w:color w:val="000000" w:themeColor="text1"/>
          <w:sz w:val="28"/>
          <w:szCs w:val="28"/>
        </w:rPr>
        <w:t xml:space="preserve"> “Triple Helix” </w:t>
      </w:r>
      <w:r w:rsidRPr="0036328F">
        <w:rPr>
          <w:rFonts w:ascii="Simplified Arabic" w:hAnsi="Simplified Arabic" w:cs="Simplified Arabic"/>
          <w:color w:val="000000" w:themeColor="text1"/>
          <w:sz w:val="28"/>
          <w:szCs w:val="28"/>
          <w:rtl/>
        </w:rPr>
        <w:t xml:space="preserve">(الجامعة – الحكومة – القطاع الخاص) مع تعزيز البُعد الدولي والتحول </w:t>
      </w:r>
      <w:r w:rsidRPr="0036328F">
        <w:rPr>
          <w:rFonts w:ascii="Simplified Arabic" w:hAnsi="Simplified Arabic" w:cs="Simplified Arabic" w:hint="cs"/>
          <w:color w:val="000000" w:themeColor="text1"/>
          <w:sz w:val="28"/>
          <w:szCs w:val="28"/>
          <w:rtl/>
        </w:rPr>
        <w:t>الرقمي</w:t>
      </w:r>
      <w:r w:rsidRPr="0036328F">
        <w:rPr>
          <w:rFonts w:ascii="Simplified Arabic" w:hAnsi="Simplified Arabic" w:cs="Simplified Arabic"/>
          <w:color w:val="000000" w:themeColor="text1"/>
          <w:sz w:val="28"/>
          <w:szCs w:val="28"/>
          <w:rtl/>
        </w:rPr>
        <w:t>(</w:t>
      </w:r>
      <w:proofErr w:type="spellStart"/>
      <w:r w:rsidRPr="0036328F">
        <w:rPr>
          <w:rFonts w:ascii="Simplified Arabic" w:hAnsi="Simplified Arabic" w:cs="Simplified Arabic"/>
          <w:color w:val="000000" w:themeColor="text1"/>
          <w:sz w:val="28"/>
          <w:szCs w:val="28"/>
        </w:rPr>
        <w:t>Etzkowitz</w:t>
      </w:r>
      <w:proofErr w:type="spellEnd"/>
      <w:r w:rsidRPr="0036328F">
        <w:rPr>
          <w:rFonts w:ascii="Simplified Arabic" w:hAnsi="Simplified Arabic" w:cs="Simplified Arabic"/>
          <w:color w:val="000000" w:themeColor="text1"/>
          <w:sz w:val="28"/>
          <w:szCs w:val="28"/>
        </w:rPr>
        <w:t xml:space="preserve"> &amp; </w:t>
      </w:r>
      <w:proofErr w:type="spellStart"/>
      <w:r w:rsidRPr="0036328F">
        <w:rPr>
          <w:rFonts w:ascii="Simplified Arabic" w:hAnsi="Simplified Arabic" w:cs="Simplified Arabic"/>
          <w:color w:val="000000" w:themeColor="text1"/>
          <w:sz w:val="28"/>
          <w:szCs w:val="28"/>
        </w:rPr>
        <w:t>Leydesdorff</w:t>
      </w:r>
      <w:proofErr w:type="spellEnd"/>
      <w:r w:rsidRPr="0036328F">
        <w:rPr>
          <w:rFonts w:ascii="Simplified Arabic" w:hAnsi="Simplified Arabic" w:cs="Simplified Arabic"/>
          <w:color w:val="000000" w:themeColor="text1"/>
          <w:sz w:val="28"/>
          <w:szCs w:val="28"/>
        </w:rPr>
        <w:t>, 2000</w:t>
      </w:r>
      <w:r w:rsidRPr="0036328F">
        <w:rPr>
          <w:rFonts w:ascii="Simplified Arabic" w:hAnsi="Simplified Arabic" w:cs="Simplified Arabic"/>
          <w:color w:val="000000" w:themeColor="text1"/>
          <w:sz w:val="28"/>
          <w:szCs w:val="28"/>
          <w:rtl/>
        </w:rPr>
        <w:t>)</w:t>
      </w:r>
      <w:r w:rsidRPr="0036328F">
        <w:rPr>
          <w:rFonts w:ascii="Simplified Arabic" w:hAnsi="Simplified Arabic" w:cs="Simplified Arabic"/>
          <w:color w:val="000000" w:themeColor="text1"/>
          <w:sz w:val="28"/>
          <w:szCs w:val="28"/>
        </w:rPr>
        <w:t>.</w:t>
      </w:r>
      <w:r w:rsidRPr="0036328F">
        <w:rPr>
          <w:rFonts w:ascii="Simplified Arabic" w:hAnsi="Simplified Arabic" w:cs="Simplified Arabic" w:hint="cs"/>
          <w:color w:val="000000" w:themeColor="text1"/>
          <w:sz w:val="28"/>
          <w:szCs w:val="28"/>
          <w:rtl/>
        </w:rPr>
        <w:t xml:space="preserve"> </w:t>
      </w:r>
      <w:r w:rsidRPr="0036328F">
        <w:rPr>
          <w:rFonts w:ascii="Simplified Arabic" w:hAnsi="Simplified Arabic" w:cs="Simplified Arabic"/>
          <w:color w:val="000000" w:themeColor="text1"/>
          <w:sz w:val="28"/>
          <w:szCs w:val="28"/>
          <w:rtl/>
        </w:rPr>
        <w:t>ويُعد دمج الاستدامة في رسائل هذه الجامعات ركيزة أساسية لتعزيز تنافسيتها عالميًا</w:t>
      </w:r>
      <w:r w:rsidRPr="0036328F">
        <w:rPr>
          <w:rFonts w:ascii="Simplified Arabic" w:hAnsi="Simplified Arabic" w:cs="Simplified Arabic"/>
          <w:color w:val="000000" w:themeColor="text1"/>
          <w:sz w:val="28"/>
          <w:szCs w:val="28"/>
        </w:rPr>
        <w:t>.</w:t>
      </w:r>
    </w:p>
    <w:p w14:paraId="2051E5BE" w14:textId="77777777" w:rsidR="00260878" w:rsidRPr="0036328F" w:rsidRDefault="00260878" w:rsidP="00260878">
      <w:pPr>
        <w:pStyle w:val="ListParagraph"/>
        <w:tabs>
          <w:tab w:val="num" w:pos="720"/>
          <w:tab w:val="num" w:pos="1440"/>
        </w:tabs>
        <w:spacing w:after="160" w:line="360" w:lineRule="auto"/>
        <w:ind w:left="1080" w:firstLine="0"/>
        <w:rPr>
          <w:rFonts w:ascii="Simplified Arabic" w:hAnsi="Simplified Arabic" w:cs="Simplified Arabic"/>
          <w:color w:val="000000" w:themeColor="text1"/>
          <w:sz w:val="28"/>
          <w:szCs w:val="28"/>
        </w:rPr>
      </w:pPr>
    </w:p>
    <w:p w14:paraId="7B0DD032" w14:textId="77777777" w:rsidR="009D18DD" w:rsidRPr="0036328F" w:rsidRDefault="009D18DD" w:rsidP="004D41B9">
      <w:pPr>
        <w:numPr>
          <w:ilvl w:val="0"/>
          <w:numId w:val="21"/>
        </w:numPr>
        <w:bidi/>
        <w:spacing w:after="160" w:line="360" w:lineRule="auto"/>
        <w:rPr>
          <w:rFonts w:ascii="Simplified Arabic" w:hAnsi="Simplified Arabic" w:cs="Simplified Arabic"/>
          <w:b/>
          <w:bCs/>
          <w:sz w:val="28"/>
          <w:szCs w:val="28"/>
        </w:rPr>
      </w:pPr>
      <w:r w:rsidRPr="0036328F">
        <w:rPr>
          <w:rFonts w:ascii="Simplified Arabic" w:hAnsi="Simplified Arabic" w:cs="Simplified Arabic"/>
          <w:b/>
          <w:bCs/>
          <w:sz w:val="28"/>
          <w:szCs w:val="28"/>
          <w:rtl/>
        </w:rPr>
        <w:lastRenderedPageBreak/>
        <w:t>الربط بمؤشرات التنمية المستدامة</w:t>
      </w:r>
    </w:p>
    <w:p w14:paraId="5BF91003" w14:textId="77777777" w:rsidR="009D18DD" w:rsidRPr="0036328F" w:rsidRDefault="009D18DD" w:rsidP="00260878">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يشكل اعتماد الجامعات على مؤشرات كمية ونوعية لقياس مدى إسهامها في تحقيق أهداف التنمية المستدامة (مثل الحد من الفقر، المساواة بين الجنسين، الابتكار الصناعي، العمل المناخي) خطوة محورية في تحويل الاستدامة من شعار إلى ممارسة مؤسسية قابلة للتقييم (</w:t>
      </w:r>
      <w:r w:rsidRPr="0036328F">
        <w:rPr>
          <w:rFonts w:ascii="Simplified Arabic" w:hAnsi="Simplified Arabic" w:cs="Simplified Arabic"/>
          <w:sz w:val="28"/>
          <w:szCs w:val="28"/>
        </w:rPr>
        <w:t xml:space="preserve">Leal Filho, Shiel, &amp; </w:t>
      </w:r>
      <w:proofErr w:type="spellStart"/>
      <w:r w:rsidRPr="0036328F">
        <w:rPr>
          <w:rFonts w:ascii="Simplified Arabic" w:hAnsi="Simplified Arabic" w:cs="Simplified Arabic"/>
          <w:sz w:val="28"/>
          <w:szCs w:val="28"/>
        </w:rPr>
        <w:t>Paço</w:t>
      </w:r>
      <w:proofErr w:type="spellEnd"/>
      <w:r w:rsidRPr="0036328F">
        <w:rPr>
          <w:rFonts w:ascii="Simplified Arabic" w:hAnsi="Simplified Arabic" w:cs="Simplified Arabic"/>
          <w:sz w:val="28"/>
          <w:szCs w:val="28"/>
        </w:rPr>
        <w:t>, 2019</w:t>
      </w:r>
      <w:r w:rsidRPr="0036328F">
        <w:rPr>
          <w:rFonts w:ascii="Simplified Arabic" w:hAnsi="Simplified Arabic" w:cs="Simplified Arabic"/>
          <w:sz w:val="28"/>
          <w:szCs w:val="28"/>
          <w:rtl/>
        </w:rPr>
        <w:t>).</w:t>
      </w:r>
    </w:p>
    <w:p w14:paraId="7CE83B0C" w14:textId="77777777" w:rsidR="009D18DD" w:rsidRPr="0036328F" w:rsidRDefault="009D18DD" w:rsidP="00DA7B3D">
      <w:pPr>
        <w:bidi/>
        <w:spacing w:line="360" w:lineRule="auto"/>
        <w:ind w:left="360"/>
        <w:rPr>
          <w:rFonts w:ascii="Simplified Arabic" w:hAnsi="Simplified Arabic" w:cs="Simplified Arabic"/>
          <w:b/>
          <w:bCs/>
          <w:color w:val="000000" w:themeColor="text1"/>
          <w:sz w:val="28"/>
          <w:szCs w:val="28"/>
          <w:rtl/>
          <w:lang w:bidi="ar-AE"/>
        </w:rPr>
      </w:pPr>
      <w:r w:rsidRPr="0036328F">
        <w:rPr>
          <w:rFonts w:ascii="Simplified Arabic" w:hAnsi="Simplified Arabic" w:cs="Simplified Arabic"/>
          <w:b/>
          <w:bCs/>
          <w:color w:val="000000" w:themeColor="text1"/>
          <w:sz w:val="28"/>
          <w:szCs w:val="28"/>
          <w:rtl/>
          <w:lang w:bidi="ar-AE"/>
        </w:rPr>
        <w:t xml:space="preserve">أنماط الحوكمة </w:t>
      </w:r>
    </w:p>
    <w:p w14:paraId="742E3424" w14:textId="77777777" w:rsidR="009D18DD" w:rsidRPr="0036328F" w:rsidRDefault="009D18DD" w:rsidP="00260878">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تنوع أنماط الحوكمة التي يمكن للجامعات العربية الاستفادة منها في تعزيز مسار التنمية المستدامة، إذ لا يقتصر الأمر على النماذج التقليدية، بل يشمل صيغًا أكثر انفتاحًا وتفاعلية. ويمكن إبراز أبرز هذه الأنماط على النحو الآتي</w:t>
      </w:r>
      <w:r w:rsidRPr="0036328F">
        <w:rPr>
          <w:rFonts w:ascii="Simplified Arabic" w:hAnsi="Simplified Arabic" w:cs="Simplified Arabic"/>
          <w:sz w:val="28"/>
          <w:szCs w:val="28"/>
        </w:rPr>
        <w:t>:</w:t>
      </w:r>
    </w:p>
    <w:p w14:paraId="2B9341CA" w14:textId="77777777" w:rsidR="009D18DD" w:rsidRPr="0036328F" w:rsidRDefault="009D18DD" w:rsidP="00DA7B3D">
      <w:pPr>
        <w:pStyle w:val="ListParagraph"/>
        <w:numPr>
          <w:ilvl w:val="0"/>
          <w:numId w:val="40"/>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sz w:val="28"/>
          <w:szCs w:val="28"/>
        </w:rPr>
        <w:t xml:space="preserve">  </w:t>
      </w:r>
      <w:r w:rsidRPr="0036328F">
        <w:rPr>
          <w:rFonts w:ascii="Simplified Arabic" w:hAnsi="Simplified Arabic" w:cs="Simplified Arabic"/>
          <w:b/>
          <w:bCs/>
          <w:sz w:val="28"/>
          <w:szCs w:val="28"/>
          <w:rtl/>
        </w:rPr>
        <w:t>الحوكمة الأكاديمية التقليدية</w:t>
      </w:r>
      <w:r w:rsidRPr="0036328F">
        <w:rPr>
          <w:rFonts w:ascii="Simplified Arabic" w:hAnsi="Simplified Arabic" w:cs="Simplified Arabic"/>
          <w:b/>
          <w:bCs/>
          <w:sz w:val="28"/>
          <w:szCs w:val="28"/>
        </w:rPr>
        <w:t xml:space="preserve"> (Traditional Academic Model)</w:t>
      </w:r>
      <w:r w:rsidRPr="0036328F">
        <w:rPr>
          <w:rFonts w:ascii="Simplified Arabic" w:hAnsi="Simplified Arabic" w:cs="Simplified Arabic"/>
          <w:sz w:val="28"/>
          <w:szCs w:val="28"/>
        </w:rPr>
        <w:t xml:space="preserve">: </w:t>
      </w:r>
    </w:p>
    <w:p w14:paraId="4B4FADD6" w14:textId="41CC852E" w:rsidR="009D18DD" w:rsidRPr="0036328F" w:rsidRDefault="009D18DD" w:rsidP="00260878">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يقوم هذا النموذج على البنية الهرمية الكلاسيكية للجامعات، حيث تُتخذ القرارات عبر تسلسل إداري يبدأ من رئاسة الجامعة وصولًا إلى الكليات والأقسام، وهو ما يضمن الالتزام بالقوانين والتعليمات الرسمية ويحافظ على وحدة القرار والمساءلة القانونية. ومع ذلك، فإن هذا النموذج يُنتقد بسبب بطء استجابته للتغيرات وتقييده لمجالات الابتكار، مما يجعله أقل توافقًا مع متطلبات الحوكمة المستدامة التي تتطلب مرونة وقدرة على التكيف</w:t>
      </w:r>
      <w:r w:rsidRPr="0036328F">
        <w:rPr>
          <w:rFonts w:ascii="Simplified Arabic" w:hAnsi="Simplified Arabic" w:cs="Simplified Arabic"/>
          <w:sz w:val="28"/>
          <w:szCs w:val="28"/>
        </w:rPr>
        <w:t xml:space="preserve"> (Shattock, 2013)</w:t>
      </w:r>
      <w:r w:rsidR="00260878" w:rsidRPr="0036328F">
        <w:rPr>
          <w:rFonts w:ascii="Simplified Arabic" w:hAnsi="Simplified Arabic" w:cs="Simplified Arabic" w:hint="cs"/>
          <w:sz w:val="28"/>
          <w:szCs w:val="28"/>
          <w:rtl/>
        </w:rPr>
        <w:t>.</w:t>
      </w:r>
    </w:p>
    <w:p w14:paraId="4ACCC136" w14:textId="77777777" w:rsidR="009D18DD" w:rsidRPr="0036328F" w:rsidRDefault="009D18DD" w:rsidP="00DA7B3D">
      <w:pPr>
        <w:pStyle w:val="ListParagraph"/>
        <w:numPr>
          <w:ilvl w:val="0"/>
          <w:numId w:val="40"/>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t>حوكمة الأعمال</w:t>
      </w:r>
      <w:r w:rsidRPr="0036328F">
        <w:rPr>
          <w:rFonts w:ascii="Simplified Arabic" w:hAnsi="Simplified Arabic" w:cs="Simplified Arabic"/>
          <w:b/>
          <w:bCs/>
          <w:sz w:val="28"/>
          <w:szCs w:val="28"/>
        </w:rPr>
        <w:t xml:space="preserve"> (Business Model)</w:t>
      </w:r>
      <w:r w:rsidRPr="0036328F">
        <w:rPr>
          <w:rFonts w:ascii="Simplified Arabic" w:hAnsi="Simplified Arabic" w:cs="Simplified Arabic"/>
          <w:sz w:val="28"/>
          <w:szCs w:val="28"/>
        </w:rPr>
        <w:t xml:space="preserve">: </w:t>
      </w:r>
    </w:p>
    <w:p w14:paraId="2C1CFF9F" w14:textId="1DEA5FB5" w:rsidR="009D18DD" w:rsidRPr="0036328F" w:rsidRDefault="009D18DD" w:rsidP="00260878">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يستند إلى فلسفة حوكمة الشركات، حيث يُنظر إلى الجامعة كمؤسسة ذات أصحاب مصلحة متعددين مثل مجلس الأمناء، الإدارة العليا، الطلبة، والمجتمع. يركز على مبادئ الشفافية والإفصاح والمساءلة، مع الالتزام بمعايير دولية مثل مبادئ منظمة التعاون الاقتصادي والتنمية</w:t>
      </w:r>
      <w:r w:rsidRPr="0036328F">
        <w:rPr>
          <w:rFonts w:ascii="Simplified Arabic" w:hAnsi="Simplified Arabic" w:cs="Simplified Arabic"/>
          <w:sz w:val="28"/>
          <w:szCs w:val="28"/>
        </w:rPr>
        <w:t xml:space="preserve"> (OECD/G20). </w:t>
      </w:r>
      <w:r w:rsidRPr="0036328F">
        <w:rPr>
          <w:rFonts w:ascii="Simplified Arabic" w:hAnsi="Simplified Arabic" w:cs="Simplified Arabic"/>
          <w:sz w:val="28"/>
          <w:szCs w:val="28"/>
          <w:rtl/>
        </w:rPr>
        <w:t>يتجلى هذا في الجامعات من خلال إعداد تقارير أداء دورية ونشر مؤشرات الحوكمة والاستدامة</w:t>
      </w:r>
      <w:r w:rsidRPr="0036328F">
        <w:rPr>
          <w:rFonts w:ascii="Simplified Arabic" w:hAnsi="Simplified Arabic" w:cs="Simplified Arabic"/>
          <w:sz w:val="28"/>
          <w:szCs w:val="28"/>
        </w:rPr>
        <w:t xml:space="preserve"> (ESG)</w:t>
      </w:r>
      <w:r w:rsidRPr="0036328F">
        <w:rPr>
          <w:rFonts w:ascii="Simplified Arabic" w:hAnsi="Simplified Arabic" w:cs="Simplified Arabic"/>
          <w:sz w:val="28"/>
          <w:szCs w:val="28"/>
          <w:rtl/>
        </w:rPr>
        <w:t xml:space="preserve">، وربط الحوافز الإدارية بتحقيق أهداف </w:t>
      </w:r>
      <w:r w:rsidRPr="0036328F">
        <w:rPr>
          <w:rFonts w:ascii="Simplified Arabic" w:hAnsi="Simplified Arabic" w:cs="Simplified Arabic"/>
          <w:sz w:val="28"/>
          <w:szCs w:val="28"/>
          <w:rtl/>
        </w:rPr>
        <w:lastRenderedPageBreak/>
        <w:t>استراتيجية، مما يساعد الجامعات على تعزيز ثقة المجتمع واستقطاب التمويل الخارجي وتطوير تنافسيتها العالمية</w:t>
      </w:r>
      <w:r w:rsidRPr="0036328F">
        <w:rPr>
          <w:rFonts w:ascii="Simplified Arabic" w:hAnsi="Simplified Arabic" w:cs="Simplified Arabic"/>
          <w:sz w:val="28"/>
          <w:szCs w:val="28"/>
        </w:rPr>
        <w:t xml:space="preserve"> (Lozano, 2018)</w:t>
      </w:r>
      <w:r w:rsidR="00260878" w:rsidRPr="0036328F">
        <w:rPr>
          <w:rFonts w:ascii="Simplified Arabic" w:hAnsi="Simplified Arabic" w:cs="Simplified Arabic" w:hint="cs"/>
          <w:sz w:val="28"/>
          <w:szCs w:val="28"/>
          <w:rtl/>
        </w:rPr>
        <w:t>.</w:t>
      </w:r>
    </w:p>
    <w:p w14:paraId="6F8749C8" w14:textId="77777777" w:rsidR="009D18DD" w:rsidRPr="0036328F" w:rsidRDefault="009D18DD" w:rsidP="00DA7B3D">
      <w:pPr>
        <w:pStyle w:val="ListParagraph"/>
        <w:numPr>
          <w:ilvl w:val="0"/>
          <w:numId w:val="40"/>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t>الحوكمة التشاركية</w:t>
      </w:r>
      <w:r w:rsidRPr="0036328F">
        <w:rPr>
          <w:rFonts w:ascii="Simplified Arabic" w:hAnsi="Simplified Arabic" w:cs="Simplified Arabic"/>
          <w:b/>
          <w:bCs/>
          <w:sz w:val="28"/>
          <w:szCs w:val="28"/>
        </w:rPr>
        <w:t xml:space="preserve"> (Participatory Governance)</w:t>
      </w:r>
      <w:r w:rsidRPr="0036328F">
        <w:rPr>
          <w:rFonts w:ascii="Simplified Arabic" w:hAnsi="Simplified Arabic" w:cs="Simplified Arabic"/>
          <w:sz w:val="28"/>
          <w:szCs w:val="28"/>
        </w:rPr>
        <w:t xml:space="preserve">: </w:t>
      </w:r>
    </w:p>
    <w:p w14:paraId="34266163" w14:textId="0D2C258B"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تقوم على إشراك الطلبة وأعضاء هيئة التدريس والقطاع الخاص والمجتمع المدني في صناعة القرار الجامعي، بما يعزز الشفافية ويقوي الشراكات بين الجامعة وبيئتها المحلية والوطنية. يتيح هذا النموذج للجامعة أن تكون أكثر قدرة على مواجهة التحديات التنموية عبر توزيع الأدوار وتفعيل الحوار، وهو ما يرسخ مبدأ الشمولية ويعزز قبول القرارات بشكل أوسع</w:t>
      </w:r>
      <w:r w:rsidRPr="0036328F">
        <w:rPr>
          <w:rFonts w:ascii="Simplified Arabic" w:hAnsi="Simplified Arabic" w:cs="Simplified Arabic"/>
          <w:sz w:val="28"/>
          <w:szCs w:val="28"/>
        </w:rPr>
        <w:t xml:space="preserve"> (Maatallah et al., 2024)</w:t>
      </w:r>
      <w:r w:rsidR="00976037" w:rsidRPr="0036328F">
        <w:rPr>
          <w:rFonts w:ascii="Simplified Arabic" w:hAnsi="Simplified Arabic" w:cs="Simplified Arabic" w:hint="cs"/>
          <w:sz w:val="28"/>
          <w:szCs w:val="28"/>
          <w:rtl/>
        </w:rPr>
        <w:t>.</w:t>
      </w:r>
    </w:p>
    <w:p w14:paraId="3F72E3D0" w14:textId="77777777" w:rsidR="009D18DD" w:rsidRPr="0036328F" w:rsidRDefault="009D18DD" w:rsidP="00DA7B3D">
      <w:pPr>
        <w:pStyle w:val="ListParagraph"/>
        <w:numPr>
          <w:ilvl w:val="0"/>
          <w:numId w:val="40"/>
        </w:numPr>
        <w:spacing w:after="160" w:line="360" w:lineRule="auto"/>
        <w:jc w:val="left"/>
        <w:rPr>
          <w:rFonts w:ascii="Simplified Arabic" w:hAnsi="Simplified Arabic" w:cs="Simplified Arabic"/>
          <w:sz w:val="28"/>
          <w:szCs w:val="28"/>
          <w:lang w:bidi="ar-SA"/>
        </w:rPr>
      </w:pPr>
      <w:r w:rsidRPr="0036328F">
        <w:rPr>
          <w:rFonts w:ascii="Simplified Arabic" w:hAnsi="Simplified Arabic" w:cs="Simplified Arabic"/>
          <w:b/>
          <w:bCs/>
          <w:sz w:val="28"/>
          <w:szCs w:val="28"/>
          <w:rtl/>
        </w:rPr>
        <w:t>الحوكمة الشمولية</w:t>
      </w:r>
      <w:r w:rsidRPr="0036328F">
        <w:rPr>
          <w:rFonts w:ascii="Simplified Arabic" w:hAnsi="Simplified Arabic" w:cs="Simplified Arabic"/>
          <w:b/>
          <w:bCs/>
          <w:sz w:val="28"/>
          <w:szCs w:val="28"/>
        </w:rPr>
        <w:t xml:space="preserve"> (Whole Institution Approach)</w:t>
      </w:r>
      <w:r w:rsidRPr="0036328F">
        <w:rPr>
          <w:rFonts w:ascii="Simplified Arabic" w:hAnsi="Simplified Arabic" w:cs="Simplified Arabic"/>
          <w:sz w:val="28"/>
          <w:szCs w:val="28"/>
        </w:rPr>
        <w:t xml:space="preserve">: </w:t>
      </w:r>
    </w:p>
    <w:p w14:paraId="359A7C07" w14:textId="2A1B2B9C"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تمثل هذا النهج الذي يدمج بين التعليم والبحث العلمي والإدارة ونقل المعرفة في إطار مؤسسي واحد متكامل، بحيث تصبح الجامعة كيانًا شاملاً قادرًا على قيادة التحول نحو الاستدامة. هذا التكامل يضمن أن تكون الاستدامة جزءًا من كل عمليات الجامعة وليس مجرد مبادرات منفصلة</w:t>
      </w:r>
      <w:r w:rsidRPr="0036328F">
        <w:rPr>
          <w:rFonts w:ascii="Simplified Arabic" w:hAnsi="Simplified Arabic" w:cs="Simplified Arabic"/>
          <w:sz w:val="28"/>
          <w:szCs w:val="28"/>
        </w:rPr>
        <w:t xml:space="preserve"> (Bauer et al., 2021)</w:t>
      </w:r>
      <w:r w:rsidR="00976037" w:rsidRPr="0036328F">
        <w:rPr>
          <w:rFonts w:ascii="Simplified Arabic" w:hAnsi="Simplified Arabic" w:cs="Simplified Arabic" w:hint="cs"/>
          <w:sz w:val="28"/>
          <w:szCs w:val="28"/>
          <w:rtl/>
        </w:rPr>
        <w:t>.</w:t>
      </w:r>
    </w:p>
    <w:p w14:paraId="0294EDBE" w14:textId="77777777" w:rsidR="009D18DD" w:rsidRPr="0036328F" w:rsidRDefault="009D18DD" w:rsidP="00DA7B3D">
      <w:pPr>
        <w:pStyle w:val="ListParagraph"/>
        <w:numPr>
          <w:ilvl w:val="0"/>
          <w:numId w:val="40"/>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t>الحوكمة الموزعة للمسؤوليات</w:t>
      </w:r>
      <w:r w:rsidRPr="0036328F">
        <w:rPr>
          <w:rFonts w:ascii="Simplified Arabic" w:hAnsi="Simplified Arabic" w:cs="Simplified Arabic"/>
          <w:b/>
          <w:bCs/>
          <w:sz w:val="28"/>
          <w:szCs w:val="28"/>
        </w:rPr>
        <w:t xml:space="preserve"> (Distributed Governance)</w:t>
      </w:r>
      <w:r w:rsidRPr="0036328F">
        <w:rPr>
          <w:rFonts w:ascii="Simplified Arabic" w:hAnsi="Simplified Arabic" w:cs="Simplified Arabic"/>
          <w:sz w:val="28"/>
          <w:szCs w:val="28"/>
        </w:rPr>
        <w:t xml:space="preserve">: </w:t>
      </w:r>
    </w:p>
    <w:p w14:paraId="1789C44B" w14:textId="6C9CD05C" w:rsidR="008A204E"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رتكز على تقاسم الأدوار بين مختلف الفاعلين داخل الجامعة بعيدًا عن النهج الهرمي، من خلال آليات مثل اللجان متعددة التخصصات والمكاتب الخضراء والطاولات المستديرة. يسهم هذا النهج في تعزيز القيادة التعاونية ويقلل من احتكار القرار، مما يجعل الجامعة أكثر استجابة ومرونة في مواجهة التحديات</w:t>
      </w:r>
      <w:r w:rsidRPr="0036328F">
        <w:rPr>
          <w:rFonts w:ascii="Simplified Arabic" w:hAnsi="Simplified Arabic" w:cs="Simplified Arabic"/>
          <w:sz w:val="28"/>
          <w:szCs w:val="28"/>
        </w:rPr>
        <w:t xml:space="preserve"> (Bauer et al., 2021</w:t>
      </w:r>
      <w:r w:rsidR="00976037" w:rsidRPr="0036328F">
        <w:rPr>
          <w:rFonts w:ascii="Simplified Arabic" w:hAnsi="Simplified Arabic" w:cs="Simplified Arabic"/>
          <w:sz w:val="28"/>
          <w:szCs w:val="28"/>
        </w:rPr>
        <w:t>)</w:t>
      </w:r>
      <w:r w:rsidR="00976037" w:rsidRPr="0036328F">
        <w:rPr>
          <w:rFonts w:ascii="Simplified Arabic" w:hAnsi="Simplified Arabic" w:cs="Simplified Arabic" w:hint="cs"/>
          <w:sz w:val="28"/>
          <w:szCs w:val="28"/>
          <w:rtl/>
        </w:rPr>
        <w:t xml:space="preserve"> .</w:t>
      </w:r>
    </w:p>
    <w:p w14:paraId="260FA2DD" w14:textId="77777777" w:rsidR="00337134" w:rsidRDefault="00337134" w:rsidP="00976037">
      <w:pPr>
        <w:bidi/>
        <w:spacing w:line="360" w:lineRule="auto"/>
        <w:ind w:left="0" w:firstLine="284"/>
        <w:rPr>
          <w:rFonts w:ascii="Simplified Arabic" w:hAnsi="Simplified Arabic" w:cs="Simplified Arabic"/>
          <w:sz w:val="28"/>
          <w:szCs w:val="28"/>
          <w:rtl/>
        </w:rPr>
      </w:pPr>
    </w:p>
    <w:p w14:paraId="18104BD3" w14:textId="77777777" w:rsidR="00337134" w:rsidRDefault="00337134" w:rsidP="00976037">
      <w:pPr>
        <w:bidi/>
        <w:spacing w:line="360" w:lineRule="auto"/>
        <w:ind w:left="0" w:firstLine="284"/>
        <w:rPr>
          <w:rFonts w:ascii="Simplified Arabic" w:hAnsi="Simplified Arabic" w:cs="Simplified Arabic"/>
          <w:sz w:val="28"/>
          <w:szCs w:val="28"/>
          <w:rtl/>
        </w:rPr>
      </w:pPr>
    </w:p>
    <w:p w14:paraId="73CE5F20" w14:textId="77777777" w:rsidR="00337134" w:rsidRPr="0036328F" w:rsidRDefault="00337134" w:rsidP="00976037">
      <w:pPr>
        <w:bidi/>
        <w:spacing w:line="360" w:lineRule="auto"/>
        <w:ind w:left="0" w:firstLine="284"/>
        <w:rPr>
          <w:rFonts w:ascii="Simplified Arabic" w:hAnsi="Simplified Arabic" w:cs="Simplified Arabic"/>
          <w:sz w:val="28"/>
          <w:szCs w:val="28"/>
        </w:rPr>
      </w:pPr>
    </w:p>
    <w:p w14:paraId="7F5E6328" w14:textId="77777777" w:rsidR="00976037" w:rsidRPr="0036328F" w:rsidRDefault="009D18DD" w:rsidP="00976037">
      <w:pPr>
        <w:pStyle w:val="ListParagraph"/>
        <w:numPr>
          <w:ilvl w:val="0"/>
          <w:numId w:val="40"/>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lastRenderedPageBreak/>
        <w:t>حوكمة المنارات</w:t>
      </w:r>
      <w:r w:rsidRPr="0036328F">
        <w:rPr>
          <w:rFonts w:ascii="Simplified Arabic" w:hAnsi="Simplified Arabic" w:cs="Simplified Arabic"/>
          <w:b/>
          <w:bCs/>
          <w:sz w:val="28"/>
          <w:szCs w:val="28"/>
        </w:rPr>
        <w:t xml:space="preserve"> (Beacon Strategy)</w:t>
      </w:r>
      <w:r w:rsidRPr="0036328F">
        <w:rPr>
          <w:rFonts w:ascii="Simplified Arabic" w:hAnsi="Simplified Arabic" w:cs="Simplified Arabic"/>
          <w:sz w:val="28"/>
          <w:szCs w:val="28"/>
        </w:rPr>
        <w:t xml:space="preserve">: </w:t>
      </w:r>
    </w:p>
    <w:p w14:paraId="52BD31F2" w14:textId="0AA88E0E" w:rsidR="009D18D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قوم على تحويل بعض الجامعات إلى نماذج رائدة ومرجعية في الاستدامة، بحيث تعمل كمنارات لنشر خبراتها وتجاربها مع الجامعات الأخرى، وهو ما يسهم في بناء شبكات أكاديمية عالمية تعزز تبادل الممارسات الفضلى وتسرع من وتيرة التحول نحو الحوكمة المستدامة</w:t>
      </w:r>
      <w:r w:rsidR="00976037" w:rsidRPr="0036328F">
        <w:rPr>
          <w:rFonts w:ascii="Simplified Arabic" w:hAnsi="Simplified Arabic" w:cs="Simplified Arabic"/>
          <w:sz w:val="28"/>
          <w:szCs w:val="28"/>
        </w:rPr>
        <w:t>.</w:t>
      </w:r>
      <w:r w:rsidRPr="0036328F">
        <w:rPr>
          <w:rFonts w:ascii="Simplified Arabic" w:hAnsi="Simplified Arabic" w:cs="Simplified Arabic"/>
          <w:sz w:val="28"/>
          <w:szCs w:val="28"/>
        </w:rPr>
        <w:t xml:space="preserve"> (Bauer et al., 2021)</w:t>
      </w:r>
    </w:p>
    <w:p w14:paraId="3F31EE20" w14:textId="77777777" w:rsidR="009D18DD" w:rsidRPr="0036328F" w:rsidRDefault="009D18DD" w:rsidP="00DA7B3D">
      <w:pPr>
        <w:pStyle w:val="ListParagraph"/>
        <w:numPr>
          <w:ilvl w:val="0"/>
          <w:numId w:val="40"/>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t>الحوكمة المبنية على البيانات</w:t>
      </w:r>
      <w:r w:rsidRPr="0036328F">
        <w:rPr>
          <w:rFonts w:ascii="Simplified Arabic" w:hAnsi="Simplified Arabic" w:cs="Simplified Arabic"/>
          <w:b/>
          <w:bCs/>
          <w:sz w:val="28"/>
          <w:szCs w:val="28"/>
        </w:rPr>
        <w:t xml:space="preserve"> (Data-Driven Governance)</w:t>
      </w:r>
      <w:r w:rsidRPr="0036328F">
        <w:rPr>
          <w:rFonts w:ascii="Simplified Arabic" w:hAnsi="Simplified Arabic" w:cs="Simplified Arabic"/>
          <w:sz w:val="28"/>
          <w:szCs w:val="28"/>
        </w:rPr>
        <w:t xml:space="preserve">: </w:t>
      </w:r>
    </w:p>
    <w:p w14:paraId="798919F6" w14:textId="7617DD36" w:rsidR="009D18D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عتمد على مؤشرات كمية ومعايير دولية لتقييم الأداء وربط القرارات المؤسسية بأدلة قابلة للقياس والمقارنة. هذا النموذج يعزز الشفافية والموضوعية في اتخاذ القرار، كما يساعد الجامعات على تحسين استراتيجياتها بناءً على بيانات دقيقة تتعلق باستهلاك الطاقة، الأداء الأكاديمي، أو حتى أثرها المجتمعي</w:t>
      </w:r>
      <w:r w:rsidRPr="0036328F">
        <w:rPr>
          <w:rFonts w:ascii="Simplified Arabic" w:hAnsi="Simplified Arabic" w:cs="Simplified Arabic"/>
          <w:sz w:val="28"/>
          <w:szCs w:val="28"/>
        </w:rPr>
        <w:t xml:space="preserve"> (Maatallah et al., 2024)</w:t>
      </w:r>
      <w:r w:rsidR="00976037" w:rsidRPr="0036328F">
        <w:rPr>
          <w:rFonts w:ascii="Simplified Arabic" w:hAnsi="Simplified Arabic" w:cs="Simplified Arabic" w:hint="cs"/>
          <w:sz w:val="28"/>
          <w:szCs w:val="28"/>
          <w:rtl/>
        </w:rPr>
        <w:t>.</w:t>
      </w:r>
    </w:p>
    <w:p w14:paraId="1BB5F87E" w14:textId="77777777" w:rsidR="009D18DD" w:rsidRPr="0036328F" w:rsidRDefault="009D18DD" w:rsidP="00DA7B3D">
      <w:pPr>
        <w:pStyle w:val="ListParagraph"/>
        <w:numPr>
          <w:ilvl w:val="0"/>
          <w:numId w:val="40"/>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t>الحوكمة الذكية</w:t>
      </w:r>
      <w:r w:rsidRPr="0036328F">
        <w:rPr>
          <w:rFonts w:ascii="Simplified Arabic" w:hAnsi="Simplified Arabic" w:cs="Simplified Arabic"/>
          <w:b/>
          <w:bCs/>
          <w:sz w:val="28"/>
          <w:szCs w:val="28"/>
        </w:rPr>
        <w:t xml:space="preserve"> (Smart Governance)</w:t>
      </w:r>
      <w:r w:rsidRPr="0036328F">
        <w:rPr>
          <w:rFonts w:ascii="Simplified Arabic" w:hAnsi="Simplified Arabic" w:cs="Simplified Arabic"/>
          <w:sz w:val="28"/>
          <w:szCs w:val="28"/>
        </w:rPr>
        <w:t xml:space="preserve">: </w:t>
      </w:r>
    </w:p>
    <w:p w14:paraId="2F0AB2A5" w14:textId="5BFDD3B5"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تتمثل  هذه الحوكمة نقلة نوعية في الإدارة الجامعية عبر دمج التكنولوجيا الرقمية والذكاء الاصطناعي والبيانات الضخمة لتوقع الاحتياجات وتوجيه الموارد بفعالية. يتجلى هذا النموذج في إنشاء منصات إلكترونية للتواصل الفوري بين الإدارة والطلبة وأعضاء هيئة التدريس، وفي دعم مبادرات الاستدامة مثل مراقبة استهلاك الطاقة والمياه أو إدارة النقل الذكي. وبذلك، تصبح الجامعة أكثر شفافية واستجابة وتكيفًا مع التحديات الحديثة</w:t>
      </w:r>
      <w:r w:rsidRPr="0036328F">
        <w:rPr>
          <w:rFonts w:ascii="Simplified Arabic" w:hAnsi="Simplified Arabic" w:cs="Simplified Arabic"/>
          <w:sz w:val="28"/>
          <w:szCs w:val="28"/>
        </w:rPr>
        <w:t xml:space="preserve"> (MIT AI Sustainability Lab, 2023)</w:t>
      </w:r>
      <w:r w:rsidR="00976037" w:rsidRPr="0036328F">
        <w:rPr>
          <w:rFonts w:ascii="Simplified Arabic" w:hAnsi="Simplified Arabic" w:cs="Simplified Arabic" w:hint="cs"/>
          <w:sz w:val="28"/>
          <w:szCs w:val="28"/>
          <w:rtl/>
        </w:rPr>
        <w:t>.</w:t>
      </w:r>
    </w:p>
    <w:p w14:paraId="4874389C" w14:textId="77777777" w:rsidR="009D18DD" w:rsidRDefault="009D18DD" w:rsidP="00976037">
      <w:pPr>
        <w:bidi/>
        <w:spacing w:after="160" w:line="360" w:lineRule="auto"/>
        <w:jc w:val="left"/>
        <w:rPr>
          <w:rFonts w:ascii="Simplified Arabic" w:hAnsi="Simplified Arabic" w:cs="Simplified Arabic"/>
          <w:b/>
          <w:bCs/>
          <w:sz w:val="28"/>
          <w:szCs w:val="28"/>
          <w:rtl/>
        </w:rPr>
      </w:pPr>
      <w:r w:rsidRPr="0036328F">
        <w:rPr>
          <w:rFonts w:ascii="Simplified Arabic" w:hAnsi="Simplified Arabic" w:cs="Simplified Arabic"/>
          <w:b/>
          <w:bCs/>
          <w:sz w:val="28"/>
          <w:szCs w:val="28"/>
          <w:rtl/>
        </w:rPr>
        <w:t>الذكاء الاصطناعي والتحول الرقمي في الحوكمة الذكية المستدامة للجامعات: مؤشرات وتجارب عالمية وعربية</w:t>
      </w:r>
    </w:p>
    <w:p w14:paraId="3E0DD6E8" w14:textId="77777777" w:rsidR="00337134" w:rsidRPr="0036328F" w:rsidRDefault="00337134" w:rsidP="00337134">
      <w:pPr>
        <w:bidi/>
        <w:spacing w:after="160" w:line="360" w:lineRule="auto"/>
        <w:jc w:val="left"/>
        <w:rPr>
          <w:rFonts w:ascii="Simplified Arabic" w:hAnsi="Simplified Arabic" w:cs="Simplified Arabic"/>
          <w:b/>
          <w:bCs/>
          <w:sz w:val="28"/>
          <w:szCs w:val="28"/>
          <w:rtl/>
        </w:rPr>
      </w:pPr>
    </w:p>
    <w:p w14:paraId="2DAC9C41" w14:textId="77777777" w:rsidR="009D18DD" w:rsidRPr="0036328F" w:rsidRDefault="009D18DD" w:rsidP="00DA7B3D">
      <w:pPr>
        <w:pStyle w:val="ListParagraph"/>
        <w:numPr>
          <w:ilvl w:val="0"/>
          <w:numId w:val="41"/>
        </w:numPr>
        <w:spacing w:after="160" w:line="360" w:lineRule="auto"/>
        <w:jc w:val="left"/>
        <w:rPr>
          <w:rFonts w:ascii="Simplified Arabic" w:hAnsi="Simplified Arabic" w:cs="Simplified Arabic"/>
          <w:b/>
          <w:bCs/>
          <w:sz w:val="28"/>
          <w:szCs w:val="28"/>
        </w:rPr>
      </w:pPr>
      <w:r w:rsidRPr="0036328F">
        <w:rPr>
          <w:rFonts w:ascii="Simplified Arabic" w:hAnsi="Simplified Arabic" w:cs="Simplified Arabic"/>
          <w:b/>
          <w:bCs/>
          <w:sz w:val="28"/>
          <w:szCs w:val="28"/>
          <w:rtl/>
        </w:rPr>
        <w:lastRenderedPageBreak/>
        <w:t xml:space="preserve">الذكاء الاصطناعي والتحول الرقمي كأحد أشكال الحوكمة المستدامة </w:t>
      </w:r>
    </w:p>
    <w:p w14:paraId="51F32C73" w14:textId="62EFBE1A" w:rsidR="009D18D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عمل الجامعات اليوم على توظيف الذكاء الاصطناعي والتحول الرقمي كأحد أشكال الحوكمة المستدامة، حيث تساهم هذه الأدوات في رفع الكفاءة والشفافية وتعزيز القدرة على التكيف مع التغيرات المتسارعة.</w:t>
      </w:r>
      <w:r w:rsidR="00260878" w:rsidRPr="0036328F">
        <w:rPr>
          <w:rFonts w:ascii="Simplified Arabic" w:hAnsi="Simplified Arabic" w:cs="Simplified Arabic" w:hint="cs"/>
          <w:sz w:val="28"/>
          <w:szCs w:val="28"/>
          <w:rtl/>
        </w:rPr>
        <w:t xml:space="preserve"> </w:t>
      </w:r>
      <w:r w:rsidRPr="0036328F">
        <w:rPr>
          <w:rFonts w:ascii="Simplified Arabic" w:hAnsi="Simplified Arabic" w:cs="Simplified Arabic"/>
          <w:sz w:val="28"/>
          <w:szCs w:val="28"/>
          <w:rtl/>
        </w:rPr>
        <w:t>كما يتيح دمج تقنيات الذكاء الاصطناعي في تصميم المناهج وتخصيص التعلم وتحليل الأداء الأكاديمي استجابة أفضل لاحتياجات الطلبة والمجتمع، إضافة إلى تحسين إدارة الموارد مثل الطاقة والمياه، مما يحول الاستراتيجيات المؤسسية إلى ممارسات عملية تراعي الأبعاد البيئية والاجتماعية والاقتصادية</w:t>
      </w:r>
      <w:r w:rsidRPr="0036328F">
        <w:rPr>
          <w:rFonts w:ascii="Simplified Arabic" w:hAnsi="Simplified Arabic" w:cs="Simplified Arabic"/>
          <w:sz w:val="28"/>
          <w:szCs w:val="28"/>
        </w:rPr>
        <w:t xml:space="preserve"> </w:t>
      </w:r>
      <w:r w:rsidR="00976037" w:rsidRPr="0036328F">
        <w:rPr>
          <w:rFonts w:ascii="Simplified Arabic" w:hAnsi="Simplified Arabic" w:cs="Simplified Arabic"/>
          <w:sz w:val="28"/>
          <w:szCs w:val="28"/>
        </w:rPr>
        <w:t>.</w:t>
      </w:r>
      <w:r w:rsidRPr="0036328F">
        <w:rPr>
          <w:rFonts w:ascii="Simplified Arabic" w:hAnsi="Simplified Arabic" w:cs="Simplified Arabic"/>
          <w:sz w:val="28"/>
          <w:szCs w:val="28"/>
        </w:rPr>
        <w:t>(</w:t>
      </w:r>
      <w:proofErr w:type="spellStart"/>
      <w:r w:rsidRPr="0036328F">
        <w:rPr>
          <w:rFonts w:ascii="Simplified Arabic" w:hAnsi="Simplified Arabic" w:cs="Simplified Arabic"/>
          <w:sz w:val="28"/>
          <w:szCs w:val="28"/>
        </w:rPr>
        <w:t>Bagherimajd</w:t>
      </w:r>
      <w:proofErr w:type="spellEnd"/>
      <w:r w:rsidRPr="0036328F">
        <w:rPr>
          <w:rFonts w:ascii="Simplified Arabic" w:hAnsi="Simplified Arabic" w:cs="Simplified Arabic"/>
          <w:sz w:val="28"/>
          <w:szCs w:val="28"/>
        </w:rPr>
        <w:t xml:space="preserve"> &amp; </w:t>
      </w:r>
      <w:proofErr w:type="spellStart"/>
      <w:r w:rsidRPr="0036328F">
        <w:rPr>
          <w:rFonts w:ascii="Simplified Arabic" w:hAnsi="Simplified Arabic" w:cs="Simplified Arabic"/>
          <w:sz w:val="28"/>
          <w:szCs w:val="28"/>
        </w:rPr>
        <w:t>Khajedad</w:t>
      </w:r>
      <w:proofErr w:type="spellEnd"/>
      <w:r w:rsidRPr="0036328F">
        <w:rPr>
          <w:rFonts w:ascii="Simplified Arabic" w:hAnsi="Simplified Arabic" w:cs="Simplified Arabic"/>
          <w:sz w:val="28"/>
          <w:szCs w:val="28"/>
        </w:rPr>
        <w:t>, 2025)</w:t>
      </w:r>
    </w:p>
    <w:p w14:paraId="78FD1283" w14:textId="0F268D75" w:rsidR="009D18D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وفي هذا السياق، أظهرت دراسات حديثة أن استخدام الذكاء الاصطناعي في التعليم المرتبط بالاستدامة يسهم في تعزيز الابتكار المجتمعي وبناء جيل قادر على مواجهة التحديات، من خلال التعليم الشخصي، والمحاكاة التفاعلية، وتحليل البيانات الضخمة، وتوسيع فرص التعاون عبر المنصات الذكية. وتوفر هذه الأدوات أيضًا آليات تقييم فورية وتغذية راجعة مستمرة، مما يجعلها عنصرًا محوريًا في الحوكمة الجامعية المستدامة وداعمًا لأهداف التنمية المستدامة</w:t>
      </w:r>
      <w:r w:rsidRPr="0036328F">
        <w:rPr>
          <w:rFonts w:ascii="Simplified Arabic" w:hAnsi="Simplified Arabic" w:cs="Simplified Arabic"/>
          <w:sz w:val="28"/>
          <w:szCs w:val="28"/>
        </w:rPr>
        <w:t xml:space="preserve"> (Leal Filho et al., 2025)</w:t>
      </w:r>
      <w:r w:rsidR="00976037" w:rsidRPr="0036328F">
        <w:rPr>
          <w:rFonts w:ascii="Simplified Arabic" w:hAnsi="Simplified Arabic" w:cs="Simplified Arabic" w:hint="cs"/>
          <w:sz w:val="28"/>
          <w:szCs w:val="28"/>
          <w:rtl/>
        </w:rPr>
        <w:t>.</w:t>
      </w:r>
    </w:p>
    <w:p w14:paraId="1FBC2A85" w14:textId="77777777" w:rsidR="009D18DD" w:rsidRPr="0036328F" w:rsidRDefault="009D18DD" w:rsidP="00DA7B3D">
      <w:pPr>
        <w:pStyle w:val="ListParagraph"/>
        <w:numPr>
          <w:ilvl w:val="0"/>
          <w:numId w:val="41"/>
        </w:numPr>
        <w:spacing w:after="160" w:line="360" w:lineRule="auto"/>
        <w:jc w:val="left"/>
        <w:rPr>
          <w:rFonts w:ascii="Simplified Arabic" w:hAnsi="Simplified Arabic" w:cs="Simplified Arabic"/>
          <w:b/>
          <w:bCs/>
          <w:sz w:val="28"/>
          <w:szCs w:val="28"/>
        </w:rPr>
      </w:pPr>
      <w:r w:rsidRPr="0036328F">
        <w:rPr>
          <w:rFonts w:ascii="Simplified Arabic" w:hAnsi="Simplified Arabic" w:cs="Simplified Arabic"/>
          <w:b/>
          <w:bCs/>
          <w:sz w:val="28"/>
          <w:szCs w:val="28"/>
          <w:rtl/>
        </w:rPr>
        <w:t>الحوكمة الذكية المبنية على البيانات</w:t>
      </w:r>
    </w:p>
    <w:p w14:paraId="10B7FEC5" w14:textId="77777777"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يعتبر تصنيف</w:t>
      </w:r>
      <w:r w:rsidRPr="0036328F">
        <w:rPr>
          <w:rFonts w:ascii="Simplified Arabic" w:hAnsi="Simplified Arabic" w:cs="Simplified Arabic"/>
          <w:sz w:val="28"/>
          <w:szCs w:val="28"/>
        </w:rPr>
        <w:t xml:space="preserve"> UI </w:t>
      </w:r>
      <w:proofErr w:type="spellStart"/>
      <w:r w:rsidRPr="0036328F">
        <w:rPr>
          <w:rFonts w:ascii="Simplified Arabic" w:hAnsi="Simplified Arabic" w:cs="Simplified Arabic"/>
          <w:sz w:val="28"/>
          <w:szCs w:val="28"/>
        </w:rPr>
        <w:t>GreenMetric</w:t>
      </w:r>
      <w:proofErr w:type="spellEnd"/>
      <w:r w:rsidRPr="0036328F">
        <w:rPr>
          <w:rFonts w:ascii="Simplified Arabic" w:hAnsi="Simplified Arabic" w:cs="Simplified Arabic"/>
          <w:sz w:val="28"/>
          <w:szCs w:val="28"/>
        </w:rPr>
        <w:t xml:space="preserve"> </w:t>
      </w:r>
      <w:r w:rsidRPr="0036328F">
        <w:rPr>
          <w:rFonts w:ascii="Simplified Arabic" w:hAnsi="Simplified Arabic" w:cs="Simplified Arabic"/>
          <w:sz w:val="28"/>
          <w:szCs w:val="28"/>
          <w:rtl/>
        </w:rPr>
        <w:t>الذي أطلقته جامعة إندونيسيا عام 2010 من أبرز هذه المؤشرات، إذ يقيس الاستدامة في الجامعات من خلال ستة محاور تشمل البنية التحتية، الطاقة والتغير المناخي، النفايات، المياه، النقل، والتعليم والبحث</w:t>
      </w:r>
      <w:r w:rsidRPr="0036328F">
        <w:rPr>
          <w:rFonts w:ascii="Simplified Arabic" w:hAnsi="Simplified Arabic" w:cs="Simplified Arabic"/>
          <w:sz w:val="28"/>
          <w:szCs w:val="28"/>
        </w:rPr>
        <w:t xml:space="preserve"> (Alberti et al., 2025)</w:t>
      </w:r>
      <w:r w:rsidRPr="0036328F">
        <w:rPr>
          <w:rFonts w:ascii="Simplified Arabic" w:hAnsi="Simplified Arabic" w:cs="Simplified Arabic"/>
          <w:sz w:val="28"/>
          <w:szCs w:val="28"/>
          <w:rtl/>
        </w:rPr>
        <w:t>؛</w:t>
      </w:r>
      <w:r w:rsidRPr="0036328F">
        <w:rPr>
          <w:rFonts w:ascii="Simplified Arabic" w:hAnsi="Simplified Arabic" w:cs="Simplified Arabic"/>
          <w:sz w:val="28"/>
          <w:szCs w:val="28"/>
        </w:rPr>
        <w:t xml:space="preserve"> </w:t>
      </w:r>
      <w:r w:rsidRPr="0036328F">
        <w:rPr>
          <w:rFonts w:ascii="Simplified Arabic" w:hAnsi="Simplified Arabic" w:cs="Simplified Arabic"/>
          <w:sz w:val="28"/>
          <w:szCs w:val="28"/>
          <w:rtl/>
        </w:rPr>
        <w:t>وقد بينت الدراسات أن الجامعات ذات المراتب الأعلى في هذا التصنيف غالبًا ما تكون الأكثر إنتاجًا للأبحاث في مجال الاستدامة، مما يعكس علاقة إيجابية بين الالتزام المؤسسي بالاستدامة والأثر البحثي</w:t>
      </w:r>
      <w:r w:rsidRPr="0036328F">
        <w:rPr>
          <w:rFonts w:ascii="Simplified Arabic" w:hAnsi="Simplified Arabic" w:cs="Simplified Arabic"/>
          <w:sz w:val="28"/>
          <w:szCs w:val="28"/>
        </w:rPr>
        <w:t xml:space="preserve"> Sari et al., 2023)</w:t>
      </w:r>
      <w:r w:rsidRPr="0036328F">
        <w:rPr>
          <w:rFonts w:ascii="Simplified Arabic" w:hAnsi="Simplified Arabic" w:cs="Simplified Arabic"/>
          <w:sz w:val="28"/>
          <w:szCs w:val="28"/>
          <w:rtl/>
        </w:rPr>
        <w:t>) كما أظهرت دراسات حديثة أن الجامعات المشاركة في التصنيف، مثل جامعة ترينتو</w:t>
      </w:r>
      <w:r w:rsidRPr="0036328F">
        <w:rPr>
          <w:rFonts w:ascii="Simplified Arabic" w:hAnsi="Simplified Arabic" w:cs="Simplified Arabic"/>
          <w:sz w:val="28"/>
          <w:szCs w:val="28"/>
        </w:rPr>
        <w:t xml:space="preserve"> (University of Trento) </w:t>
      </w:r>
      <w:r w:rsidRPr="0036328F">
        <w:rPr>
          <w:rFonts w:ascii="Simplified Arabic" w:hAnsi="Simplified Arabic" w:cs="Simplified Arabic"/>
          <w:sz w:val="28"/>
          <w:szCs w:val="28"/>
          <w:rtl/>
        </w:rPr>
        <w:t>وجامعة إنسوبريا</w:t>
      </w:r>
      <w:r w:rsidRPr="0036328F">
        <w:rPr>
          <w:rFonts w:ascii="Simplified Arabic" w:hAnsi="Simplified Arabic" w:cs="Simplified Arabic"/>
          <w:sz w:val="28"/>
          <w:szCs w:val="28"/>
        </w:rPr>
        <w:t xml:space="preserve"> (University of </w:t>
      </w:r>
      <w:proofErr w:type="spellStart"/>
      <w:r w:rsidRPr="0036328F">
        <w:rPr>
          <w:rFonts w:ascii="Simplified Arabic" w:hAnsi="Simplified Arabic" w:cs="Simplified Arabic"/>
          <w:sz w:val="28"/>
          <w:szCs w:val="28"/>
        </w:rPr>
        <w:lastRenderedPageBreak/>
        <w:t>Insubria</w:t>
      </w:r>
      <w:proofErr w:type="spellEnd"/>
      <w:r w:rsidRPr="0036328F">
        <w:rPr>
          <w:rFonts w:ascii="Simplified Arabic" w:hAnsi="Simplified Arabic" w:cs="Simplified Arabic"/>
          <w:sz w:val="28"/>
          <w:szCs w:val="28"/>
        </w:rPr>
        <w:t xml:space="preserve">) </w:t>
      </w:r>
      <w:r w:rsidRPr="0036328F">
        <w:rPr>
          <w:rFonts w:ascii="Simplified Arabic" w:hAnsi="Simplified Arabic" w:cs="Simplified Arabic"/>
          <w:sz w:val="28"/>
          <w:szCs w:val="28"/>
          <w:rtl/>
        </w:rPr>
        <w:t>في إيطاليا، تمثل أمثلة عملية على توظيف هذا النهج في حوكمة قراراتها الاستراتيجية المتعلقة بالاستدامة، حيث تستفيد من نتائج التصنيف لتطوير سياساتها البيئية والاجتماعية والبحثية بما يعزز التزامها بمسار التنمية المستدامة</w:t>
      </w:r>
      <w:r w:rsidRPr="0036328F">
        <w:rPr>
          <w:rFonts w:ascii="Simplified Arabic" w:hAnsi="Simplified Arabic" w:cs="Simplified Arabic"/>
          <w:sz w:val="28"/>
          <w:szCs w:val="28"/>
        </w:rPr>
        <w:t xml:space="preserve"> (</w:t>
      </w:r>
      <w:proofErr w:type="spellStart"/>
      <w:r w:rsidRPr="0036328F">
        <w:rPr>
          <w:rFonts w:ascii="Simplified Arabic" w:hAnsi="Simplified Arabic" w:cs="Simplified Arabic"/>
          <w:sz w:val="28"/>
          <w:szCs w:val="28"/>
        </w:rPr>
        <w:t>Boiocchi</w:t>
      </w:r>
      <w:proofErr w:type="spellEnd"/>
      <w:r w:rsidRPr="0036328F">
        <w:rPr>
          <w:rFonts w:ascii="Simplified Arabic" w:hAnsi="Simplified Arabic" w:cs="Simplified Arabic"/>
          <w:sz w:val="28"/>
          <w:szCs w:val="28"/>
        </w:rPr>
        <w:t xml:space="preserve"> et al., 2023). </w:t>
      </w:r>
      <w:r w:rsidRPr="0036328F">
        <w:rPr>
          <w:rFonts w:ascii="Simplified Arabic" w:hAnsi="Simplified Arabic" w:cs="Simplified Arabic"/>
          <w:sz w:val="28"/>
          <w:szCs w:val="28"/>
          <w:rtl/>
        </w:rPr>
        <w:t>ويكشف هذا النمط من الحوكمة عن بعد مهم يتمثل في تعزيز الشفافية والقدرة على المقارنة العالمية بين الجامعات، الأمر الذي يوفر معلومات عملية تساعد المؤسسات الأكاديمية على تحسين أدائها وتوجيه استثماراتها نحو مجالات أكثر توافقًا مع أهداف التنمية المستدامة</w:t>
      </w:r>
      <w:r w:rsidRPr="0036328F">
        <w:rPr>
          <w:rFonts w:ascii="Simplified Arabic" w:hAnsi="Simplified Arabic" w:cs="Simplified Arabic"/>
          <w:sz w:val="28"/>
          <w:szCs w:val="28"/>
        </w:rPr>
        <w:t>.</w:t>
      </w:r>
    </w:p>
    <w:p w14:paraId="7DB585DB" w14:textId="77777777" w:rsidR="009D18DD" w:rsidRPr="0036328F" w:rsidRDefault="009D18DD" w:rsidP="00DA7B3D">
      <w:pPr>
        <w:pStyle w:val="ListParagraph"/>
        <w:numPr>
          <w:ilvl w:val="0"/>
          <w:numId w:val="41"/>
        </w:numPr>
        <w:spacing w:after="160" w:line="360" w:lineRule="auto"/>
        <w:jc w:val="left"/>
        <w:rPr>
          <w:rFonts w:ascii="Simplified Arabic" w:hAnsi="Simplified Arabic" w:cs="Simplified Arabic"/>
          <w:b/>
          <w:bCs/>
          <w:sz w:val="28"/>
          <w:szCs w:val="28"/>
        </w:rPr>
      </w:pPr>
      <w:r w:rsidRPr="0036328F">
        <w:rPr>
          <w:rFonts w:ascii="Simplified Arabic" w:hAnsi="Simplified Arabic" w:cs="Simplified Arabic"/>
          <w:b/>
          <w:bCs/>
          <w:sz w:val="28"/>
          <w:szCs w:val="28"/>
          <w:rtl/>
        </w:rPr>
        <w:t>أثر الحوكمة الذكية على الصورة المؤسسية</w:t>
      </w:r>
    </w:p>
    <w:p w14:paraId="37DD2EE6" w14:textId="77777777"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برز مفهوم الحوكمة الذكية مع التحولات الرقمية المتسارعة كاتجاه حديث يهدف إلى تطوير أنماط الإدارة الجامعية بما يتناسب مع متطلبات الكفاءة والشفافية والمشاركة. إذ يقوم هذا النهج على دمج التكنولوجيا في صنع القرار الجامعي بما يعزز قدرة الجامعات على مواجهة التحديات التنظيمية ويوفر بيئة أكثر تفاعلية لجميع الأطراف. وقد بين</w:t>
      </w:r>
      <w:r w:rsidRPr="0036328F">
        <w:rPr>
          <w:rFonts w:ascii="Simplified Arabic" w:hAnsi="Simplified Arabic" w:cs="Simplified Arabic"/>
          <w:sz w:val="28"/>
          <w:szCs w:val="28"/>
        </w:rPr>
        <w:t xml:space="preserve"> </w:t>
      </w:r>
      <w:proofErr w:type="spellStart"/>
      <w:r w:rsidRPr="0036328F">
        <w:rPr>
          <w:rFonts w:ascii="Simplified Arabic" w:hAnsi="Simplified Arabic" w:cs="Simplified Arabic"/>
          <w:sz w:val="28"/>
          <w:szCs w:val="28"/>
        </w:rPr>
        <w:t>Jadri</w:t>
      </w:r>
      <w:r w:rsidRPr="0036328F">
        <w:rPr>
          <w:rFonts w:ascii="Cambria" w:hAnsi="Cambria" w:cs="Cambria"/>
          <w:sz w:val="28"/>
          <w:szCs w:val="28"/>
        </w:rPr>
        <w:t>ć</w:t>
      </w:r>
      <w:proofErr w:type="spellEnd"/>
      <w:r w:rsidRPr="0036328F">
        <w:rPr>
          <w:rFonts w:ascii="Simplified Arabic" w:hAnsi="Simplified Arabic" w:cs="Simplified Arabic"/>
          <w:sz w:val="28"/>
          <w:szCs w:val="28"/>
        </w:rPr>
        <w:t xml:space="preserve"> et al. (2021) </w:t>
      </w:r>
      <w:r w:rsidRPr="0036328F">
        <w:rPr>
          <w:rFonts w:ascii="Simplified Arabic" w:hAnsi="Simplified Arabic" w:cs="Simplified Arabic"/>
          <w:sz w:val="28"/>
          <w:szCs w:val="28"/>
          <w:rtl/>
        </w:rPr>
        <w:t>أن الحوكمة الذكية تُسهم في تحسين صورة الجامعة الخارجية وتعزيز التزام الطلبة بها عبر تقوية إدراكهم لمكانتها وتحسين موقفهم تجاه الإدارة الجامعية وزملائهم</w:t>
      </w:r>
      <w:r w:rsidRPr="0036328F">
        <w:rPr>
          <w:rFonts w:ascii="Simplified Arabic" w:hAnsi="Simplified Arabic" w:cs="Simplified Arabic"/>
          <w:sz w:val="28"/>
          <w:szCs w:val="28"/>
        </w:rPr>
        <w:t>.</w:t>
      </w:r>
    </w:p>
    <w:p w14:paraId="3B5D0FA3" w14:textId="77777777" w:rsidR="009D18DD" w:rsidRPr="0036328F" w:rsidRDefault="009D18DD" w:rsidP="00DA7B3D">
      <w:pPr>
        <w:pStyle w:val="ListParagraph"/>
        <w:numPr>
          <w:ilvl w:val="0"/>
          <w:numId w:val="41"/>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t xml:space="preserve"> الحوكمة المستدامة على المستوى العالمي</w:t>
      </w:r>
    </w:p>
    <w:p w14:paraId="228A832A" w14:textId="44151ED5" w:rsidR="008A204E" w:rsidRDefault="009D18DD" w:rsidP="00337134">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أظهرت الإحصاءات أن عدد الجامعات المشاركة في تصنيف</w:t>
      </w:r>
      <w:r w:rsidRPr="0036328F">
        <w:rPr>
          <w:rFonts w:ascii="Simplified Arabic" w:hAnsi="Simplified Arabic" w:cs="Simplified Arabic"/>
          <w:sz w:val="28"/>
          <w:szCs w:val="28"/>
        </w:rPr>
        <w:t xml:space="preserve"> UI </w:t>
      </w:r>
      <w:proofErr w:type="spellStart"/>
      <w:r w:rsidRPr="0036328F">
        <w:rPr>
          <w:rFonts w:ascii="Simplified Arabic" w:hAnsi="Simplified Arabic" w:cs="Simplified Arabic"/>
          <w:sz w:val="28"/>
          <w:szCs w:val="28"/>
        </w:rPr>
        <w:t>GreenMetric</w:t>
      </w:r>
      <w:proofErr w:type="spellEnd"/>
      <w:r w:rsidRPr="0036328F">
        <w:rPr>
          <w:rFonts w:ascii="Simplified Arabic" w:hAnsi="Simplified Arabic" w:cs="Simplified Arabic"/>
          <w:sz w:val="28"/>
          <w:szCs w:val="28"/>
        </w:rPr>
        <w:t xml:space="preserve"> </w:t>
      </w:r>
      <w:r w:rsidRPr="0036328F">
        <w:rPr>
          <w:rFonts w:ascii="Simplified Arabic" w:hAnsi="Simplified Arabic" w:cs="Simplified Arabic"/>
          <w:sz w:val="28"/>
          <w:szCs w:val="28"/>
          <w:rtl/>
        </w:rPr>
        <w:t>ارتفع من 215 جامعة عام 2010 إلى أكثر من 1050 جامعة عام 2022، كما دخلت 700 جامعة في تصنيف</w:t>
      </w:r>
      <w:r w:rsidRPr="0036328F">
        <w:rPr>
          <w:rFonts w:ascii="Simplified Arabic" w:hAnsi="Simplified Arabic" w:cs="Simplified Arabic"/>
          <w:sz w:val="28"/>
          <w:szCs w:val="28"/>
        </w:rPr>
        <w:t xml:space="preserve"> QS World University Rankings: Sustainability 2023. </w:t>
      </w:r>
      <w:r w:rsidRPr="0036328F">
        <w:rPr>
          <w:rFonts w:ascii="Simplified Arabic" w:hAnsi="Simplified Arabic" w:cs="Simplified Arabic"/>
          <w:sz w:val="28"/>
          <w:szCs w:val="28"/>
          <w:rtl/>
        </w:rPr>
        <w:t>ورغم هذا التوسع، إلا أن المراجعات المنهجية التي اعتمدت على تحليل 670 دراسة أوضحت أن جهود الجامعات ما زالت تتركز على البعد التشغيلي مثل إدارة الطاقة والنفايات والمياه، بينما يتم إهمال الجوانب الأكاديمية والحكومية، ما يجعل الاستدامة محدودة النطاق رغم تحسنها الكمي</w:t>
      </w:r>
      <w:r w:rsidRPr="0036328F">
        <w:rPr>
          <w:rFonts w:ascii="Simplified Arabic" w:hAnsi="Simplified Arabic" w:cs="Simplified Arabic"/>
          <w:sz w:val="28"/>
          <w:szCs w:val="28"/>
        </w:rPr>
        <w:t xml:space="preserve"> (UI </w:t>
      </w:r>
      <w:proofErr w:type="spellStart"/>
      <w:r w:rsidRPr="0036328F">
        <w:rPr>
          <w:rFonts w:ascii="Simplified Arabic" w:hAnsi="Simplified Arabic" w:cs="Simplified Arabic"/>
          <w:sz w:val="28"/>
          <w:szCs w:val="28"/>
        </w:rPr>
        <w:t>GreenMetric</w:t>
      </w:r>
      <w:proofErr w:type="spellEnd"/>
      <w:r w:rsidRPr="0036328F">
        <w:rPr>
          <w:rFonts w:ascii="Simplified Arabic" w:hAnsi="Simplified Arabic" w:cs="Simplified Arabic"/>
          <w:sz w:val="28"/>
          <w:szCs w:val="28"/>
        </w:rPr>
        <w:t>, 2024</w:t>
      </w:r>
      <w:r w:rsidR="00337134">
        <w:rPr>
          <w:rFonts w:ascii="Simplified Arabic" w:hAnsi="Simplified Arabic" w:cs="Simplified Arabic"/>
          <w:sz w:val="28"/>
          <w:szCs w:val="28"/>
        </w:rPr>
        <w:t>)</w:t>
      </w:r>
      <w:r w:rsidR="00337134">
        <w:rPr>
          <w:rFonts w:ascii="Simplified Arabic" w:hAnsi="Simplified Arabic" w:cs="Simplified Arabic" w:hint="cs"/>
          <w:sz w:val="28"/>
          <w:szCs w:val="28"/>
          <w:rtl/>
        </w:rPr>
        <w:t>.</w:t>
      </w:r>
    </w:p>
    <w:p w14:paraId="0F8A7B6A" w14:textId="77777777" w:rsidR="00337134" w:rsidRPr="0036328F" w:rsidRDefault="00337134" w:rsidP="00337134">
      <w:pPr>
        <w:bidi/>
        <w:spacing w:line="360" w:lineRule="auto"/>
        <w:ind w:left="0" w:firstLine="284"/>
        <w:rPr>
          <w:rFonts w:ascii="Simplified Arabic" w:hAnsi="Simplified Arabic" w:cs="Simplified Arabic"/>
          <w:sz w:val="28"/>
          <w:szCs w:val="28"/>
          <w:rtl/>
          <w:lang w:bidi="ar-AE"/>
        </w:rPr>
      </w:pPr>
    </w:p>
    <w:p w14:paraId="7FF16C25" w14:textId="77777777" w:rsidR="009D18DD" w:rsidRPr="0036328F" w:rsidRDefault="009D18DD" w:rsidP="00DA7B3D">
      <w:pPr>
        <w:pStyle w:val="ListParagraph"/>
        <w:numPr>
          <w:ilvl w:val="0"/>
          <w:numId w:val="41"/>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lastRenderedPageBreak/>
        <w:t>واقع الجامعات العربية</w:t>
      </w:r>
    </w:p>
    <w:p w14:paraId="6BCEBEF3" w14:textId="77777777" w:rsidR="009D18D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شير دراسة</w:t>
      </w:r>
      <w:r w:rsidRPr="0036328F">
        <w:rPr>
          <w:rFonts w:ascii="Simplified Arabic" w:hAnsi="Simplified Arabic" w:cs="Simplified Arabic"/>
          <w:sz w:val="28"/>
          <w:szCs w:val="28"/>
        </w:rPr>
        <w:t xml:space="preserve"> ESCWA (2025) </w:t>
      </w:r>
      <w:r w:rsidRPr="0036328F">
        <w:rPr>
          <w:rFonts w:ascii="Simplified Arabic" w:hAnsi="Simplified Arabic" w:cs="Simplified Arabic"/>
          <w:sz w:val="28"/>
          <w:szCs w:val="28"/>
          <w:rtl/>
        </w:rPr>
        <w:t>إلى أن حوالي 38% فقط من الجامعات العربية تعتمد ممارسات استدامة مؤسسية بشكل عام سواء في الإدارة أو البحث أو الأنشطة المجتمعية، بينما يقتصر حضور الاستدامة في باقي الجامعات على مبادرات متفرقة أو قصيرة المدى. هذا الضعف يؤدي إلى غياب الجامعات العربية عن قوائم التصنيفات المتقدمة عالميًا ويقلل من جاذبيتها للطلبة الدوليين والباحثين، فضلًا عن هشاشتها في مواجهة الأزمات مثل جائحة كورونا نتيجة غياب سياسات حوكمة مستدامة</w:t>
      </w:r>
      <w:r w:rsidRPr="0036328F">
        <w:rPr>
          <w:rFonts w:ascii="Simplified Arabic" w:hAnsi="Simplified Arabic" w:cs="Simplified Arabic"/>
          <w:sz w:val="28"/>
          <w:szCs w:val="28"/>
        </w:rPr>
        <w:t xml:space="preserve"> (UNESCO, 2020).</w:t>
      </w:r>
    </w:p>
    <w:p w14:paraId="35E3FC24" w14:textId="7DD74562" w:rsidR="009D18DD" w:rsidRPr="0036328F" w:rsidRDefault="009D18DD" w:rsidP="00DA7B3D">
      <w:pPr>
        <w:pStyle w:val="ListParagraph"/>
        <w:numPr>
          <w:ilvl w:val="0"/>
          <w:numId w:val="41"/>
        </w:numPr>
        <w:spacing w:after="160" w:line="360" w:lineRule="auto"/>
        <w:jc w:val="left"/>
        <w:rPr>
          <w:rFonts w:ascii="Simplified Arabic" w:hAnsi="Simplified Arabic" w:cs="Simplified Arabic"/>
          <w:b/>
          <w:bCs/>
          <w:sz w:val="28"/>
          <w:szCs w:val="28"/>
          <w:rtl/>
        </w:rPr>
      </w:pPr>
      <w:r w:rsidRPr="0036328F">
        <w:rPr>
          <w:rFonts w:ascii="Simplified Arabic" w:hAnsi="Simplified Arabic" w:cs="Simplified Arabic"/>
          <w:b/>
          <w:bCs/>
          <w:sz w:val="28"/>
          <w:szCs w:val="28"/>
          <w:rtl/>
        </w:rPr>
        <w:t>تجارب الجامعات العالمية</w:t>
      </w:r>
      <w:r w:rsidR="008A204E" w:rsidRPr="0036328F">
        <w:rPr>
          <w:rFonts w:ascii="Simplified Arabic" w:hAnsi="Simplified Arabic" w:cs="Simplified Arabic" w:hint="cs"/>
          <w:b/>
          <w:bCs/>
          <w:sz w:val="28"/>
          <w:szCs w:val="28"/>
          <w:rtl/>
        </w:rPr>
        <w:t xml:space="preserve"> في الحوكمة المستدامة</w:t>
      </w:r>
    </w:p>
    <w:p w14:paraId="41FC5064" w14:textId="0C482E1B" w:rsidR="004D41B9"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 xml:space="preserve">تسعى الجامعات حول العالم إلى توظيف الذكاء الاصطناعي كأداة للحوكمة المستدامة بما يعزز من دورها في الابتكار وخدمة المجتمع، حيث أن تجربة جامعة باريس ساكلاي توضح ذلك من خلال إنشاء بنية تحتية متقدمة للذكاء الاصطناعي والبيانات عبر </w:t>
      </w:r>
      <w:r w:rsidR="00976037" w:rsidRPr="0036328F">
        <w:rPr>
          <w:rFonts w:ascii="Simplified Arabic" w:hAnsi="Simplified Arabic" w:cs="Simplified Arabic"/>
          <w:sz w:val="28"/>
          <w:szCs w:val="28"/>
        </w:rPr>
        <w:t xml:space="preserve"> </w:t>
      </w:r>
      <w:proofErr w:type="spellStart"/>
      <w:r w:rsidRPr="0036328F">
        <w:rPr>
          <w:rFonts w:ascii="Simplified Arabic" w:hAnsi="Simplified Arabic" w:cs="Simplified Arabic"/>
          <w:sz w:val="28"/>
          <w:szCs w:val="28"/>
        </w:rPr>
        <w:t>Mesocentre</w:t>
      </w:r>
      <w:proofErr w:type="spellEnd"/>
      <w:r w:rsidRPr="0036328F">
        <w:rPr>
          <w:rFonts w:ascii="Simplified Arabic" w:hAnsi="Simplified Arabic" w:cs="Simplified Arabic"/>
          <w:sz w:val="28"/>
          <w:szCs w:val="28"/>
        </w:rPr>
        <w:t xml:space="preserve"> </w:t>
      </w:r>
      <w:r w:rsidRPr="0036328F">
        <w:rPr>
          <w:rFonts w:ascii="Simplified Arabic" w:hAnsi="Simplified Arabic" w:cs="Simplified Arabic"/>
          <w:sz w:val="28"/>
          <w:szCs w:val="28"/>
          <w:rtl/>
        </w:rPr>
        <w:t>لدعم البحث والتدريب، مما أتاح دمج هذه الأدوات في التعليم ومختلف التخصصات العلمية لخدمة أهداف مجتمعية وتنموية أوسع</w:t>
      </w:r>
      <w:r w:rsidRPr="0036328F">
        <w:rPr>
          <w:rFonts w:ascii="Simplified Arabic" w:hAnsi="Simplified Arabic" w:cs="Simplified Arabic"/>
          <w:sz w:val="28"/>
          <w:szCs w:val="28"/>
        </w:rPr>
        <w:t xml:space="preserve"> (Université Paris-</w:t>
      </w:r>
      <w:proofErr w:type="spellStart"/>
      <w:r w:rsidRPr="0036328F">
        <w:rPr>
          <w:rFonts w:ascii="Simplified Arabic" w:hAnsi="Simplified Arabic" w:cs="Simplified Arabic"/>
          <w:sz w:val="28"/>
          <w:szCs w:val="28"/>
        </w:rPr>
        <w:t>Saclay</w:t>
      </w:r>
      <w:proofErr w:type="spellEnd"/>
      <w:r w:rsidRPr="0036328F">
        <w:rPr>
          <w:rFonts w:ascii="Simplified Arabic" w:hAnsi="Simplified Arabic" w:cs="Simplified Arabic"/>
          <w:sz w:val="28"/>
          <w:szCs w:val="28"/>
        </w:rPr>
        <w:t>, 2025</w:t>
      </w:r>
      <w:r w:rsidR="004D41B9" w:rsidRPr="0036328F">
        <w:rPr>
          <w:rFonts w:ascii="Simplified Arabic" w:hAnsi="Simplified Arabic" w:cs="Simplified Arabic"/>
          <w:sz w:val="28"/>
          <w:szCs w:val="28"/>
        </w:rPr>
        <w:t>.</w:t>
      </w:r>
    </w:p>
    <w:p w14:paraId="065D9198" w14:textId="77777777" w:rsidR="004D41B9" w:rsidRPr="0036328F" w:rsidRDefault="004D41B9" w:rsidP="00976037">
      <w:pPr>
        <w:pStyle w:val="ListParagraph"/>
        <w:numPr>
          <w:ilvl w:val="0"/>
          <w:numId w:val="44"/>
        </w:numPr>
        <w:spacing w:line="360" w:lineRule="auto"/>
        <w:rPr>
          <w:rFonts w:ascii="Simplified Arabic" w:hAnsi="Simplified Arabic" w:cs="Simplified Arabic"/>
          <w:sz w:val="28"/>
          <w:szCs w:val="28"/>
        </w:rPr>
      </w:pPr>
      <w:r w:rsidRPr="0036328F">
        <w:rPr>
          <w:rFonts w:ascii="Simplified Arabic" w:hAnsi="Simplified Arabic" w:cs="Simplified Arabic"/>
          <w:sz w:val="28"/>
          <w:szCs w:val="28"/>
          <w:rtl/>
        </w:rPr>
        <w:t>سعت</w:t>
      </w:r>
      <w:r w:rsidR="009D18DD" w:rsidRPr="0036328F">
        <w:rPr>
          <w:rFonts w:ascii="Simplified Arabic" w:hAnsi="Simplified Arabic" w:cs="Simplified Arabic"/>
          <w:sz w:val="28"/>
          <w:szCs w:val="28"/>
          <w:rtl/>
        </w:rPr>
        <w:t xml:space="preserve"> جامعة كرانفيلد البريطانية على تطوير برامج أكاديمية متخصصة مثل </w:t>
      </w:r>
      <w:r w:rsidR="009D18DD" w:rsidRPr="0036328F">
        <w:rPr>
          <w:rFonts w:ascii="Simplified Arabic" w:hAnsi="Simplified Arabic" w:cs="Simplified Arabic"/>
          <w:sz w:val="28"/>
          <w:szCs w:val="28"/>
        </w:rPr>
        <w:t xml:space="preserve">Data Science and Artificial Intelligence for Sustainability MSc </w:t>
      </w:r>
      <w:r w:rsidR="009D18DD" w:rsidRPr="0036328F">
        <w:rPr>
          <w:rFonts w:ascii="Simplified Arabic" w:hAnsi="Simplified Arabic" w:cs="Simplified Arabic"/>
          <w:sz w:val="28"/>
          <w:szCs w:val="28"/>
          <w:rtl/>
        </w:rPr>
        <w:t>التي تركز على توظيف الذكاء الاصطناعي والتحول الرقمي في إدارة أنظمة الطاقة والبيئة، وهو ما يعكس ارتباط التعليم العالي بقضايا الحياد الكربوني وتعزيز الكفاءة المؤسسية</w:t>
      </w:r>
      <w:r w:rsidR="009D18DD" w:rsidRPr="0036328F">
        <w:rPr>
          <w:rFonts w:ascii="Simplified Arabic" w:hAnsi="Simplified Arabic" w:cs="Simplified Arabic"/>
          <w:sz w:val="28"/>
          <w:szCs w:val="28"/>
        </w:rPr>
        <w:t xml:space="preserve"> (Cranfield University, 2025</w:t>
      </w:r>
      <w:r w:rsidRPr="0036328F">
        <w:rPr>
          <w:rFonts w:ascii="Simplified Arabic" w:hAnsi="Simplified Arabic" w:cs="Simplified Arabic"/>
          <w:sz w:val="28"/>
          <w:szCs w:val="28"/>
          <w:rtl/>
        </w:rPr>
        <w:t>.</w:t>
      </w:r>
    </w:p>
    <w:p w14:paraId="55519704" w14:textId="669E5BD7" w:rsidR="004D41B9" w:rsidRPr="0036328F" w:rsidRDefault="009D18DD" w:rsidP="00976037">
      <w:pPr>
        <w:pStyle w:val="ListParagraph"/>
        <w:numPr>
          <w:ilvl w:val="0"/>
          <w:numId w:val="44"/>
        </w:numPr>
        <w:spacing w:line="360" w:lineRule="auto"/>
        <w:rPr>
          <w:rFonts w:ascii="Simplified Arabic" w:hAnsi="Simplified Arabic" w:cs="Simplified Arabic"/>
          <w:sz w:val="28"/>
          <w:szCs w:val="28"/>
        </w:rPr>
      </w:pPr>
      <w:r w:rsidRPr="0036328F">
        <w:rPr>
          <w:rFonts w:ascii="Simplified Arabic" w:hAnsi="Simplified Arabic" w:cs="Simplified Arabic"/>
          <w:sz w:val="28"/>
          <w:szCs w:val="28"/>
          <w:rtl/>
        </w:rPr>
        <w:t>تبنت جامعة مدريد المستقلة مشاريع رقمية لتوظيف الذكاء الاصطناعي في تصميم المناهج وتخصيص التعلم بما ساعدها على رفع مستوى التفاعل الطلابي وربط البحث العلمي بمشكلات بيئية واقتصادية ذات بعد مجتمعي</w:t>
      </w:r>
      <w:r w:rsidRPr="0036328F">
        <w:rPr>
          <w:rFonts w:ascii="Simplified Arabic" w:hAnsi="Simplified Arabic" w:cs="Simplified Arabic"/>
          <w:sz w:val="28"/>
          <w:szCs w:val="28"/>
        </w:rPr>
        <w:t xml:space="preserve"> (Universidad </w:t>
      </w:r>
      <w:proofErr w:type="spellStart"/>
      <w:r w:rsidRPr="0036328F">
        <w:rPr>
          <w:rFonts w:ascii="Simplified Arabic" w:hAnsi="Simplified Arabic" w:cs="Simplified Arabic"/>
          <w:sz w:val="28"/>
          <w:szCs w:val="28"/>
        </w:rPr>
        <w:t>Autónoma</w:t>
      </w:r>
      <w:proofErr w:type="spellEnd"/>
      <w:r w:rsidRPr="0036328F">
        <w:rPr>
          <w:rFonts w:ascii="Simplified Arabic" w:hAnsi="Simplified Arabic" w:cs="Simplified Arabic"/>
          <w:sz w:val="28"/>
          <w:szCs w:val="28"/>
        </w:rPr>
        <w:t xml:space="preserve"> de Madrid, 2024</w:t>
      </w:r>
      <w:r w:rsidR="00337134">
        <w:rPr>
          <w:rFonts w:ascii="Simplified Arabic" w:hAnsi="Simplified Arabic" w:cs="Simplified Arabic"/>
          <w:sz w:val="28"/>
          <w:szCs w:val="28"/>
        </w:rPr>
        <w:t xml:space="preserve">) </w:t>
      </w:r>
      <w:r w:rsidR="004D41B9" w:rsidRPr="0036328F">
        <w:rPr>
          <w:rFonts w:ascii="Simplified Arabic" w:hAnsi="Simplified Arabic" w:cs="Simplified Arabic"/>
          <w:sz w:val="28"/>
          <w:szCs w:val="28"/>
          <w:rtl/>
        </w:rPr>
        <w:t>.</w:t>
      </w:r>
    </w:p>
    <w:p w14:paraId="3EB9DF9A" w14:textId="0E3B5754" w:rsidR="004D41B9" w:rsidRPr="0036328F" w:rsidRDefault="009D18DD" w:rsidP="00976037">
      <w:pPr>
        <w:pStyle w:val="ListParagraph"/>
        <w:numPr>
          <w:ilvl w:val="0"/>
          <w:numId w:val="44"/>
        </w:numPr>
        <w:spacing w:line="360" w:lineRule="auto"/>
        <w:rPr>
          <w:rFonts w:ascii="Simplified Arabic" w:hAnsi="Simplified Arabic" w:cs="Simplified Arabic"/>
          <w:sz w:val="28"/>
          <w:szCs w:val="28"/>
        </w:rPr>
      </w:pPr>
      <w:r w:rsidRPr="0036328F">
        <w:rPr>
          <w:rFonts w:ascii="Simplified Arabic" w:hAnsi="Simplified Arabic" w:cs="Simplified Arabic"/>
          <w:sz w:val="28"/>
          <w:szCs w:val="28"/>
          <w:rtl/>
        </w:rPr>
        <w:lastRenderedPageBreak/>
        <w:t>تقدم جامعة فاخينينغن الهولندية نموذجًا مختلفًا عبر ربط الذكاء الاصطناعي بالحوكمة المستدامة في المجال الزراعي، حيث تعمل على جمع البيانات البيئية وتحليلها لتصميم ومراقبة أنماط استخدام الأراضي والإنتاج الزراعي بما يحقق التوازن بين تلبية احتياجات الأمن الغذائي والحفاظ على البيئة</w:t>
      </w:r>
      <w:r w:rsidRPr="0036328F">
        <w:rPr>
          <w:rFonts w:ascii="Simplified Arabic" w:hAnsi="Simplified Arabic" w:cs="Simplified Arabic"/>
          <w:sz w:val="28"/>
          <w:szCs w:val="28"/>
        </w:rPr>
        <w:t xml:space="preserve"> (Wageningen University &amp; Research, 2025) </w:t>
      </w:r>
      <w:r w:rsidR="00337134">
        <w:rPr>
          <w:rFonts w:ascii="Simplified Arabic" w:hAnsi="Simplified Arabic" w:cs="Simplified Arabic" w:hint="cs"/>
          <w:sz w:val="28"/>
          <w:szCs w:val="28"/>
          <w:rtl/>
          <w:lang w:bidi="ar-AE"/>
        </w:rPr>
        <w:t>.</w:t>
      </w:r>
    </w:p>
    <w:p w14:paraId="476B3513" w14:textId="1CF13AFF" w:rsidR="009D18DD" w:rsidRPr="0036328F" w:rsidRDefault="004D41B9"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w:t>
      </w:r>
      <w:r w:rsidR="009D18DD" w:rsidRPr="0036328F">
        <w:rPr>
          <w:rFonts w:ascii="Simplified Arabic" w:hAnsi="Simplified Arabic" w:cs="Simplified Arabic"/>
          <w:sz w:val="28"/>
          <w:szCs w:val="28"/>
          <w:rtl/>
        </w:rPr>
        <w:t>كشف هذه التجارب مجتمعة عن توجه عالمي يجعل من الذكاء الاصطناعي ركيزة محورية في الحوكمة المستدامة الجامعية من خلال الدمج بين الكفاءة الرقمية والوعي البيئي والاجتماعي</w:t>
      </w:r>
      <w:r w:rsidR="009D18DD" w:rsidRPr="0036328F">
        <w:rPr>
          <w:rFonts w:ascii="Simplified Arabic" w:hAnsi="Simplified Arabic" w:cs="Simplified Arabic"/>
          <w:sz w:val="28"/>
          <w:szCs w:val="28"/>
        </w:rPr>
        <w:t>.</w:t>
      </w:r>
    </w:p>
    <w:p w14:paraId="76DFEFEB" w14:textId="30A685F0" w:rsidR="009D18DD" w:rsidRPr="0036328F" w:rsidRDefault="008A204E" w:rsidP="00DA7B3D">
      <w:pPr>
        <w:pStyle w:val="ListParagraph"/>
        <w:numPr>
          <w:ilvl w:val="0"/>
          <w:numId w:val="41"/>
        </w:numPr>
        <w:spacing w:after="160" w:line="360" w:lineRule="auto"/>
        <w:jc w:val="left"/>
        <w:rPr>
          <w:rFonts w:ascii="Simplified Arabic" w:hAnsi="Simplified Arabic" w:cs="Simplified Arabic"/>
          <w:b/>
          <w:bCs/>
          <w:color w:val="000000" w:themeColor="text1"/>
          <w:sz w:val="28"/>
          <w:szCs w:val="28"/>
        </w:rPr>
      </w:pPr>
      <w:r w:rsidRPr="0036328F">
        <w:rPr>
          <w:rFonts w:ascii="Simplified Arabic" w:hAnsi="Simplified Arabic" w:cs="Simplified Arabic" w:hint="cs"/>
          <w:b/>
          <w:bCs/>
          <w:color w:val="000000" w:themeColor="text1"/>
          <w:sz w:val="28"/>
          <w:szCs w:val="28"/>
          <w:rtl/>
        </w:rPr>
        <w:t>واقع الجامعات العربية</w:t>
      </w:r>
    </w:p>
    <w:p w14:paraId="0803F84B" w14:textId="3A629A40"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من استعراض هذه النماذج</w:t>
      </w:r>
      <w:r w:rsidR="004D41B9" w:rsidRPr="0036328F">
        <w:rPr>
          <w:rFonts w:ascii="Simplified Arabic" w:hAnsi="Simplified Arabic" w:cs="Simplified Arabic"/>
          <w:sz w:val="28"/>
          <w:szCs w:val="28"/>
          <w:rtl/>
        </w:rPr>
        <w:t xml:space="preserve"> والتجارب</w:t>
      </w:r>
      <w:r w:rsidRPr="0036328F">
        <w:rPr>
          <w:rFonts w:ascii="Simplified Arabic" w:hAnsi="Simplified Arabic" w:cs="Simplified Arabic"/>
          <w:sz w:val="28"/>
          <w:szCs w:val="28"/>
          <w:rtl/>
        </w:rPr>
        <w:t>، يمكن استخلاص مجموعة من الدروس التي تصلح لتوجيه الجامعات العربية نحو مسار أكثر فاعلية</w:t>
      </w:r>
      <w:r w:rsidRPr="0036328F">
        <w:rPr>
          <w:rFonts w:ascii="Simplified Arabic" w:hAnsi="Simplified Arabic" w:cs="Simplified Arabic"/>
          <w:sz w:val="28"/>
          <w:szCs w:val="28"/>
        </w:rPr>
        <w:t>:</w:t>
      </w:r>
    </w:p>
    <w:p w14:paraId="1B591AB5" w14:textId="77777777" w:rsidR="009D18DD" w:rsidRPr="0036328F" w:rsidRDefault="009D18DD" w:rsidP="002F6111">
      <w:pPr>
        <w:numPr>
          <w:ilvl w:val="0"/>
          <w:numId w:val="45"/>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الاستدامة خيار استراتيجي لا مبادرة جزئية</w:t>
      </w:r>
      <w:r w:rsidRPr="0036328F">
        <w:rPr>
          <w:rFonts w:ascii="Simplified Arabic" w:hAnsi="Simplified Arabic" w:cs="Simplified Arabic"/>
          <w:color w:val="000000" w:themeColor="text1"/>
          <w:sz w:val="28"/>
          <w:szCs w:val="28"/>
        </w:rPr>
        <w:t xml:space="preserve">: </w:t>
      </w:r>
      <w:r w:rsidRPr="0036328F">
        <w:rPr>
          <w:rFonts w:ascii="Simplified Arabic" w:hAnsi="Simplified Arabic" w:cs="Simplified Arabic"/>
          <w:color w:val="000000" w:themeColor="text1"/>
          <w:sz w:val="28"/>
          <w:szCs w:val="28"/>
          <w:rtl/>
        </w:rPr>
        <w:t>جميع الجامعات الرائدة اعتبرت الاستدامة جزءًا من رؤيتها ورسالتها المؤسسية، لا مجرد مشاريع جانبية</w:t>
      </w:r>
      <w:r w:rsidRPr="0036328F">
        <w:rPr>
          <w:rFonts w:ascii="Simplified Arabic" w:hAnsi="Simplified Arabic" w:cs="Simplified Arabic"/>
          <w:color w:val="000000" w:themeColor="text1"/>
          <w:sz w:val="28"/>
          <w:szCs w:val="28"/>
        </w:rPr>
        <w:t>.</w:t>
      </w:r>
    </w:p>
    <w:p w14:paraId="446253D7" w14:textId="77777777" w:rsidR="009D18DD" w:rsidRPr="0036328F" w:rsidRDefault="009D18DD" w:rsidP="002F6111">
      <w:pPr>
        <w:numPr>
          <w:ilvl w:val="0"/>
          <w:numId w:val="45"/>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إنشاء وحدات وهيئات متخصصة</w:t>
      </w:r>
      <w:r w:rsidRPr="0036328F">
        <w:rPr>
          <w:rFonts w:ascii="Simplified Arabic" w:hAnsi="Simplified Arabic" w:cs="Simplified Arabic"/>
          <w:color w:val="000000" w:themeColor="text1"/>
          <w:sz w:val="28"/>
          <w:szCs w:val="28"/>
        </w:rPr>
        <w:t xml:space="preserve">: </w:t>
      </w:r>
      <w:r w:rsidRPr="0036328F">
        <w:rPr>
          <w:rFonts w:ascii="Simplified Arabic" w:hAnsi="Simplified Arabic" w:cs="Simplified Arabic"/>
          <w:color w:val="000000" w:themeColor="text1"/>
          <w:sz w:val="28"/>
          <w:szCs w:val="28"/>
          <w:rtl/>
        </w:rPr>
        <w:t>تخصيص إدارات أو مراكز للاستدامة ترتبط مباشرة بالقيادة الجامعية أثبت فعاليته في ضمان التطبيق والاستمرارية</w:t>
      </w:r>
      <w:r w:rsidRPr="0036328F">
        <w:rPr>
          <w:rFonts w:ascii="Simplified Arabic" w:hAnsi="Simplified Arabic" w:cs="Simplified Arabic"/>
          <w:color w:val="000000" w:themeColor="text1"/>
          <w:sz w:val="28"/>
          <w:szCs w:val="28"/>
        </w:rPr>
        <w:t>.</w:t>
      </w:r>
    </w:p>
    <w:p w14:paraId="0B3740E4" w14:textId="77777777" w:rsidR="009D18DD" w:rsidRPr="0036328F" w:rsidRDefault="009D18DD" w:rsidP="002F6111">
      <w:pPr>
        <w:numPr>
          <w:ilvl w:val="0"/>
          <w:numId w:val="45"/>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الربط بين التعليم والبحث والمجتمع</w:t>
      </w:r>
      <w:r w:rsidRPr="0036328F">
        <w:rPr>
          <w:rFonts w:ascii="Simplified Arabic" w:hAnsi="Simplified Arabic" w:cs="Simplified Arabic"/>
          <w:color w:val="000000" w:themeColor="text1"/>
          <w:sz w:val="28"/>
          <w:szCs w:val="28"/>
        </w:rPr>
        <w:t xml:space="preserve">: </w:t>
      </w:r>
      <w:r w:rsidRPr="0036328F">
        <w:rPr>
          <w:rFonts w:ascii="Simplified Arabic" w:hAnsi="Simplified Arabic" w:cs="Simplified Arabic"/>
          <w:color w:val="000000" w:themeColor="text1"/>
          <w:sz w:val="28"/>
          <w:szCs w:val="28"/>
          <w:rtl/>
        </w:rPr>
        <w:t>النجاح تحقق عندما اندمجت الاستدامة في المناهج والبحوث معًا، وتحوّلت إلى مشاريع تطبيقية تخدم المجتمع</w:t>
      </w:r>
      <w:r w:rsidRPr="0036328F">
        <w:rPr>
          <w:rFonts w:ascii="Simplified Arabic" w:hAnsi="Simplified Arabic" w:cs="Simplified Arabic"/>
          <w:color w:val="000000" w:themeColor="text1"/>
          <w:sz w:val="28"/>
          <w:szCs w:val="28"/>
        </w:rPr>
        <w:t>.</w:t>
      </w:r>
    </w:p>
    <w:p w14:paraId="61C11FE0" w14:textId="77777777" w:rsidR="009D18DD" w:rsidRPr="0036328F" w:rsidRDefault="009D18DD" w:rsidP="002F6111">
      <w:pPr>
        <w:numPr>
          <w:ilvl w:val="0"/>
          <w:numId w:val="45"/>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إدماج الحرم الجامعي كمنصة للتجريب</w:t>
      </w:r>
      <w:r w:rsidRPr="0036328F">
        <w:rPr>
          <w:rFonts w:ascii="Simplified Arabic" w:hAnsi="Simplified Arabic" w:cs="Simplified Arabic"/>
          <w:color w:val="000000" w:themeColor="text1"/>
          <w:sz w:val="28"/>
          <w:szCs w:val="28"/>
        </w:rPr>
        <w:t xml:space="preserve">: </w:t>
      </w:r>
      <w:r w:rsidRPr="0036328F">
        <w:rPr>
          <w:rFonts w:ascii="Simplified Arabic" w:hAnsi="Simplified Arabic" w:cs="Simplified Arabic"/>
          <w:color w:val="000000" w:themeColor="text1"/>
          <w:sz w:val="28"/>
          <w:szCs w:val="28"/>
          <w:rtl/>
        </w:rPr>
        <w:t>استخدام البنية التحتية الجامعية كمختبر لتطبيق الحلول البيئية والاجتماعية عزز من أثر الاستدامة</w:t>
      </w:r>
      <w:r w:rsidRPr="0036328F">
        <w:rPr>
          <w:rFonts w:ascii="Simplified Arabic" w:hAnsi="Simplified Arabic" w:cs="Simplified Arabic"/>
          <w:color w:val="000000" w:themeColor="text1"/>
          <w:sz w:val="28"/>
          <w:szCs w:val="28"/>
        </w:rPr>
        <w:t>.</w:t>
      </w:r>
    </w:p>
    <w:p w14:paraId="48F0C54B" w14:textId="77777777" w:rsidR="009D18DD" w:rsidRPr="0036328F" w:rsidRDefault="009D18DD" w:rsidP="002F6111">
      <w:pPr>
        <w:numPr>
          <w:ilvl w:val="0"/>
          <w:numId w:val="45"/>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lastRenderedPageBreak/>
        <w:t>الشراكات مع الحكومة والقطاع الخاص</w:t>
      </w:r>
      <w:r w:rsidRPr="0036328F">
        <w:rPr>
          <w:rFonts w:ascii="Simplified Arabic" w:hAnsi="Simplified Arabic" w:cs="Simplified Arabic"/>
          <w:color w:val="000000" w:themeColor="text1"/>
          <w:sz w:val="28"/>
          <w:szCs w:val="28"/>
        </w:rPr>
        <w:t xml:space="preserve"> :</w:t>
      </w:r>
      <w:r w:rsidRPr="0036328F">
        <w:rPr>
          <w:rFonts w:ascii="Simplified Arabic" w:hAnsi="Simplified Arabic" w:cs="Simplified Arabic"/>
          <w:color w:val="000000" w:themeColor="text1"/>
          <w:sz w:val="28"/>
          <w:szCs w:val="28"/>
          <w:rtl/>
        </w:rPr>
        <w:t>نموذج</w:t>
      </w:r>
      <w:r w:rsidRPr="0036328F">
        <w:rPr>
          <w:rFonts w:ascii="Simplified Arabic" w:hAnsi="Simplified Arabic" w:cs="Simplified Arabic"/>
          <w:color w:val="000000" w:themeColor="text1"/>
          <w:sz w:val="28"/>
          <w:szCs w:val="28"/>
        </w:rPr>
        <w:t xml:space="preserve"> “Triple Helix” </w:t>
      </w:r>
      <w:r w:rsidRPr="0036328F">
        <w:rPr>
          <w:rFonts w:ascii="Simplified Arabic" w:hAnsi="Simplified Arabic" w:cs="Simplified Arabic"/>
          <w:color w:val="000000" w:themeColor="text1"/>
          <w:sz w:val="28"/>
          <w:szCs w:val="28"/>
          <w:rtl/>
        </w:rPr>
        <w:t>وفّر التمويل، وضمن تطبيقًا عمليًا للأبحاث والابتكارات</w:t>
      </w:r>
      <w:r w:rsidRPr="0036328F">
        <w:rPr>
          <w:rFonts w:ascii="Simplified Arabic" w:hAnsi="Simplified Arabic" w:cs="Simplified Arabic"/>
          <w:color w:val="000000" w:themeColor="text1"/>
          <w:sz w:val="28"/>
          <w:szCs w:val="28"/>
        </w:rPr>
        <w:t>.</w:t>
      </w:r>
    </w:p>
    <w:p w14:paraId="062C5763" w14:textId="5E6C5327" w:rsidR="009D18DD" w:rsidRPr="0036328F" w:rsidRDefault="009D18DD" w:rsidP="002F6111">
      <w:pPr>
        <w:numPr>
          <w:ilvl w:val="0"/>
          <w:numId w:val="45"/>
        </w:numPr>
        <w:bidi/>
        <w:spacing w:after="160" w:line="360" w:lineRule="auto"/>
        <w:rPr>
          <w:rFonts w:ascii="Simplified Arabic" w:hAnsi="Simplified Arabic" w:cs="Simplified Arabic"/>
          <w:color w:val="000000" w:themeColor="text1"/>
          <w:sz w:val="28"/>
          <w:szCs w:val="28"/>
          <w:rtl/>
        </w:rPr>
      </w:pPr>
      <w:r w:rsidRPr="0036328F">
        <w:rPr>
          <w:rFonts w:ascii="Simplified Arabic" w:hAnsi="Simplified Arabic" w:cs="Simplified Arabic"/>
          <w:color w:val="000000" w:themeColor="text1"/>
          <w:sz w:val="28"/>
          <w:szCs w:val="28"/>
          <w:rtl/>
        </w:rPr>
        <w:t>قياس الأداء عبر مؤشرات واضحة:</w:t>
      </w:r>
      <w:r w:rsidRPr="0036328F">
        <w:rPr>
          <w:rFonts w:ascii="Simplified Arabic" w:hAnsi="Simplified Arabic" w:cs="Simplified Arabic"/>
          <w:color w:val="000000" w:themeColor="text1"/>
          <w:sz w:val="28"/>
          <w:szCs w:val="28"/>
        </w:rPr>
        <w:t xml:space="preserve"> </w:t>
      </w:r>
      <w:r w:rsidRPr="0036328F">
        <w:rPr>
          <w:rFonts w:ascii="Simplified Arabic" w:hAnsi="Simplified Arabic" w:cs="Simplified Arabic"/>
          <w:color w:val="000000" w:themeColor="text1"/>
          <w:sz w:val="28"/>
          <w:szCs w:val="28"/>
          <w:rtl/>
        </w:rPr>
        <w:t>ربط السياسات الجامعية بمؤشرات كمية ونوعية قابلة للقياس أسهم في تحفيز الجامعات على التطوير المستمر</w:t>
      </w:r>
      <w:r w:rsidRPr="0036328F">
        <w:rPr>
          <w:rFonts w:ascii="Simplified Arabic" w:hAnsi="Simplified Arabic" w:cs="Simplified Arabic"/>
          <w:color w:val="000000" w:themeColor="text1"/>
          <w:sz w:val="28"/>
          <w:szCs w:val="28"/>
        </w:rPr>
        <w:t>.</w:t>
      </w:r>
    </w:p>
    <w:p w14:paraId="62FDA657" w14:textId="71E517F6" w:rsidR="008A204E" w:rsidRPr="0036328F" w:rsidRDefault="008A204E" w:rsidP="008A204E">
      <w:pPr>
        <w:pStyle w:val="ListParagraph"/>
        <w:numPr>
          <w:ilvl w:val="0"/>
          <w:numId w:val="41"/>
        </w:numPr>
        <w:spacing w:after="160" w:line="360" w:lineRule="auto"/>
        <w:jc w:val="left"/>
        <w:rPr>
          <w:rFonts w:ascii="Simplified Arabic" w:hAnsi="Simplified Arabic" w:cs="Simplified Arabic"/>
          <w:sz w:val="28"/>
          <w:szCs w:val="28"/>
        </w:rPr>
      </w:pPr>
      <w:r w:rsidRPr="0036328F">
        <w:rPr>
          <w:rFonts w:ascii="Simplified Arabic" w:hAnsi="Simplified Arabic" w:cs="Simplified Arabic"/>
          <w:b/>
          <w:bCs/>
          <w:sz w:val="28"/>
          <w:szCs w:val="28"/>
          <w:rtl/>
        </w:rPr>
        <w:t>تطبيقات عملية في الجامعات الأردنية</w:t>
      </w:r>
    </w:p>
    <w:p w14:paraId="37E35317" w14:textId="77777777" w:rsidR="008A204E" w:rsidRPr="0036328F" w:rsidRDefault="008A204E"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اعتمدت الجامعة الأردنية نموذجًا عمليًا لتوظيف تكنولوجيا المعلومات في الحوكمة المستدامة عبر أنظمة ذكية لإدارة الطاقة والمياه والتعليم. وقد أظهرت تقاريرها أن مشروع الألواح الشمسية المربوطة بالشبكة غطى 100% من الطلب على الكهرباء في الحرم الجامعي، وخفّض انبعاثات ثاني أكسيد الكربون بنسبة 56% بين 2019–2023، مما يعكس نجاح الإدارة الذكية للطاقة المتجددة</w:t>
      </w:r>
      <w:r w:rsidRPr="0036328F">
        <w:rPr>
          <w:rFonts w:ascii="Simplified Arabic" w:hAnsi="Simplified Arabic" w:cs="Simplified Arabic"/>
          <w:sz w:val="28"/>
          <w:szCs w:val="28"/>
        </w:rPr>
        <w:t xml:space="preserve"> (UJ, 2023). </w:t>
      </w:r>
      <w:r w:rsidRPr="0036328F">
        <w:rPr>
          <w:rFonts w:ascii="Simplified Arabic" w:hAnsi="Simplified Arabic" w:cs="Simplified Arabic"/>
          <w:sz w:val="28"/>
          <w:szCs w:val="28"/>
          <w:rtl/>
        </w:rPr>
        <w:t>كما توظّف الجامعة الألمانية الأردنية البحوث التطبيقية في مجالات الطاقة والمياه والزراعة لإيجاد حلول عملية تعزز الاستخدام الأمثل للموارد (الجامعة الألمانية الأردنية، 2025). وفي السياق نفسه، اعتمدت جامعة البلقاء التطبيقية نهجًا يقوم على ربط البحث العلمي بالاحتياجات المجتمعية عبر المركز الدولي لبحوث المياه والبيئة والطاقة، ما يعزز دورها في دعم التنمية المستدامة (جامعة البلقاء التطبيقية، 2025)</w:t>
      </w:r>
      <w:r w:rsidRPr="0036328F">
        <w:rPr>
          <w:rFonts w:ascii="Simplified Arabic" w:hAnsi="Simplified Arabic" w:cs="Simplified Arabic"/>
          <w:sz w:val="28"/>
          <w:szCs w:val="28"/>
        </w:rPr>
        <w:t>.</w:t>
      </w:r>
    </w:p>
    <w:p w14:paraId="6E211920" w14:textId="77777777" w:rsidR="009D18DD" w:rsidRPr="0036328F" w:rsidRDefault="009D18DD" w:rsidP="00DA7B3D">
      <w:pPr>
        <w:bidi/>
        <w:spacing w:line="360" w:lineRule="auto"/>
        <w:ind w:left="360"/>
        <w:rPr>
          <w:rFonts w:ascii="Simplified Arabic" w:hAnsi="Simplified Arabic" w:cs="Simplified Arabic"/>
          <w:b/>
          <w:bCs/>
          <w:color w:val="000000" w:themeColor="text1"/>
          <w:sz w:val="28"/>
          <w:szCs w:val="28"/>
        </w:rPr>
      </w:pPr>
      <w:r w:rsidRPr="0036328F">
        <w:rPr>
          <w:rFonts w:ascii="Simplified Arabic" w:hAnsi="Simplified Arabic" w:cs="Simplified Arabic"/>
          <w:b/>
          <w:bCs/>
          <w:color w:val="000000" w:themeColor="text1"/>
          <w:sz w:val="28"/>
          <w:szCs w:val="28"/>
          <w:rtl/>
        </w:rPr>
        <w:t>خارطة الطريق المقترحة للجامعات العربية نحو حوكمة مستدامة</w:t>
      </w:r>
    </w:p>
    <w:p w14:paraId="06CDC841" w14:textId="07BCDC15" w:rsidR="009D18D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إن الانتقال من واقع متأخر إلى موقع ريادي في مجال الحوكمة الجامعية المستدامة يتطلب خطة عمل متكاملة، لا تقتصر على تبني مبادرات متفرقة أو إجراءات شكلية، بل تقوم على رؤية استراتيجية وأدوات تنفيذية وآليات متابعة وتقييم. خارطة الطريق المقترحة تقوم على أربعة محاور مترابطة</w:t>
      </w:r>
      <w:r w:rsidRPr="0036328F">
        <w:rPr>
          <w:rFonts w:ascii="Simplified Arabic" w:hAnsi="Simplified Arabic" w:cs="Simplified Arabic"/>
          <w:sz w:val="28"/>
          <w:szCs w:val="28"/>
        </w:rPr>
        <w:t xml:space="preserve">: </w:t>
      </w:r>
      <w:r w:rsidRPr="0036328F">
        <w:rPr>
          <w:rFonts w:ascii="Simplified Arabic" w:hAnsi="Simplified Arabic" w:cs="Simplified Arabic"/>
          <w:sz w:val="28"/>
          <w:szCs w:val="28"/>
          <w:rtl/>
        </w:rPr>
        <w:t>السياسات المؤسسية، الآليات التنفيذية، الابتكار والتحول الرقمي، والشراكات متعددة الأطراف</w:t>
      </w:r>
      <w:r w:rsidRPr="0036328F">
        <w:rPr>
          <w:rFonts w:ascii="Simplified Arabic" w:hAnsi="Simplified Arabic" w:cs="Simplified Arabic"/>
          <w:sz w:val="28"/>
          <w:szCs w:val="28"/>
        </w:rPr>
        <w:t>.</w:t>
      </w:r>
    </w:p>
    <w:p w14:paraId="43A2F05A" w14:textId="77777777" w:rsidR="008A204E" w:rsidRPr="0036328F" w:rsidRDefault="008A204E" w:rsidP="008A204E">
      <w:pPr>
        <w:bidi/>
        <w:spacing w:line="360" w:lineRule="auto"/>
        <w:ind w:left="0" w:firstLine="0"/>
        <w:rPr>
          <w:rFonts w:ascii="Simplified Arabic" w:hAnsi="Simplified Arabic" w:cs="Simplified Arabic"/>
          <w:color w:val="000000" w:themeColor="text1"/>
          <w:sz w:val="28"/>
          <w:szCs w:val="28"/>
        </w:rPr>
      </w:pPr>
    </w:p>
    <w:p w14:paraId="1F88212F" w14:textId="77777777" w:rsidR="009D18DD" w:rsidRPr="0036328F" w:rsidRDefault="009D18DD" w:rsidP="00DA7B3D">
      <w:pPr>
        <w:bidi/>
        <w:spacing w:line="360" w:lineRule="auto"/>
        <w:ind w:left="360"/>
        <w:rPr>
          <w:rFonts w:ascii="Simplified Arabic" w:hAnsi="Simplified Arabic" w:cs="Simplified Arabic"/>
          <w:b/>
          <w:bCs/>
          <w:color w:val="000000" w:themeColor="text1"/>
          <w:sz w:val="28"/>
          <w:szCs w:val="28"/>
        </w:rPr>
      </w:pPr>
      <w:r w:rsidRPr="0036328F">
        <w:rPr>
          <w:rFonts w:ascii="Simplified Arabic" w:hAnsi="Simplified Arabic" w:cs="Simplified Arabic"/>
          <w:b/>
          <w:bCs/>
          <w:color w:val="000000" w:themeColor="text1"/>
          <w:sz w:val="28"/>
          <w:szCs w:val="28"/>
          <w:rtl/>
        </w:rPr>
        <w:lastRenderedPageBreak/>
        <w:t>أولًا: السياسات المؤسسية</w:t>
      </w:r>
    </w:p>
    <w:p w14:paraId="446DCB0F" w14:textId="77777777" w:rsidR="009D18DD" w:rsidRPr="0036328F" w:rsidRDefault="009D18DD" w:rsidP="00DA7B3D">
      <w:pPr>
        <w:numPr>
          <w:ilvl w:val="0"/>
          <w:numId w:val="30"/>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b/>
          <w:bCs/>
          <w:color w:val="000000" w:themeColor="text1"/>
          <w:sz w:val="28"/>
          <w:szCs w:val="28"/>
          <w:rtl/>
        </w:rPr>
        <w:t>إدماج الاستدامة في الرؤية والرسالة الجامعية</w:t>
      </w:r>
    </w:p>
    <w:p w14:paraId="4313E720" w14:textId="609A7BC4"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يجب أن تُعاد صياغة رسائل الجامعات بحيث تُبرز التزامها بالاستدامة كقيمة محورية، على غرار الجامعات العالمية التي جعلت الاستدامة جزءًا من هويتها المؤسسية</w:t>
      </w:r>
      <w:r w:rsidRPr="0036328F">
        <w:rPr>
          <w:rFonts w:ascii="Simplified Arabic" w:hAnsi="Simplified Arabic" w:cs="Simplified Arabic"/>
          <w:sz w:val="28"/>
          <w:szCs w:val="28"/>
        </w:rPr>
        <w:t>.</w:t>
      </w:r>
    </w:p>
    <w:p w14:paraId="6D9686F2" w14:textId="77777777" w:rsidR="009D18DD" w:rsidRPr="0036328F" w:rsidRDefault="009D18DD" w:rsidP="00DA7B3D">
      <w:pPr>
        <w:numPr>
          <w:ilvl w:val="0"/>
          <w:numId w:val="30"/>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b/>
          <w:bCs/>
          <w:color w:val="000000" w:themeColor="text1"/>
          <w:sz w:val="28"/>
          <w:szCs w:val="28"/>
          <w:rtl/>
        </w:rPr>
        <w:t>إقرار خطط استراتيجية شاملة</w:t>
      </w:r>
      <w:r w:rsidRPr="0036328F">
        <w:rPr>
          <w:rFonts w:ascii="Simplified Arabic" w:hAnsi="Simplified Arabic" w:cs="Simplified Arabic"/>
          <w:color w:val="000000" w:themeColor="text1"/>
          <w:sz w:val="28"/>
          <w:szCs w:val="28"/>
        </w:rPr>
        <w:t>:</w:t>
      </w:r>
    </w:p>
    <w:p w14:paraId="42C3E754"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تتضمن أهدافًا كمية قابلة للقياس (مثل خفض البصمة الكربونية، زيادة نسبة البحوث الموجهة للاستدامة)</w:t>
      </w:r>
      <w:r w:rsidRPr="0036328F">
        <w:rPr>
          <w:rFonts w:ascii="Simplified Arabic" w:hAnsi="Simplified Arabic" w:cs="Simplified Arabic"/>
          <w:color w:val="000000" w:themeColor="text1"/>
          <w:sz w:val="28"/>
          <w:szCs w:val="28"/>
        </w:rPr>
        <w:t>.</w:t>
      </w:r>
    </w:p>
    <w:p w14:paraId="708E4D44"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تربط بين التعليم، البحث العلمي، وخدمة المجتمع في إطار واحد</w:t>
      </w:r>
      <w:r w:rsidRPr="0036328F">
        <w:rPr>
          <w:rFonts w:ascii="Simplified Arabic" w:hAnsi="Simplified Arabic" w:cs="Simplified Arabic"/>
          <w:color w:val="000000" w:themeColor="text1"/>
          <w:sz w:val="28"/>
          <w:szCs w:val="28"/>
        </w:rPr>
        <w:t>.</w:t>
      </w:r>
    </w:p>
    <w:p w14:paraId="1E371C0C" w14:textId="77777777" w:rsidR="009D18DD" w:rsidRPr="0036328F" w:rsidRDefault="009D18DD" w:rsidP="00DA7B3D">
      <w:pPr>
        <w:numPr>
          <w:ilvl w:val="0"/>
          <w:numId w:val="30"/>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b/>
          <w:bCs/>
          <w:color w:val="000000" w:themeColor="text1"/>
          <w:sz w:val="28"/>
          <w:szCs w:val="28"/>
          <w:rtl/>
        </w:rPr>
        <w:t>تطوير أنظمة الاعتماد وضمان الجودة</w:t>
      </w:r>
      <w:r w:rsidRPr="0036328F">
        <w:rPr>
          <w:rFonts w:ascii="Simplified Arabic" w:hAnsi="Simplified Arabic" w:cs="Simplified Arabic"/>
          <w:color w:val="000000" w:themeColor="text1"/>
          <w:sz w:val="28"/>
          <w:szCs w:val="28"/>
        </w:rPr>
        <w:t>:</w:t>
      </w:r>
    </w:p>
    <w:p w14:paraId="433BB307"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تحديث معايير الاعتماد الوطنية لتشمل مؤشرات خاصة بالحوكمة الرشيدة والاستدامة</w:t>
      </w:r>
      <w:r w:rsidRPr="0036328F">
        <w:rPr>
          <w:rFonts w:ascii="Simplified Arabic" w:hAnsi="Simplified Arabic" w:cs="Simplified Arabic"/>
          <w:color w:val="000000" w:themeColor="text1"/>
          <w:sz w:val="28"/>
          <w:szCs w:val="28"/>
        </w:rPr>
        <w:t>.</w:t>
      </w:r>
    </w:p>
    <w:p w14:paraId="644FF5FF"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تحفيز الجامعات على الدخول في التصنيفات العالمية المعنية بالاستدامة</w:t>
      </w:r>
      <w:r w:rsidRPr="0036328F">
        <w:rPr>
          <w:rFonts w:ascii="Simplified Arabic" w:hAnsi="Simplified Arabic" w:cs="Simplified Arabic"/>
          <w:color w:val="000000" w:themeColor="text1"/>
          <w:sz w:val="28"/>
          <w:szCs w:val="28"/>
        </w:rPr>
        <w:t xml:space="preserve"> </w:t>
      </w:r>
      <w:r w:rsidRPr="0036328F">
        <w:rPr>
          <w:rFonts w:ascii="Simplified Arabic" w:hAnsi="Simplified Arabic" w:cs="Simplified Arabic"/>
          <w:color w:val="000000" w:themeColor="text1"/>
          <w:sz w:val="28"/>
          <w:szCs w:val="28"/>
          <w:rtl/>
        </w:rPr>
        <w:t>مثل</w:t>
      </w:r>
      <w:r w:rsidRPr="0036328F">
        <w:rPr>
          <w:rFonts w:ascii="Simplified Arabic" w:hAnsi="Simplified Arabic" w:cs="Simplified Arabic"/>
          <w:color w:val="000000" w:themeColor="text1"/>
          <w:sz w:val="28"/>
          <w:szCs w:val="28"/>
        </w:rPr>
        <w:t xml:space="preserve"> (THE Impact Rankings).</w:t>
      </w:r>
    </w:p>
    <w:p w14:paraId="6A9D2B66" w14:textId="77777777" w:rsidR="009D18DD" w:rsidRPr="0036328F" w:rsidRDefault="009D18DD" w:rsidP="00DA7B3D">
      <w:pPr>
        <w:bidi/>
        <w:spacing w:line="360" w:lineRule="auto"/>
        <w:ind w:left="360"/>
        <w:rPr>
          <w:rFonts w:ascii="Simplified Arabic" w:hAnsi="Simplified Arabic" w:cs="Simplified Arabic"/>
          <w:b/>
          <w:bCs/>
          <w:color w:val="000000" w:themeColor="text1"/>
          <w:sz w:val="28"/>
          <w:szCs w:val="28"/>
        </w:rPr>
      </w:pPr>
      <w:r w:rsidRPr="0036328F">
        <w:rPr>
          <w:rFonts w:ascii="Simplified Arabic" w:hAnsi="Simplified Arabic" w:cs="Simplified Arabic"/>
          <w:b/>
          <w:bCs/>
          <w:color w:val="000000" w:themeColor="text1"/>
          <w:sz w:val="28"/>
          <w:szCs w:val="28"/>
          <w:rtl/>
        </w:rPr>
        <w:t>ثانيًا: الآليات التنفيذية</w:t>
      </w:r>
    </w:p>
    <w:p w14:paraId="2A96DA3F" w14:textId="77777777" w:rsidR="009D18DD" w:rsidRPr="0036328F" w:rsidRDefault="009D18DD" w:rsidP="00DA7B3D">
      <w:pPr>
        <w:numPr>
          <w:ilvl w:val="0"/>
          <w:numId w:val="31"/>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b/>
          <w:bCs/>
          <w:color w:val="000000" w:themeColor="text1"/>
          <w:sz w:val="28"/>
          <w:szCs w:val="28"/>
          <w:rtl/>
        </w:rPr>
        <w:t>إنشاء وحدات متخصصة للاستدامة</w:t>
      </w:r>
      <w:r w:rsidRPr="0036328F">
        <w:rPr>
          <w:rFonts w:ascii="Simplified Arabic" w:hAnsi="Simplified Arabic" w:cs="Simplified Arabic"/>
          <w:color w:val="000000" w:themeColor="text1"/>
          <w:sz w:val="28"/>
          <w:szCs w:val="28"/>
        </w:rPr>
        <w:t>:</w:t>
      </w:r>
    </w:p>
    <w:p w14:paraId="783F75D4"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تكون مرتبطة إداريًا مباشرة برئاسة الجامعة أو مجلس الأمناء</w:t>
      </w:r>
      <w:r w:rsidRPr="0036328F">
        <w:rPr>
          <w:rFonts w:ascii="Simplified Arabic" w:hAnsi="Simplified Arabic" w:cs="Simplified Arabic"/>
          <w:color w:val="000000" w:themeColor="text1"/>
          <w:sz w:val="28"/>
          <w:szCs w:val="28"/>
        </w:rPr>
        <w:t>.</w:t>
      </w:r>
    </w:p>
    <w:p w14:paraId="35984924"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تتولى مهام التنسيق بين الكليات، جمع البيانات، وقياس الأداء</w:t>
      </w:r>
      <w:r w:rsidRPr="0036328F">
        <w:rPr>
          <w:rFonts w:ascii="Simplified Arabic" w:hAnsi="Simplified Arabic" w:cs="Simplified Arabic"/>
          <w:color w:val="000000" w:themeColor="text1"/>
          <w:sz w:val="28"/>
          <w:szCs w:val="28"/>
        </w:rPr>
        <w:t>.</w:t>
      </w:r>
    </w:p>
    <w:p w14:paraId="2E3ABF20" w14:textId="77777777" w:rsidR="009D18DD" w:rsidRPr="0036328F" w:rsidRDefault="009D18DD" w:rsidP="00DA7B3D">
      <w:pPr>
        <w:numPr>
          <w:ilvl w:val="0"/>
          <w:numId w:val="31"/>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b/>
          <w:bCs/>
          <w:color w:val="000000" w:themeColor="text1"/>
          <w:sz w:val="28"/>
          <w:szCs w:val="28"/>
          <w:rtl/>
        </w:rPr>
        <w:t>إدماج الاستدامة في المناهج الدراسية</w:t>
      </w:r>
      <w:r w:rsidRPr="0036328F">
        <w:rPr>
          <w:rFonts w:ascii="Simplified Arabic" w:hAnsi="Simplified Arabic" w:cs="Simplified Arabic"/>
          <w:color w:val="000000" w:themeColor="text1"/>
          <w:sz w:val="28"/>
          <w:szCs w:val="28"/>
        </w:rPr>
        <w:t>:</w:t>
      </w:r>
    </w:p>
    <w:p w14:paraId="1EC2E852"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إدخال مساقات إلزامية حول الاستدامة لجميع التخصصات، مع إتاحة مساقات اختيارية متقدمة</w:t>
      </w:r>
      <w:r w:rsidRPr="0036328F">
        <w:rPr>
          <w:rFonts w:ascii="Simplified Arabic" w:hAnsi="Simplified Arabic" w:cs="Simplified Arabic"/>
          <w:color w:val="000000" w:themeColor="text1"/>
          <w:sz w:val="28"/>
          <w:szCs w:val="28"/>
        </w:rPr>
        <w:t>.</w:t>
      </w:r>
    </w:p>
    <w:p w14:paraId="36576662"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lastRenderedPageBreak/>
        <w:t>تشجيع التعليم التفاعلي والمشاريع الطلابية التطبيقية في قضايا التنمية المستدامة</w:t>
      </w:r>
      <w:r w:rsidRPr="0036328F">
        <w:rPr>
          <w:rFonts w:ascii="Simplified Arabic" w:hAnsi="Simplified Arabic" w:cs="Simplified Arabic"/>
          <w:color w:val="000000" w:themeColor="text1"/>
          <w:sz w:val="28"/>
          <w:szCs w:val="28"/>
        </w:rPr>
        <w:t>.</w:t>
      </w:r>
    </w:p>
    <w:p w14:paraId="51FF9A36" w14:textId="77777777" w:rsidR="009D18DD" w:rsidRPr="0036328F" w:rsidRDefault="009D18DD" w:rsidP="00DA7B3D">
      <w:pPr>
        <w:numPr>
          <w:ilvl w:val="0"/>
          <w:numId w:val="31"/>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b/>
          <w:bCs/>
          <w:color w:val="000000" w:themeColor="text1"/>
          <w:sz w:val="28"/>
          <w:szCs w:val="28"/>
          <w:rtl/>
        </w:rPr>
        <w:t>إعادة هيكلة الحرم الجامعي</w:t>
      </w:r>
      <w:r w:rsidRPr="0036328F">
        <w:rPr>
          <w:rFonts w:ascii="Simplified Arabic" w:hAnsi="Simplified Arabic" w:cs="Simplified Arabic"/>
          <w:color w:val="000000" w:themeColor="text1"/>
          <w:sz w:val="28"/>
          <w:szCs w:val="28"/>
        </w:rPr>
        <w:t>:</w:t>
      </w:r>
    </w:p>
    <w:p w14:paraId="55CBF6F0"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اعتماد المباني الخضراء، ترشيد استهلاك الطاقة والمياه، وتشجيع النقل المستدام داخل الحرم</w:t>
      </w:r>
      <w:r w:rsidRPr="0036328F">
        <w:rPr>
          <w:rFonts w:ascii="Simplified Arabic" w:hAnsi="Simplified Arabic" w:cs="Simplified Arabic"/>
          <w:color w:val="000000" w:themeColor="text1"/>
          <w:sz w:val="28"/>
          <w:szCs w:val="28"/>
        </w:rPr>
        <w:t>.</w:t>
      </w:r>
    </w:p>
    <w:p w14:paraId="0CCD2F8E"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تحويل الحرم الجامعي إلى "مختبر حي</w:t>
      </w:r>
      <w:r w:rsidRPr="0036328F">
        <w:rPr>
          <w:rFonts w:ascii="Simplified Arabic" w:hAnsi="Simplified Arabic" w:cs="Simplified Arabic"/>
          <w:color w:val="000000" w:themeColor="text1"/>
          <w:sz w:val="28"/>
          <w:szCs w:val="28"/>
        </w:rPr>
        <w:t xml:space="preserve">" (Living Lab) </w:t>
      </w:r>
      <w:r w:rsidRPr="0036328F">
        <w:rPr>
          <w:rFonts w:ascii="Simplified Arabic" w:hAnsi="Simplified Arabic" w:cs="Simplified Arabic"/>
          <w:color w:val="000000" w:themeColor="text1"/>
          <w:sz w:val="28"/>
          <w:szCs w:val="28"/>
          <w:rtl/>
        </w:rPr>
        <w:t>لتجريب الحلول المستدامة</w:t>
      </w:r>
      <w:r w:rsidRPr="0036328F">
        <w:rPr>
          <w:rFonts w:ascii="Simplified Arabic" w:hAnsi="Simplified Arabic" w:cs="Simplified Arabic"/>
          <w:color w:val="000000" w:themeColor="text1"/>
          <w:sz w:val="28"/>
          <w:szCs w:val="28"/>
        </w:rPr>
        <w:t>.</w:t>
      </w:r>
    </w:p>
    <w:p w14:paraId="36A6104F" w14:textId="77777777" w:rsidR="009D18DD" w:rsidRPr="0036328F" w:rsidRDefault="009D18DD" w:rsidP="00DA7B3D">
      <w:pPr>
        <w:numPr>
          <w:ilvl w:val="0"/>
          <w:numId w:val="31"/>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b/>
          <w:bCs/>
          <w:color w:val="000000" w:themeColor="text1"/>
          <w:sz w:val="28"/>
          <w:szCs w:val="28"/>
          <w:rtl/>
        </w:rPr>
        <w:t>أنظمة متابعة وتقييم</w:t>
      </w:r>
      <w:r w:rsidRPr="0036328F">
        <w:rPr>
          <w:rFonts w:ascii="Simplified Arabic" w:hAnsi="Simplified Arabic" w:cs="Simplified Arabic"/>
          <w:color w:val="000000" w:themeColor="text1"/>
          <w:sz w:val="28"/>
          <w:szCs w:val="28"/>
        </w:rPr>
        <w:t>:</w:t>
      </w:r>
    </w:p>
    <w:p w14:paraId="1BCC899B"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إنشاء لوحات مؤشرات</w:t>
      </w:r>
      <w:r w:rsidRPr="0036328F">
        <w:rPr>
          <w:rFonts w:ascii="Simplified Arabic" w:hAnsi="Simplified Arabic" w:cs="Simplified Arabic"/>
          <w:color w:val="000000" w:themeColor="text1"/>
          <w:sz w:val="28"/>
          <w:szCs w:val="28"/>
        </w:rPr>
        <w:t xml:space="preserve"> (Dashboards) </w:t>
      </w:r>
      <w:r w:rsidRPr="0036328F">
        <w:rPr>
          <w:rFonts w:ascii="Simplified Arabic" w:hAnsi="Simplified Arabic" w:cs="Simplified Arabic"/>
          <w:color w:val="000000" w:themeColor="text1"/>
          <w:sz w:val="28"/>
          <w:szCs w:val="28"/>
          <w:rtl/>
        </w:rPr>
        <w:t>لمتابعة التقدم في أهداف الاستدامة</w:t>
      </w:r>
      <w:r w:rsidRPr="0036328F">
        <w:rPr>
          <w:rFonts w:ascii="Simplified Arabic" w:hAnsi="Simplified Arabic" w:cs="Simplified Arabic"/>
          <w:color w:val="000000" w:themeColor="text1"/>
          <w:sz w:val="28"/>
          <w:szCs w:val="28"/>
        </w:rPr>
        <w:t>.</w:t>
      </w:r>
    </w:p>
    <w:p w14:paraId="10C7D029" w14:textId="77777777" w:rsidR="009D18DD" w:rsidRPr="0036328F" w:rsidRDefault="009D18DD" w:rsidP="00DA7B3D">
      <w:pPr>
        <w:numPr>
          <w:ilvl w:val="0"/>
          <w:numId w:val="25"/>
        </w:numPr>
        <w:tabs>
          <w:tab w:val="num" w:pos="1440"/>
        </w:tabs>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rPr>
        <w:t>نشر تقارير سنوية شفافة تعكس أداء الجامعة في هذا المجال</w:t>
      </w:r>
      <w:r w:rsidRPr="0036328F">
        <w:rPr>
          <w:rFonts w:ascii="Simplified Arabic" w:hAnsi="Simplified Arabic" w:cs="Simplified Arabic"/>
          <w:color w:val="000000" w:themeColor="text1"/>
          <w:sz w:val="28"/>
          <w:szCs w:val="28"/>
        </w:rPr>
        <w:t>.</w:t>
      </w:r>
    </w:p>
    <w:p w14:paraId="5C8967FF" w14:textId="77777777" w:rsidR="009D18DD" w:rsidRPr="0036328F" w:rsidRDefault="009D18DD" w:rsidP="00DA7B3D">
      <w:pPr>
        <w:bidi/>
        <w:spacing w:line="360" w:lineRule="auto"/>
        <w:rPr>
          <w:rFonts w:ascii="Simplified Arabic" w:hAnsi="Simplified Arabic" w:cs="Simplified Arabic"/>
          <w:b/>
          <w:bCs/>
          <w:sz w:val="28"/>
          <w:szCs w:val="28"/>
        </w:rPr>
      </w:pPr>
      <w:r w:rsidRPr="0036328F">
        <w:rPr>
          <w:rFonts w:ascii="Simplified Arabic" w:hAnsi="Simplified Arabic" w:cs="Simplified Arabic"/>
          <w:b/>
          <w:bCs/>
          <w:sz w:val="28"/>
          <w:szCs w:val="28"/>
          <w:rtl/>
        </w:rPr>
        <w:t xml:space="preserve">الابتكار والريادة في دعم الحوكمة المستدامة </w:t>
      </w:r>
    </w:p>
    <w:p w14:paraId="6BD8721F" w14:textId="4E37C01D" w:rsidR="00260878"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يلعب الابتكار وريادة الأعمال دورًا محوريًا في دعم الحوكمة المستدامة في الجامعات، إذ يُنظر إليهما كآليتين أساسيتين لتعزيز التنمية الاقتصادية والاجتماعية والبيئية على حد سواء، فالابتكار يتيح للجامعات تطوير حلول عملية لمواجهة التحديات المجتمعية مثل التغير المناخي وإدارة الموارد، بينما تمثل ريادة الأعمال وسيلة لتحويل هذه الحلول إلى مبادرات ومشروعات ذات أثر ملموس في المجتمع، وتؤكد الدراسات أن ريادة الأعمال المبتكرة تسهم في خلق فرص عمل عالية القيمة، وتحفيز النمو الاقتصادي، وتعزيز القدرة المؤسسية على التكيف مع التحولات التكنولوجية والبيئية، كما أن دمج مفاهيم مثل الابتكار الأخضر والابتكار الرقمي يعزز شراكة الجامعات مع المجتمع المحلي ويجعل استراتيجياتها أكثر استدامة</w:t>
      </w:r>
      <w:r w:rsidRPr="0036328F">
        <w:rPr>
          <w:rFonts w:ascii="Simplified Arabic" w:hAnsi="Simplified Arabic" w:cs="Simplified Arabic"/>
          <w:sz w:val="28"/>
          <w:szCs w:val="28"/>
        </w:rPr>
        <w:t xml:space="preserve"> (Dote-Pardo et al., 2025)</w:t>
      </w:r>
      <w:r w:rsidR="00260878" w:rsidRPr="0036328F">
        <w:rPr>
          <w:rFonts w:ascii="Simplified Arabic" w:hAnsi="Simplified Arabic" w:cs="Simplified Arabic" w:hint="cs"/>
          <w:sz w:val="28"/>
          <w:szCs w:val="28"/>
          <w:rtl/>
        </w:rPr>
        <w:t>.</w:t>
      </w:r>
    </w:p>
    <w:p w14:paraId="02469104" w14:textId="77777777" w:rsidR="009D18DD" w:rsidRPr="0036328F" w:rsidRDefault="009D18DD" w:rsidP="00DA7B3D">
      <w:pPr>
        <w:bidi/>
        <w:spacing w:line="360" w:lineRule="auto"/>
        <w:rPr>
          <w:rFonts w:ascii="Simplified Arabic" w:hAnsi="Simplified Arabic" w:cs="Simplified Arabic"/>
          <w:b/>
          <w:bCs/>
          <w:sz w:val="28"/>
          <w:szCs w:val="28"/>
        </w:rPr>
      </w:pPr>
      <w:r w:rsidRPr="0036328F">
        <w:rPr>
          <w:rFonts w:ascii="Simplified Arabic" w:hAnsi="Simplified Arabic" w:cs="Simplified Arabic"/>
          <w:b/>
          <w:bCs/>
          <w:sz w:val="28"/>
          <w:szCs w:val="28"/>
          <w:rtl/>
        </w:rPr>
        <w:t xml:space="preserve">تجارب الجامعات العالمية في الابتكار والريادة </w:t>
      </w:r>
    </w:p>
    <w:p w14:paraId="6835EC71" w14:textId="77777777"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تقدم جامعة أريزونا نموذجًا متكاملًا في دعم الابتكار والاستدامة والريادة، فهي لا تقتصر على البرامج الأكاديمية مثل برنامج الماجستير في الهندسة: الابتكار والاستدامة والريادة</w:t>
      </w:r>
      <w:r w:rsidRPr="0036328F">
        <w:rPr>
          <w:rFonts w:ascii="Simplified Arabic" w:hAnsi="Simplified Arabic" w:cs="Simplified Arabic"/>
          <w:sz w:val="28"/>
          <w:szCs w:val="28"/>
        </w:rPr>
        <w:t xml:space="preserve"> (ME-ISE) </w:t>
      </w:r>
      <w:r w:rsidRPr="0036328F">
        <w:rPr>
          <w:rFonts w:ascii="Simplified Arabic" w:hAnsi="Simplified Arabic" w:cs="Simplified Arabic"/>
          <w:sz w:val="28"/>
          <w:szCs w:val="28"/>
          <w:rtl/>
        </w:rPr>
        <w:t xml:space="preserve">الذي يدمج بين العلوم </w:t>
      </w:r>
      <w:r w:rsidRPr="0036328F">
        <w:rPr>
          <w:rFonts w:ascii="Simplified Arabic" w:hAnsi="Simplified Arabic" w:cs="Simplified Arabic"/>
          <w:sz w:val="28"/>
          <w:szCs w:val="28"/>
          <w:rtl/>
        </w:rPr>
        <w:lastRenderedPageBreak/>
        <w:t xml:space="preserve">الهندسية والإدارية لإعداد كوادر قادرة على تحويل البحث العلمي إلى تطبيقات عملية وتقنيات مستدامة، بل توسعت أيضًا عبر مبادرات بحثية مثل </w:t>
      </w:r>
      <w:r w:rsidRPr="0036328F">
        <w:rPr>
          <w:rFonts w:ascii="Simplified Arabic" w:hAnsi="Simplified Arabic" w:cs="Simplified Arabic"/>
          <w:sz w:val="28"/>
          <w:szCs w:val="28"/>
        </w:rPr>
        <w:t xml:space="preserve">Big Idea Challenge </w:t>
      </w:r>
      <w:r w:rsidRPr="0036328F">
        <w:rPr>
          <w:rFonts w:ascii="Simplified Arabic" w:hAnsi="Simplified Arabic" w:cs="Simplified Arabic"/>
          <w:sz w:val="28"/>
          <w:szCs w:val="28"/>
          <w:rtl/>
        </w:rPr>
        <w:t>التي تجمع فرقًا أكاديمية متعددة التخصصات لتطوير حلول مبتكرة للتحديات البيئية والاقتصادية والاجتماعية. ويُظهر هذا التوجه أن الجامعة تسعى إلى ربط التعليم بالبحث التطبيقي وتعزيز الريادة المؤسسية من خلال توفير بيئة تعليمية وبحثية تدعم الابتكار الأخضر والتحول الرقمي، كما يعكس التزامها بجعل الاستدامة محورًا رئيسيًا في استراتيجيتها الأكاديمية والبحثية</w:t>
      </w:r>
      <w:r w:rsidRPr="0036328F">
        <w:rPr>
          <w:rFonts w:ascii="Simplified Arabic" w:hAnsi="Simplified Arabic" w:cs="Simplified Arabic"/>
          <w:sz w:val="28"/>
          <w:szCs w:val="28"/>
        </w:rPr>
        <w:t xml:space="preserve"> (University of Arizona, 2024; University of Arizona, 2025).</w:t>
      </w:r>
    </w:p>
    <w:p w14:paraId="77BC8869" w14:textId="77777777" w:rsidR="009D18DD" w:rsidRPr="0036328F" w:rsidRDefault="009D18DD" w:rsidP="00DA7B3D">
      <w:pPr>
        <w:bidi/>
        <w:spacing w:line="360" w:lineRule="auto"/>
        <w:rPr>
          <w:rFonts w:ascii="Simplified Arabic" w:hAnsi="Simplified Arabic" w:cs="Simplified Arabic"/>
          <w:sz w:val="28"/>
          <w:szCs w:val="28"/>
        </w:rPr>
      </w:pPr>
      <w:r w:rsidRPr="0036328F">
        <w:rPr>
          <w:rFonts w:ascii="Simplified Arabic" w:hAnsi="Simplified Arabic" w:cs="Simplified Arabic"/>
          <w:b/>
          <w:bCs/>
          <w:sz w:val="28"/>
          <w:szCs w:val="28"/>
          <w:rtl/>
        </w:rPr>
        <w:t>نموذج الحلزون الثلاثي</w:t>
      </w:r>
      <w:r w:rsidRPr="0036328F">
        <w:rPr>
          <w:rFonts w:ascii="Simplified Arabic" w:hAnsi="Simplified Arabic" w:cs="Simplified Arabic"/>
          <w:b/>
          <w:bCs/>
          <w:sz w:val="28"/>
          <w:szCs w:val="28"/>
        </w:rPr>
        <w:t xml:space="preserve"> (Triple Helix)</w:t>
      </w:r>
      <w:r w:rsidRPr="0036328F">
        <w:rPr>
          <w:rFonts w:ascii="Simplified Arabic" w:hAnsi="Simplified Arabic" w:cs="Simplified Arabic"/>
          <w:sz w:val="28"/>
          <w:szCs w:val="28"/>
        </w:rPr>
        <w:t xml:space="preserve"> </w:t>
      </w:r>
    </w:p>
    <w:p w14:paraId="16CA216D" w14:textId="3C1FD8AF"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يمثل نموذج الحلزون الثلاثي</w:t>
      </w:r>
      <w:r w:rsidRPr="0036328F">
        <w:rPr>
          <w:rFonts w:ascii="Simplified Arabic" w:hAnsi="Simplified Arabic" w:cs="Simplified Arabic"/>
          <w:sz w:val="28"/>
          <w:szCs w:val="28"/>
        </w:rPr>
        <w:t xml:space="preserve"> (Triple Helix) </w:t>
      </w:r>
      <w:r w:rsidRPr="0036328F">
        <w:rPr>
          <w:rFonts w:ascii="Simplified Arabic" w:hAnsi="Simplified Arabic" w:cs="Simplified Arabic"/>
          <w:sz w:val="28"/>
          <w:szCs w:val="28"/>
          <w:rtl/>
        </w:rPr>
        <w:t>إطارًا حوكميًا حديثًا يمكن للجامعات العربية أن تتبناه لإحداث تحول هيكلي نحو الاستدامة والابتكار، حيث يقوم على التعاون المتكامل بين ثلاثة أطراف رئيسة: الجامعات بوصفها منتجًا للمعرفة، الصناعة باعتبارها المجال الذي يوظّف هذه المعرفة في إنتاج السلع والخدمات، والحكومة باعتبارها الضامن للتشريعات والسياسات والبيئة الممكنة. هذا التداخل المؤسسي لا يقتصر على تنسيق الأدوار، بل يؤدي إلى نشوء هياكل جديدة مثل مكاتب نقل التكنولوجيا، حاضنات الأعمال، ومراكز الابتكار، بما يعزز من قدرة الجامعات على دعم الاقتصاد المعرفي والتحول إلى جامعات ابتكارية قادرة على المنافسة الدولية</w:t>
      </w:r>
      <w:r w:rsidRPr="0036328F">
        <w:rPr>
          <w:rFonts w:ascii="Simplified Arabic" w:hAnsi="Simplified Arabic" w:cs="Simplified Arabic"/>
          <w:sz w:val="28"/>
          <w:szCs w:val="28"/>
        </w:rPr>
        <w:t xml:space="preserve"> (</w:t>
      </w:r>
      <w:proofErr w:type="spellStart"/>
      <w:r w:rsidRPr="0036328F">
        <w:rPr>
          <w:rFonts w:ascii="Simplified Arabic" w:hAnsi="Simplified Arabic" w:cs="Simplified Arabic"/>
          <w:sz w:val="28"/>
          <w:szCs w:val="28"/>
        </w:rPr>
        <w:t>Etzkowitz</w:t>
      </w:r>
      <w:proofErr w:type="spellEnd"/>
      <w:r w:rsidRPr="0036328F">
        <w:rPr>
          <w:rFonts w:ascii="Simplified Arabic" w:hAnsi="Simplified Arabic" w:cs="Simplified Arabic"/>
          <w:sz w:val="28"/>
          <w:szCs w:val="28"/>
        </w:rPr>
        <w:t xml:space="preserve"> &amp; </w:t>
      </w:r>
      <w:proofErr w:type="spellStart"/>
      <w:r w:rsidRPr="0036328F">
        <w:rPr>
          <w:rFonts w:ascii="Simplified Arabic" w:hAnsi="Simplified Arabic" w:cs="Simplified Arabic"/>
          <w:sz w:val="28"/>
          <w:szCs w:val="28"/>
        </w:rPr>
        <w:t>Leydesdorff</w:t>
      </w:r>
      <w:proofErr w:type="spellEnd"/>
      <w:r w:rsidRPr="0036328F">
        <w:rPr>
          <w:rFonts w:ascii="Simplified Arabic" w:hAnsi="Simplified Arabic" w:cs="Simplified Arabic"/>
          <w:sz w:val="28"/>
          <w:szCs w:val="28"/>
        </w:rPr>
        <w:t>, 2000)</w:t>
      </w:r>
      <w:r w:rsidR="00976037" w:rsidRPr="0036328F">
        <w:rPr>
          <w:rFonts w:ascii="Simplified Arabic" w:hAnsi="Simplified Arabic" w:cs="Simplified Arabic" w:hint="cs"/>
          <w:sz w:val="28"/>
          <w:szCs w:val="28"/>
          <w:rtl/>
        </w:rPr>
        <w:t>.</w:t>
      </w:r>
    </w:p>
    <w:p w14:paraId="2479949B" w14:textId="77777777" w:rsidR="00976037"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 xml:space="preserve">وفي ضوء هذه الرؤية، تسعى الجامعات العربية إلى تبني هذا النموذج كآلية لتعزيز الحوكمة المستدامة، من خلال دمج فلسفة الابتكار في منظومتها الأكاديمية والإدارية، وتطوير بنيتها المؤسسية بما يواكب أفضل الممارسات العالمية، وذلك بهدف الارتقاء بدورها التنموي والبحثي وريادة الأعمال على المستويين المحلي والدولي (جاد، 2023). </w:t>
      </w:r>
    </w:p>
    <w:p w14:paraId="6371210C" w14:textId="2CC88A97" w:rsidR="009D18DD" w:rsidRPr="0036328F" w:rsidRDefault="009D18DD" w:rsidP="00976037">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lastRenderedPageBreak/>
        <w:t>كما يبرز الاتجاه نحو إعادة هيكلة أدوار الجامعات ضمن منظومة الابتكار الوطني عبر تعزيز التعاون مع القطاعين الصناعي والحكومي، وتبني استراتيجيات تدعم الاقتصاد المبني على المعرفة، وهو ما يرسخ مكانة الجامعة كمحرك رئيسي للتنمية المستدامة والتحول المؤسسي (سعيد، 2020</w:t>
      </w:r>
      <w:r w:rsidR="00260878" w:rsidRPr="0036328F">
        <w:rPr>
          <w:rFonts w:ascii="Simplified Arabic" w:hAnsi="Simplified Arabic" w:cs="Simplified Arabic" w:hint="cs"/>
          <w:sz w:val="28"/>
          <w:szCs w:val="28"/>
          <w:rtl/>
        </w:rPr>
        <w:t>).</w:t>
      </w:r>
    </w:p>
    <w:p w14:paraId="232A77E3" w14:textId="77777777" w:rsidR="00260878" w:rsidRPr="0036328F" w:rsidRDefault="009D18DD" w:rsidP="00260878">
      <w:pPr>
        <w:bidi/>
        <w:spacing w:line="360" w:lineRule="auto"/>
        <w:ind w:left="0" w:firstLine="0"/>
        <w:rPr>
          <w:rFonts w:ascii="Simplified Arabic" w:hAnsi="Simplified Arabic" w:cs="Simplified Arabic"/>
          <w:sz w:val="28"/>
          <w:szCs w:val="28"/>
        </w:rPr>
      </w:pPr>
      <w:r w:rsidRPr="0036328F">
        <w:rPr>
          <w:rFonts w:ascii="Simplified Arabic" w:hAnsi="Simplified Arabic" w:cs="Simplified Arabic"/>
          <w:b/>
          <w:bCs/>
          <w:sz w:val="28"/>
          <w:szCs w:val="28"/>
          <w:rtl/>
        </w:rPr>
        <w:t>تجارب الجامعات</w:t>
      </w:r>
      <w:r w:rsidR="008A204E" w:rsidRPr="0036328F">
        <w:rPr>
          <w:rFonts w:ascii="Simplified Arabic" w:hAnsi="Simplified Arabic" w:cs="Simplified Arabic" w:hint="cs"/>
          <w:b/>
          <w:bCs/>
          <w:sz w:val="28"/>
          <w:szCs w:val="28"/>
          <w:rtl/>
        </w:rPr>
        <w:t xml:space="preserve"> في تطبيق </w:t>
      </w:r>
      <w:r w:rsidR="008A204E" w:rsidRPr="0036328F">
        <w:rPr>
          <w:rFonts w:ascii="Simplified Arabic" w:hAnsi="Simplified Arabic" w:cs="Simplified Arabic"/>
          <w:b/>
          <w:bCs/>
          <w:sz w:val="28"/>
          <w:szCs w:val="28"/>
          <w:rtl/>
        </w:rPr>
        <w:t>نموذج الحلزون الثلاثي</w:t>
      </w:r>
      <w:r w:rsidR="008A204E" w:rsidRPr="0036328F">
        <w:rPr>
          <w:rFonts w:ascii="Simplified Arabic" w:hAnsi="Simplified Arabic" w:cs="Simplified Arabic"/>
          <w:b/>
          <w:bCs/>
          <w:sz w:val="28"/>
          <w:szCs w:val="28"/>
        </w:rPr>
        <w:t xml:space="preserve"> (Triple Helix)</w:t>
      </w:r>
      <w:r w:rsidR="008A204E" w:rsidRPr="0036328F">
        <w:rPr>
          <w:rFonts w:ascii="Simplified Arabic" w:hAnsi="Simplified Arabic" w:cs="Simplified Arabic"/>
          <w:sz w:val="28"/>
          <w:szCs w:val="28"/>
        </w:rPr>
        <w:t xml:space="preserve"> </w:t>
      </w:r>
    </w:p>
    <w:p w14:paraId="5540416E" w14:textId="177F3B5A" w:rsidR="009D18D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Pr>
        <w:t>   </w:t>
      </w:r>
      <w:r w:rsidRPr="0036328F">
        <w:rPr>
          <w:rFonts w:ascii="Simplified Arabic" w:hAnsi="Simplified Arabic" w:cs="Simplified Arabic"/>
          <w:sz w:val="28"/>
          <w:szCs w:val="28"/>
          <w:rtl/>
        </w:rPr>
        <w:t>تُعد تجربة كوريا الجنوبية مثالًا بارزًا على فعالية هذا النموذج، حيث أظهرت تحليلات شبكات التعاون التكنولوجي بين الجامعات والصناعة والحكومة أن المركزية لم تعد حكرًا على العاصمة سيؤول، بل برزت أقاليم أخرى مثل غيونغي ودايجون كمحركات إقليمية جديدة للابتكار. هذا التحول يعكس ديناميكية التفاعل الثلاثي، لكنه يكشف أيضًا عن تحديات مرتبطة بضعف الروابط بين مراكز البحث الرئيسة والأطراف الطرفية، ما يثير مخاوف من تركّز غير عادل في الموارد والمعرفة. لذلك، أوصت التجربة الكورية بضرورة تعزيز التعلم التفاعلي بين المركز والأطراف، وبين مختلف الفاعلين في منظومة الجامعة–الصناعة–الحكومة، من أجل خلق بيئة ابتكارية ديناميكية تعزز نظام الابتكار الوطني</w:t>
      </w:r>
      <w:r w:rsidRPr="0036328F">
        <w:rPr>
          <w:rFonts w:ascii="Simplified Arabic" w:hAnsi="Simplified Arabic" w:cs="Simplified Arabic"/>
          <w:sz w:val="28"/>
          <w:szCs w:val="28"/>
        </w:rPr>
        <w:t xml:space="preserve"> (Yoon &amp; Park, 2017</w:t>
      </w:r>
      <w:r w:rsidR="00976037" w:rsidRPr="0036328F">
        <w:rPr>
          <w:rFonts w:ascii="Simplified Arabic" w:hAnsi="Simplified Arabic" w:cs="Simplified Arabic"/>
          <w:sz w:val="28"/>
          <w:szCs w:val="28"/>
        </w:rPr>
        <w:t>)</w:t>
      </w:r>
      <w:r w:rsidR="00976037" w:rsidRPr="0036328F">
        <w:rPr>
          <w:rFonts w:ascii="Simplified Arabic" w:hAnsi="Simplified Arabic" w:cs="Simplified Arabic" w:hint="cs"/>
          <w:sz w:val="28"/>
          <w:szCs w:val="28"/>
          <w:rtl/>
        </w:rPr>
        <w:t>.</w:t>
      </w:r>
    </w:p>
    <w:p w14:paraId="480E4A50" w14:textId="4D619B18" w:rsidR="00DA7B3D" w:rsidRPr="0036328F" w:rsidRDefault="009D18DD" w:rsidP="00976037">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تواجه الجامعات العربية تحديات كبيرة في دمج الاستدامة ضمن حوكمتها، مما يحد من قدرتها على المنافسة</w:t>
      </w:r>
      <w:r w:rsidR="00260878" w:rsidRPr="0036328F">
        <w:rPr>
          <w:rFonts w:ascii="Simplified Arabic" w:hAnsi="Simplified Arabic" w:cs="Simplified Arabic" w:hint="cs"/>
          <w:sz w:val="28"/>
          <w:szCs w:val="28"/>
          <w:rtl/>
        </w:rPr>
        <w:t xml:space="preserve"> </w:t>
      </w:r>
      <w:r w:rsidRPr="0036328F">
        <w:rPr>
          <w:rFonts w:ascii="Simplified Arabic" w:hAnsi="Simplified Arabic" w:cs="Simplified Arabic"/>
          <w:sz w:val="28"/>
          <w:szCs w:val="28"/>
          <w:rtl/>
        </w:rPr>
        <w:t>عالميًا والمساهمة الفعالة في التنمية المستدامة. إن اعتماد نموذج حوكمة شامل يدمج الاستدامة في التعليم والبحث وخدمة المجتمع يشكل خطوة استراتيجية نحو الريادة الأكاديمية.</w:t>
      </w:r>
    </w:p>
    <w:p w14:paraId="54F73531" w14:textId="77777777" w:rsidR="00976037" w:rsidRPr="0036328F" w:rsidRDefault="00976037" w:rsidP="00976037">
      <w:pPr>
        <w:bidi/>
        <w:spacing w:line="360" w:lineRule="auto"/>
        <w:ind w:left="0" w:firstLine="284"/>
        <w:rPr>
          <w:rFonts w:ascii="Simplified Arabic" w:hAnsi="Simplified Arabic" w:cs="Simplified Arabic"/>
          <w:sz w:val="28"/>
          <w:szCs w:val="28"/>
          <w:rtl/>
        </w:rPr>
      </w:pPr>
    </w:p>
    <w:p w14:paraId="312C9EEA" w14:textId="77777777" w:rsidR="009D18DD" w:rsidRPr="0036328F" w:rsidRDefault="009D18DD" w:rsidP="00DA7B3D">
      <w:pPr>
        <w:bidi/>
        <w:spacing w:line="360" w:lineRule="auto"/>
        <w:rPr>
          <w:rFonts w:ascii="Simplified Arabic" w:hAnsi="Simplified Arabic" w:cs="Simplified Arabic"/>
          <w:b/>
          <w:bCs/>
          <w:color w:val="000000" w:themeColor="text1"/>
          <w:sz w:val="28"/>
          <w:szCs w:val="28"/>
        </w:rPr>
      </w:pPr>
      <w:r w:rsidRPr="0036328F">
        <w:rPr>
          <w:rFonts w:ascii="Simplified Arabic" w:hAnsi="Simplified Arabic" w:cs="Simplified Arabic"/>
          <w:b/>
          <w:bCs/>
          <w:color w:val="000000" w:themeColor="text1"/>
          <w:sz w:val="28"/>
          <w:szCs w:val="28"/>
          <w:rtl/>
        </w:rPr>
        <w:t>الخاتمة والتوصيات</w:t>
      </w:r>
    </w:p>
    <w:p w14:paraId="17D947B5" w14:textId="77777777" w:rsidR="009D18DD" w:rsidRPr="0036328F" w:rsidRDefault="009D18DD" w:rsidP="00DA7B3D">
      <w:pPr>
        <w:bidi/>
        <w:spacing w:line="360" w:lineRule="auto"/>
        <w:rPr>
          <w:rFonts w:ascii="Simplified Arabic" w:hAnsi="Simplified Arabic" w:cs="Simplified Arabic"/>
          <w:b/>
          <w:bCs/>
          <w:color w:val="000000" w:themeColor="text1"/>
          <w:sz w:val="28"/>
          <w:szCs w:val="28"/>
        </w:rPr>
      </w:pPr>
      <w:r w:rsidRPr="0036328F">
        <w:rPr>
          <w:rFonts w:ascii="Simplified Arabic" w:hAnsi="Simplified Arabic" w:cs="Simplified Arabic"/>
          <w:b/>
          <w:bCs/>
          <w:color w:val="000000" w:themeColor="text1"/>
          <w:sz w:val="28"/>
          <w:szCs w:val="28"/>
          <w:rtl/>
        </w:rPr>
        <w:t>الخاتمة</w:t>
      </w:r>
    </w:p>
    <w:p w14:paraId="6985B8EF" w14:textId="3F68BE75" w:rsidR="0080707E" w:rsidRPr="0036328F" w:rsidRDefault="0080707E" w:rsidP="0036328F">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 xml:space="preserve">تكشف هذه الورقة أن الجامعات العربية ما تزال في بدايات مسارها نحو دمج الاستدامة في أنظمتها الحوكمية، مقارنة بما حققته الجامعات العالمية من تقدم ملموس في هذا المجال، إذ يتضح أن الإشكالية الرئيسة تكمن في </w:t>
      </w:r>
      <w:r w:rsidRPr="0036328F">
        <w:rPr>
          <w:rFonts w:ascii="Simplified Arabic" w:hAnsi="Simplified Arabic" w:cs="Simplified Arabic"/>
          <w:sz w:val="28"/>
          <w:szCs w:val="28"/>
          <w:rtl/>
        </w:rPr>
        <w:lastRenderedPageBreak/>
        <w:t>غياب الرؤية الاستراتيجية الشاملة وضعف الربط بين السياسات التعليمية والبحثية ومؤشرات التنمية المستدامة، الأمر الذي جعل الاستدامة تُمارس في كثير من الحالات على شكل مبادرات جزئية أو قصيرة المدى، بينما أبرزت التجارب العالمية أن الاستدامة ليست خيارًا ثانويًا، بل عنصر جوهري في بناء هوية الجامعات ومقياس رئيسي لفعاليتها وقدرتها على التأثير في بيئتها المحلية والدولية</w:t>
      </w:r>
      <w:r w:rsidRPr="0036328F">
        <w:rPr>
          <w:rFonts w:ascii="Simplified Arabic" w:hAnsi="Simplified Arabic" w:cs="Simplified Arabic"/>
          <w:sz w:val="28"/>
          <w:szCs w:val="28"/>
        </w:rPr>
        <w:t>.</w:t>
      </w:r>
    </w:p>
    <w:p w14:paraId="29E4116C" w14:textId="77777777" w:rsidR="0080707E" w:rsidRPr="0036328F" w:rsidRDefault="0080707E" w:rsidP="0036328F">
      <w:pPr>
        <w:bidi/>
        <w:spacing w:line="360" w:lineRule="auto"/>
        <w:ind w:left="0" w:firstLine="284"/>
        <w:rPr>
          <w:rFonts w:ascii="Simplified Arabic" w:hAnsi="Simplified Arabic" w:cs="Simplified Arabic"/>
          <w:sz w:val="28"/>
          <w:szCs w:val="28"/>
          <w:rtl/>
        </w:rPr>
      </w:pPr>
      <w:r w:rsidRPr="0036328F">
        <w:rPr>
          <w:rFonts w:ascii="Simplified Arabic" w:hAnsi="Simplified Arabic" w:cs="Simplified Arabic"/>
          <w:sz w:val="28"/>
          <w:szCs w:val="28"/>
          <w:rtl/>
        </w:rPr>
        <w:t>ومن خلال تحليل النماذج العالمية، يتضح أن النجاح في هذا المجال لا يتحقق إلا عبر تبني نهج شامل تتداخل فيه الأبعاد المؤسسية مع الآليات العملية، ويستند إلى الابتكار والتحول الرقمي، ويتكامل مع شبكة واسعة من الشراكات وفق نموذج الحلزون الثلاثي، مما يعني أن الجامعات العربية لا يمكنها الاعتماد على مبادرات معزولة أو إصلاحات جزئية، بل تحتاج إلى التزام مؤسسي طويل الأمد يجعل من الاستدامة جزءًا أصيلًا من بنيتها وهويتها ورسالتها</w:t>
      </w:r>
      <w:r w:rsidRPr="0036328F">
        <w:rPr>
          <w:rFonts w:ascii="Simplified Arabic" w:hAnsi="Simplified Arabic" w:cs="Simplified Arabic"/>
          <w:sz w:val="28"/>
          <w:szCs w:val="28"/>
        </w:rPr>
        <w:t>.</w:t>
      </w:r>
    </w:p>
    <w:p w14:paraId="1063FFBE" w14:textId="40236B9C" w:rsidR="0080707E" w:rsidRPr="0036328F" w:rsidRDefault="0080707E" w:rsidP="0036328F">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وفي ضوء ذلك، قدمت هذه الورقة خارطة طريق عملية تمثل المسار الواقعي لتحول الجامعات العربية من موقع الفجوة إلى موقع الريادة في الحوكمة المستدامة، حيث تقوم على أربعة محاور مترابطة تشمل السياسات المؤسسية التي تدمج الاستدامة في الرؤية والرسالة الجامعية وتقر خططًا استراتيجية شاملة مرتبطة بمؤشرات كمية قابلة للقياس، والآليات التنفيذية التي تتمثل في إنشاء وحدات متخصصة بالاستدامة وإدماجها في المناهج الدراسية وإعادة هيكلة الحرم الجامعي ليصبح مختبرًا حيًا للتجريب والابتكار، إضافة إلى أنظمة متابعة وتقييم تضمن الشفافية والمساءلة، ثم محور الابتكار والتحول الرقمي الذي يركز على توظيف الذكاء الاصطناعي والتقنيات الذكية في إدارة الموارد وتوجيه البحث العلمي لخدمة أهداف التنمية المستدامة، وأخيرًا محور الشراكات متعددة الأطراف الذي يعزز التعاون بين الجامعات والحكومات والقطاع الخاص والمجتمع المدني لضمان التمويل والدعم وتوسيع نطاق التأثير</w:t>
      </w:r>
      <w:r w:rsidRPr="0036328F">
        <w:rPr>
          <w:rFonts w:ascii="Simplified Arabic" w:hAnsi="Simplified Arabic" w:cs="Simplified Arabic"/>
          <w:sz w:val="28"/>
          <w:szCs w:val="28"/>
        </w:rPr>
        <w:t>.</w:t>
      </w:r>
    </w:p>
    <w:p w14:paraId="017DC599" w14:textId="1998021B" w:rsidR="009D18DD" w:rsidRPr="0036328F" w:rsidRDefault="0080707E" w:rsidP="0036328F">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lastRenderedPageBreak/>
        <w:t>وبذلك، فإن خارطة الطريق المقترحة لا تقدم مجرد توصيات عامة، بل توفر إطارًا عمليًا متكاملًا يمكن أن تستفيد منه الجامعات العربية في تطوير نماذج حوكمة أكثر مرونة وفاعلية وقدرة على الاستجابة للتحديات، الأمر الذي يجعلها مؤسسات قادرة على إنتاج المعرفة والحلول المستدامة، وعلى تعزيز مكانتها في التصنيفات العالمية، وعلى الاضطلاع بدورها بوصفها محركات رئيسية للتنمية الاقتصادية والاجتماعية والبيئية في الحاضر والمستقبل</w:t>
      </w:r>
      <w:r w:rsidRPr="0036328F">
        <w:rPr>
          <w:rFonts w:ascii="Simplified Arabic" w:hAnsi="Simplified Arabic" w:cs="Simplified Arabic"/>
          <w:sz w:val="28"/>
          <w:szCs w:val="28"/>
        </w:rPr>
        <w:t>.</w:t>
      </w:r>
    </w:p>
    <w:p w14:paraId="51121F1A" w14:textId="77777777" w:rsidR="009D18DD" w:rsidRPr="0036328F" w:rsidRDefault="009D18DD" w:rsidP="00DA7B3D">
      <w:pPr>
        <w:bidi/>
        <w:spacing w:line="360" w:lineRule="auto"/>
        <w:rPr>
          <w:rFonts w:ascii="Simplified Arabic" w:hAnsi="Simplified Arabic" w:cs="Simplified Arabic"/>
          <w:b/>
          <w:bCs/>
          <w:color w:val="000000" w:themeColor="text1"/>
          <w:sz w:val="28"/>
          <w:szCs w:val="28"/>
        </w:rPr>
      </w:pPr>
      <w:r w:rsidRPr="0036328F">
        <w:rPr>
          <w:rFonts w:ascii="Simplified Arabic" w:hAnsi="Simplified Arabic" w:cs="Simplified Arabic"/>
          <w:b/>
          <w:bCs/>
          <w:color w:val="000000" w:themeColor="text1"/>
          <w:sz w:val="28"/>
          <w:szCs w:val="28"/>
          <w:rtl/>
        </w:rPr>
        <w:t>التوصيات</w:t>
      </w:r>
    </w:p>
    <w:p w14:paraId="3F3FFBD8" w14:textId="63535004" w:rsidR="009D18DD" w:rsidRPr="0036328F" w:rsidRDefault="009D18DD" w:rsidP="0036328F">
      <w:pPr>
        <w:bidi/>
        <w:spacing w:line="360" w:lineRule="auto"/>
        <w:ind w:left="0" w:firstLine="284"/>
        <w:rPr>
          <w:rFonts w:ascii="Simplified Arabic" w:hAnsi="Simplified Arabic" w:cs="Simplified Arabic"/>
          <w:sz w:val="28"/>
          <w:szCs w:val="28"/>
        </w:rPr>
      </w:pPr>
      <w:r w:rsidRPr="0036328F">
        <w:rPr>
          <w:rFonts w:ascii="Simplified Arabic" w:hAnsi="Simplified Arabic" w:cs="Simplified Arabic"/>
          <w:sz w:val="28"/>
          <w:szCs w:val="28"/>
          <w:rtl/>
        </w:rPr>
        <w:t>استنادًا إلى ما سبق، يمكن تقديم التوصيات الآتية</w:t>
      </w:r>
      <w:r w:rsidRPr="0036328F">
        <w:rPr>
          <w:rFonts w:ascii="Simplified Arabic" w:hAnsi="Simplified Arabic" w:cs="Simplified Arabic"/>
          <w:sz w:val="28"/>
          <w:szCs w:val="28"/>
        </w:rPr>
        <w:t>:</w:t>
      </w:r>
    </w:p>
    <w:p w14:paraId="33719CE3" w14:textId="0F9B751A"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t>صياغة أطر استراتيجية وطنية تُلزم الجامعات بدمج الاستدامة في رسائلها وأهدافها، مع اعتماد معايير وطنية لقياس الأداء تستند إلى مؤشرات كمية ونوعية</w:t>
      </w:r>
      <w:r w:rsidRPr="0036328F">
        <w:rPr>
          <w:rFonts w:ascii="Simplified Arabic" w:hAnsi="Simplified Arabic" w:cs="Simplified Arabic"/>
          <w:color w:val="000000" w:themeColor="text1"/>
          <w:sz w:val="28"/>
          <w:szCs w:val="28"/>
        </w:rPr>
        <w:t>.</w:t>
      </w:r>
    </w:p>
    <w:p w14:paraId="289C8CA1" w14:textId="59E8126D"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t>إنشاء وحدات متخصصة بالاستدامة داخل الجامعات ترتبط مباشرة برئاسة الجامعة أو مجالس الأمناء لضمان استقلالية القرار وفاعلية التنفيذ، وتكون مسؤولة عن التنسيق وقياس الأداء</w:t>
      </w:r>
      <w:r w:rsidRPr="0036328F">
        <w:rPr>
          <w:rFonts w:ascii="Simplified Arabic" w:hAnsi="Simplified Arabic" w:cs="Simplified Arabic"/>
          <w:color w:val="000000" w:themeColor="text1"/>
          <w:sz w:val="28"/>
          <w:szCs w:val="28"/>
        </w:rPr>
        <w:t>.</w:t>
      </w:r>
    </w:p>
    <w:p w14:paraId="18CBC000" w14:textId="3717D157"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t>تطوير المناهج والبرامج الأكاديمية عبر إدخال مساقات إلزامية في قضايا الاستدامة لجميع التخصصات، وتشجيع المشاريع البحثية والطلابية التطبيقية التي تعالج مشكلات بيئية واقتصادية واجتماعية</w:t>
      </w:r>
      <w:r w:rsidRPr="0036328F">
        <w:rPr>
          <w:rFonts w:ascii="Simplified Arabic" w:hAnsi="Simplified Arabic" w:cs="Simplified Arabic"/>
          <w:color w:val="000000" w:themeColor="text1"/>
          <w:sz w:val="28"/>
          <w:szCs w:val="28"/>
        </w:rPr>
        <w:t>.</w:t>
      </w:r>
    </w:p>
    <w:p w14:paraId="5B918CBA" w14:textId="27C6C61B"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t>اعتماد الحرم الجامعي كمختبر حي</w:t>
      </w:r>
      <w:r w:rsidRPr="0036328F">
        <w:rPr>
          <w:rFonts w:ascii="Simplified Arabic" w:hAnsi="Simplified Arabic" w:cs="Simplified Arabic"/>
          <w:color w:val="000000" w:themeColor="text1"/>
          <w:sz w:val="28"/>
          <w:szCs w:val="28"/>
        </w:rPr>
        <w:t xml:space="preserve"> (Living Lab) </w:t>
      </w:r>
      <w:r w:rsidRPr="0036328F">
        <w:rPr>
          <w:rFonts w:ascii="Simplified Arabic" w:hAnsi="Simplified Arabic" w:cs="Simplified Arabic"/>
          <w:color w:val="000000" w:themeColor="text1"/>
          <w:sz w:val="28"/>
          <w:szCs w:val="28"/>
          <w:rtl/>
          <w:lang w:bidi="ar-SA"/>
        </w:rPr>
        <w:t>لتجريب الحلول المستدامة مثل المباني الخضراء، الطاقة المتجددة، إدارة المياه والنقل الذكي، وربط هذه الممارسات بالعملية التعليمية</w:t>
      </w:r>
      <w:r w:rsidRPr="0036328F">
        <w:rPr>
          <w:rFonts w:ascii="Simplified Arabic" w:hAnsi="Simplified Arabic" w:cs="Simplified Arabic"/>
          <w:color w:val="000000" w:themeColor="text1"/>
          <w:sz w:val="28"/>
          <w:szCs w:val="28"/>
        </w:rPr>
        <w:t>.</w:t>
      </w:r>
    </w:p>
    <w:p w14:paraId="79D09568" w14:textId="0A2F06F8"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t>توظيف الذكاء الاصطناعي والتحول الرقمي في الحوكمة الجامعية من خلال تحليل البيانات وتوجيه الموارد وتخصيص التعلم، بما يعزز الكفاءة والشفافية ويربط التعليم بالابتكار والتنمية المستدامة</w:t>
      </w:r>
      <w:r w:rsidRPr="0036328F">
        <w:rPr>
          <w:rFonts w:ascii="Simplified Arabic" w:hAnsi="Simplified Arabic" w:cs="Simplified Arabic"/>
          <w:color w:val="000000" w:themeColor="text1"/>
          <w:sz w:val="28"/>
          <w:szCs w:val="28"/>
        </w:rPr>
        <w:t>.</w:t>
      </w:r>
    </w:p>
    <w:p w14:paraId="5200AED1" w14:textId="492B1011"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t>تعزيز الشراكات وفق نموذج</w:t>
      </w:r>
      <w:r w:rsidRPr="0036328F">
        <w:rPr>
          <w:rFonts w:ascii="Simplified Arabic" w:hAnsi="Simplified Arabic" w:cs="Simplified Arabic"/>
          <w:color w:val="000000" w:themeColor="text1"/>
          <w:sz w:val="28"/>
          <w:szCs w:val="28"/>
        </w:rPr>
        <w:t xml:space="preserve"> Triple Helix </w:t>
      </w:r>
      <w:r w:rsidRPr="0036328F">
        <w:rPr>
          <w:rFonts w:ascii="Simplified Arabic" w:hAnsi="Simplified Arabic" w:cs="Simplified Arabic"/>
          <w:color w:val="000000" w:themeColor="text1"/>
          <w:sz w:val="28"/>
          <w:szCs w:val="28"/>
          <w:rtl/>
          <w:lang w:bidi="ar-SA"/>
        </w:rPr>
        <w:t>عبر إشراك الحكومة والقطاع الخاص والمجتمع المدني في تمويل الابتكار وتطبيق الأبحاث الجامعية، بما يحوّل المعرفة إلى حلول عملية تخدم التنمية الوطنية</w:t>
      </w:r>
      <w:r w:rsidRPr="0036328F">
        <w:rPr>
          <w:rFonts w:ascii="Simplified Arabic" w:hAnsi="Simplified Arabic" w:cs="Simplified Arabic"/>
          <w:color w:val="000000" w:themeColor="text1"/>
          <w:sz w:val="28"/>
          <w:szCs w:val="28"/>
        </w:rPr>
        <w:t>.</w:t>
      </w:r>
    </w:p>
    <w:p w14:paraId="7F3F6176" w14:textId="141429F4"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lastRenderedPageBreak/>
        <w:t>إصدار تقارير دورية شفافة عن إنجازات الجامعات في الاستدامة والحوكمة، بما يعزز المساءلة المجتمعية ويقوي ثقة المجتمع والطلبة وأصحاب المصلحة في الجامعة</w:t>
      </w:r>
      <w:r w:rsidRPr="0036328F">
        <w:rPr>
          <w:rFonts w:ascii="Simplified Arabic" w:hAnsi="Simplified Arabic" w:cs="Simplified Arabic"/>
          <w:color w:val="000000" w:themeColor="text1"/>
          <w:sz w:val="28"/>
          <w:szCs w:val="28"/>
        </w:rPr>
        <w:t>.</w:t>
      </w:r>
    </w:p>
    <w:p w14:paraId="3D8AEE65" w14:textId="649A3DF2" w:rsidR="00DF0351" w:rsidRPr="0036328F" w:rsidRDefault="00DF0351" w:rsidP="00DA7B3D">
      <w:pPr>
        <w:numPr>
          <w:ilvl w:val="0"/>
          <w:numId w:val="34"/>
        </w:numPr>
        <w:bidi/>
        <w:spacing w:after="160" w:line="360" w:lineRule="auto"/>
        <w:rPr>
          <w:rFonts w:ascii="Simplified Arabic" w:hAnsi="Simplified Arabic" w:cs="Simplified Arabic"/>
          <w:color w:val="000000" w:themeColor="text1"/>
          <w:sz w:val="28"/>
          <w:szCs w:val="28"/>
        </w:rPr>
      </w:pPr>
      <w:r w:rsidRPr="0036328F">
        <w:rPr>
          <w:rFonts w:ascii="Simplified Arabic" w:hAnsi="Simplified Arabic" w:cs="Simplified Arabic"/>
          <w:color w:val="000000" w:themeColor="text1"/>
          <w:sz w:val="28"/>
          <w:szCs w:val="28"/>
          <w:rtl/>
          <w:lang w:bidi="ar-SA"/>
        </w:rPr>
        <w:t>ترسيخ ثقافة الابتكار وريادة الأعمال داخل الجامعات من خلال دعم المبادرات الطلابية والبحثية المرتبطة بالابتكار الأخضر والرقمي، وتحويل نتائج البحوث إلى مشروعات ذات أثر اقتصادي واجتماعي ملموس</w:t>
      </w:r>
      <w:r w:rsidRPr="0036328F">
        <w:rPr>
          <w:rFonts w:ascii="Simplified Arabic" w:hAnsi="Simplified Arabic" w:cs="Simplified Arabic"/>
          <w:color w:val="000000" w:themeColor="text1"/>
          <w:sz w:val="28"/>
          <w:szCs w:val="28"/>
        </w:rPr>
        <w:t>.</w:t>
      </w:r>
    </w:p>
    <w:p w14:paraId="264C70A8" w14:textId="15E85C5B" w:rsidR="009D18DD" w:rsidRPr="0036328F" w:rsidRDefault="009D18DD" w:rsidP="00CD794E">
      <w:pPr>
        <w:bidi/>
        <w:spacing w:after="160" w:line="360" w:lineRule="auto"/>
        <w:rPr>
          <w:rFonts w:ascii="Simplified Arabic" w:hAnsi="Simplified Arabic" w:cs="Simplified Arabic"/>
          <w:sz w:val="28"/>
          <w:szCs w:val="28"/>
          <w:rtl/>
        </w:rPr>
      </w:pPr>
    </w:p>
    <w:p w14:paraId="5D8A93BA" w14:textId="77777777" w:rsidR="009D18DD" w:rsidRPr="0036328F" w:rsidRDefault="009D18DD" w:rsidP="004D41B9">
      <w:pPr>
        <w:bidi/>
        <w:spacing w:line="312" w:lineRule="auto"/>
        <w:rPr>
          <w:rFonts w:ascii="Simplified Arabic" w:hAnsi="Simplified Arabic" w:cs="Simplified Arabic"/>
          <w:sz w:val="28"/>
          <w:szCs w:val="28"/>
          <w:rtl/>
        </w:rPr>
      </w:pPr>
    </w:p>
    <w:p w14:paraId="1F77C409" w14:textId="77777777" w:rsidR="00260878" w:rsidRPr="0036328F" w:rsidRDefault="00260878" w:rsidP="00260878">
      <w:pPr>
        <w:bidi/>
        <w:spacing w:line="312" w:lineRule="auto"/>
        <w:rPr>
          <w:rFonts w:ascii="Simplified Arabic" w:hAnsi="Simplified Arabic" w:cs="Simplified Arabic"/>
          <w:sz w:val="28"/>
          <w:szCs w:val="28"/>
          <w:rtl/>
        </w:rPr>
      </w:pPr>
    </w:p>
    <w:p w14:paraId="66A27930" w14:textId="77777777" w:rsidR="00260878" w:rsidRPr="0036328F" w:rsidRDefault="00260878" w:rsidP="00260878">
      <w:pPr>
        <w:bidi/>
        <w:spacing w:line="312" w:lineRule="auto"/>
        <w:rPr>
          <w:rFonts w:ascii="Simplified Arabic" w:hAnsi="Simplified Arabic" w:cs="Simplified Arabic"/>
          <w:sz w:val="28"/>
          <w:szCs w:val="28"/>
          <w:rtl/>
        </w:rPr>
      </w:pPr>
    </w:p>
    <w:p w14:paraId="3E400EED" w14:textId="77777777" w:rsidR="00260878" w:rsidRPr="0036328F" w:rsidRDefault="00260878" w:rsidP="00260878">
      <w:pPr>
        <w:bidi/>
        <w:spacing w:line="312" w:lineRule="auto"/>
        <w:rPr>
          <w:rFonts w:ascii="Simplified Arabic" w:hAnsi="Simplified Arabic" w:cs="Simplified Arabic"/>
          <w:sz w:val="28"/>
          <w:szCs w:val="28"/>
          <w:rtl/>
        </w:rPr>
      </w:pPr>
    </w:p>
    <w:p w14:paraId="460F286A" w14:textId="77777777" w:rsidR="00260878" w:rsidRPr="0036328F" w:rsidRDefault="00260878" w:rsidP="00260878">
      <w:pPr>
        <w:bidi/>
        <w:spacing w:line="312" w:lineRule="auto"/>
        <w:rPr>
          <w:rFonts w:ascii="Simplified Arabic" w:hAnsi="Simplified Arabic" w:cs="Simplified Arabic"/>
          <w:sz w:val="28"/>
          <w:szCs w:val="28"/>
          <w:rtl/>
        </w:rPr>
      </w:pPr>
    </w:p>
    <w:p w14:paraId="431D394A" w14:textId="77777777" w:rsidR="00260878" w:rsidRPr="0036328F" w:rsidRDefault="00260878" w:rsidP="00260878">
      <w:pPr>
        <w:bidi/>
        <w:spacing w:line="312" w:lineRule="auto"/>
        <w:rPr>
          <w:rFonts w:ascii="Simplified Arabic" w:hAnsi="Simplified Arabic" w:cs="Simplified Arabic"/>
          <w:sz w:val="28"/>
          <w:szCs w:val="28"/>
          <w:rtl/>
        </w:rPr>
      </w:pPr>
    </w:p>
    <w:p w14:paraId="4AF7AD99" w14:textId="77777777" w:rsidR="00260878" w:rsidRPr="0036328F" w:rsidRDefault="00260878" w:rsidP="00260878">
      <w:pPr>
        <w:bidi/>
        <w:spacing w:line="312" w:lineRule="auto"/>
        <w:rPr>
          <w:rFonts w:ascii="Simplified Arabic" w:hAnsi="Simplified Arabic" w:cs="Simplified Arabic"/>
          <w:sz w:val="28"/>
          <w:szCs w:val="28"/>
          <w:rtl/>
        </w:rPr>
      </w:pPr>
    </w:p>
    <w:p w14:paraId="0F241470" w14:textId="77777777" w:rsidR="00260878" w:rsidRPr="0036328F" w:rsidRDefault="00260878" w:rsidP="00260878">
      <w:pPr>
        <w:bidi/>
        <w:spacing w:line="312" w:lineRule="auto"/>
        <w:rPr>
          <w:rFonts w:ascii="Simplified Arabic" w:hAnsi="Simplified Arabic" w:cs="Simplified Arabic"/>
          <w:sz w:val="28"/>
          <w:szCs w:val="28"/>
          <w:rtl/>
        </w:rPr>
      </w:pPr>
    </w:p>
    <w:p w14:paraId="487C6F17" w14:textId="77777777" w:rsidR="00260878" w:rsidRPr="0036328F" w:rsidRDefault="00260878" w:rsidP="00260878">
      <w:pPr>
        <w:bidi/>
        <w:spacing w:line="312" w:lineRule="auto"/>
        <w:rPr>
          <w:rFonts w:ascii="Simplified Arabic" w:hAnsi="Simplified Arabic" w:cs="Simplified Arabic"/>
          <w:sz w:val="28"/>
          <w:szCs w:val="28"/>
          <w:rtl/>
        </w:rPr>
      </w:pPr>
    </w:p>
    <w:p w14:paraId="2232FB28" w14:textId="77777777" w:rsidR="00260878" w:rsidRPr="0036328F" w:rsidRDefault="00260878" w:rsidP="00260878">
      <w:pPr>
        <w:bidi/>
        <w:spacing w:line="312" w:lineRule="auto"/>
        <w:rPr>
          <w:rFonts w:ascii="Simplified Arabic" w:hAnsi="Simplified Arabic" w:cs="Simplified Arabic"/>
          <w:sz w:val="28"/>
          <w:szCs w:val="28"/>
          <w:rtl/>
        </w:rPr>
      </w:pPr>
    </w:p>
    <w:p w14:paraId="381D7050" w14:textId="77777777" w:rsidR="0036328F" w:rsidRPr="0036328F" w:rsidRDefault="0036328F" w:rsidP="0036328F">
      <w:pPr>
        <w:bidi/>
        <w:spacing w:line="312" w:lineRule="auto"/>
        <w:rPr>
          <w:rFonts w:ascii="Simplified Arabic" w:hAnsi="Simplified Arabic" w:cs="Simplified Arabic"/>
          <w:sz w:val="28"/>
          <w:szCs w:val="28"/>
          <w:rtl/>
        </w:rPr>
      </w:pPr>
    </w:p>
    <w:p w14:paraId="7AF77DEB" w14:textId="77777777" w:rsidR="0036328F" w:rsidRPr="0036328F" w:rsidRDefault="0036328F" w:rsidP="0036328F">
      <w:pPr>
        <w:bidi/>
        <w:spacing w:line="312" w:lineRule="auto"/>
        <w:rPr>
          <w:rFonts w:ascii="Simplified Arabic" w:hAnsi="Simplified Arabic" w:cs="Simplified Arabic"/>
          <w:sz w:val="28"/>
          <w:szCs w:val="28"/>
          <w:rtl/>
        </w:rPr>
      </w:pPr>
    </w:p>
    <w:p w14:paraId="2985037F" w14:textId="77777777" w:rsidR="0036328F" w:rsidRPr="0036328F" w:rsidRDefault="0036328F" w:rsidP="0036328F">
      <w:pPr>
        <w:bidi/>
        <w:spacing w:line="312" w:lineRule="auto"/>
        <w:rPr>
          <w:rFonts w:ascii="Simplified Arabic" w:hAnsi="Simplified Arabic" w:cs="Simplified Arabic"/>
          <w:sz w:val="28"/>
          <w:szCs w:val="28"/>
          <w:rtl/>
        </w:rPr>
      </w:pPr>
    </w:p>
    <w:p w14:paraId="39779024" w14:textId="77777777" w:rsidR="0036328F" w:rsidRPr="0036328F" w:rsidRDefault="0036328F" w:rsidP="0036328F">
      <w:pPr>
        <w:bidi/>
        <w:spacing w:line="312" w:lineRule="auto"/>
        <w:rPr>
          <w:rFonts w:ascii="Simplified Arabic" w:hAnsi="Simplified Arabic" w:cs="Simplified Arabic"/>
          <w:sz w:val="28"/>
          <w:szCs w:val="28"/>
          <w:rtl/>
        </w:rPr>
      </w:pPr>
    </w:p>
    <w:p w14:paraId="7A235FD1" w14:textId="77777777" w:rsidR="0036328F" w:rsidRPr="0036328F" w:rsidRDefault="0036328F" w:rsidP="0036328F">
      <w:pPr>
        <w:bidi/>
        <w:spacing w:line="312" w:lineRule="auto"/>
        <w:rPr>
          <w:rFonts w:ascii="Simplified Arabic" w:hAnsi="Simplified Arabic" w:cs="Simplified Arabic"/>
          <w:sz w:val="28"/>
          <w:szCs w:val="28"/>
          <w:rtl/>
        </w:rPr>
      </w:pPr>
    </w:p>
    <w:p w14:paraId="7023BD0C" w14:textId="77777777" w:rsidR="0036328F" w:rsidRPr="0036328F" w:rsidRDefault="0036328F" w:rsidP="0036328F">
      <w:pPr>
        <w:bidi/>
        <w:spacing w:line="312" w:lineRule="auto"/>
        <w:rPr>
          <w:rFonts w:ascii="Simplified Arabic" w:hAnsi="Simplified Arabic" w:cs="Simplified Arabic"/>
          <w:sz w:val="28"/>
          <w:szCs w:val="28"/>
          <w:rtl/>
        </w:rPr>
      </w:pPr>
    </w:p>
    <w:p w14:paraId="28523757" w14:textId="77777777" w:rsidR="009D18DD" w:rsidRPr="0036328F" w:rsidRDefault="009D18DD" w:rsidP="004D41B9">
      <w:pPr>
        <w:bidi/>
        <w:spacing w:line="312" w:lineRule="auto"/>
        <w:rPr>
          <w:rFonts w:ascii="Simplified Arabic" w:hAnsi="Simplified Arabic" w:cs="Simplified Arabic"/>
          <w:b/>
          <w:bCs/>
          <w:sz w:val="28"/>
          <w:szCs w:val="28"/>
          <w:rtl/>
        </w:rPr>
      </w:pPr>
      <w:r w:rsidRPr="0036328F">
        <w:rPr>
          <w:rFonts w:ascii="Simplified Arabic" w:hAnsi="Simplified Arabic" w:cs="Simplified Arabic"/>
          <w:b/>
          <w:bCs/>
          <w:sz w:val="28"/>
          <w:szCs w:val="28"/>
          <w:rtl/>
        </w:rPr>
        <w:lastRenderedPageBreak/>
        <w:t>المراجع</w:t>
      </w:r>
    </w:p>
    <w:p w14:paraId="7521C63D" w14:textId="54E57C36" w:rsidR="009D18DD" w:rsidRPr="00337134" w:rsidRDefault="009D18DD" w:rsidP="004D41B9">
      <w:pPr>
        <w:bidi/>
        <w:spacing w:line="312" w:lineRule="auto"/>
        <w:rPr>
          <w:rFonts w:ascii="Simplified Arabic" w:hAnsi="Simplified Arabic" w:cs="Simplified Arabic"/>
          <w:rtl/>
        </w:rPr>
      </w:pPr>
      <w:r w:rsidRPr="00337134">
        <w:rPr>
          <w:rFonts w:ascii="Simplified Arabic" w:hAnsi="Simplified Arabic" w:cs="Simplified Arabic"/>
          <w:rtl/>
        </w:rPr>
        <w:t>مجاهِد، ع. (2020). استدامة الجامعات العربية وتحقيق التنمية المستدامة: تجارب الدول (جامعتي نيوكاسل – ماريبور</w:t>
      </w:r>
      <w:r w:rsidR="0036328F" w:rsidRPr="00337134">
        <w:rPr>
          <w:rFonts w:ascii="Simplified Arabic" w:hAnsi="Simplified Arabic" w:cs="Simplified Arabic"/>
          <w:rtl/>
        </w:rPr>
        <w:t>).</w:t>
      </w:r>
      <w:r w:rsidRPr="00337134">
        <w:rPr>
          <w:rFonts w:ascii="Simplified Arabic" w:hAnsi="Simplified Arabic" w:cs="Simplified Arabic"/>
          <w:b/>
          <w:bCs/>
        </w:rPr>
        <w:t xml:space="preserve"> </w:t>
      </w:r>
      <w:r w:rsidRPr="00337134">
        <w:rPr>
          <w:rFonts w:ascii="Simplified Arabic" w:hAnsi="Simplified Arabic" w:cs="Simplified Arabic"/>
          <w:b/>
          <w:bCs/>
          <w:rtl/>
        </w:rPr>
        <w:t xml:space="preserve">المجلة المصرية للتنمية والتخطيط، </w:t>
      </w:r>
      <w:r w:rsidRPr="00337134">
        <w:rPr>
          <w:rFonts w:ascii="Simplified Arabic" w:hAnsi="Simplified Arabic" w:cs="Simplified Arabic"/>
          <w:rtl/>
        </w:rPr>
        <w:t>28</w:t>
      </w:r>
      <w:r w:rsidRPr="00337134">
        <w:rPr>
          <w:rFonts w:ascii="Simplified Arabic" w:hAnsi="Simplified Arabic" w:cs="Simplified Arabic"/>
        </w:rPr>
        <w:t>(2)</w:t>
      </w:r>
      <w:r w:rsidRPr="00337134">
        <w:rPr>
          <w:rFonts w:ascii="Simplified Arabic" w:hAnsi="Simplified Arabic" w:cs="Simplified Arabic"/>
          <w:rtl/>
        </w:rPr>
        <w:t>، 51-71</w:t>
      </w:r>
      <w:r w:rsidRPr="00337134">
        <w:rPr>
          <w:rFonts w:ascii="Simplified Arabic" w:hAnsi="Simplified Arabic" w:cs="Simplified Arabic"/>
        </w:rPr>
        <w:t>.</w:t>
      </w:r>
    </w:p>
    <w:p w14:paraId="2BBF16DC" w14:textId="77777777" w:rsidR="009D18DD" w:rsidRPr="00337134" w:rsidRDefault="009D18DD" w:rsidP="004D41B9">
      <w:pPr>
        <w:bidi/>
        <w:spacing w:line="312" w:lineRule="auto"/>
        <w:rPr>
          <w:rFonts w:ascii="Simplified Arabic" w:hAnsi="Simplified Arabic" w:cs="Simplified Arabic"/>
          <w:rtl/>
        </w:rPr>
      </w:pPr>
      <w:r w:rsidRPr="00337134">
        <w:rPr>
          <w:rFonts w:ascii="Simplified Arabic" w:hAnsi="Simplified Arabic" w:cs="Simplified Arabic"/>
          <w:rtl/>
        </w:rPr>
        <w:t>الصلاحات، علي (2024). دور الجامعة الأردنية في تقديم التعليم النوعي للمساهمة في تحقيق التنمية المستدامة من وجهة نظر طلبتها</w:t>
      </w:r>
      <w:r w:rsidRPr="00337134">
        <w:rPr>
          <w:rFonts w:ascii="Simplified Arabic" w:hAnsi="Simplified Arabic" w:cs="Simplified Arabic"/>
          <w:b/>
          <w:bCs/>
        </w:rPr>
        <w:t xml:space="preserve">. </w:t>
      </w:r>
      <w:r w:rsidRPr="00337134">
        <w:rPr>
          <w:rFonts w:ascii="Simplified Arabic" w:hAnsi="Simplified Arabic" w:cs="Simplified Arabic"/>
          <w:b/>
          <w:bCs/>
          <w:rtl/>
        </w:rPr>
        <w:t>المجلة الدولية للدراسات التربوية والنفسية</w:t>
      </w:r>
      <w:r w:rsidRPr="00337134">
        <w:rPr>
          <w:rFonts w:ascii="Simplified Arabic" w:hAnsi="Simplified Arabic" w:cs="Simplified Arabic"/>
          <w:rtl/>
        </w:rPr>
        <w:t>، 24</w:t>
      </w:r>
      <w:r w:rsidRPr="00337134">
        <w:rPr>
          <w:rFonts w:ascii="Simplified Arabic" w:hAnsi="Simplified Arabic" w:cs="Simplified Arabic"/>
        </w:rPr>
        <w:t>(6)</w:t>
      </w:r>
      <w:r w:rsidRPr="00337134">
        <w:rPr>
          <w:rFonts w:ascii="Simplified Arabic" w:hAnsi="Simplified Arabic" w:cs="Simplified Arabic"/>
          <w:rtl/>
        </w:rPr>
        <w:t>،1-20</w:t>
      </w:r>
      <w:r w:rsidRPr="00337134">
        <w:rPr>
          <w:rFonts w:ascii="Simplified Arabic" w:hAnsi="Simplified Arabic" w:cs="Simplified Arabic"/>
        </w:rPr>
        <w:t xml:space="preserve">. </w:t>
      </w:r>
      <w:r w:rsidRPr="00337134">
        <w:rPr>
          <w:rFonts w:ascii="Simplified Arabic" w:hAnsi="Simplified Arabic" w:cs="Simplified Arabic"/>
          <w:rtl/>
        </w:rPr>
        <w:t>المركز الديمقراطي العربي</w:t>
      </w:r>
      <w:r w:rsidRPr="00337134">
        <w:rPr>
          <w:rFonts w:ascii="Simplified Arabic" w:hAnsi="Simplified Arabic" w:cs="Simplified Arabic"/>
        </w:rPr>
        <w:t>.</w:t>
      </w:r>
    </w:p>
    <w:p w14:paraId="5CDCC3C5" w14:textId="382FCD1F" w:rsidR="009D18DD" w:rsidRPr="00337134" w:rsidRDefault="009D18DD" w:rsidP="004D41B9">
      <w:pPr>
        <w:bidi/>
        <w:spacing w:line="312" w:lineRule="auto"/>
        <w:rPr>
          <w:rFonts w:ascii="Simplified Arabic" w:hAnsi="Simplified Arabic" w:cs="Simplified Arabic"/>
        </w:rPr>
      </w:pPr>
      <w:r w:rsidRPr="00337134">
        <w:rPr>
          <w:rFonts w:ascii="Simplified Arabic" w:hAnsi="Simplified Arabic" w:cs="Simplified Arabic"/>
          <w:rtl/>
        </w:rPr>
        <w:t>جاد، ح. ف. ض. (2023). تصور مُقترح لإمكانية تطبيق نموذج جامعة الابتكار بالجامعات المصرية من منظور مقاربة الحلزون الثلاثي وفي ضوء أفضل الممارسات العالم</w:t>
      </w:r>
      <w:r w:rsidR="0036328F" w:rsidRPr="00337134">
        <w:rPr>
          <w:rFonts w:ascii="Simplified Arabic" w:hAnsi="Simplified Arabic" w:cs="Simplified Arabic"/>
          <w:rtl/>
        </w:rPr>
        <w:t xml:space="preserve">ية. </w:t>
      </w:r>
      <w:r w:rsidRPr="00337134">
        <w:rPr>
          <w:rFonts w:ascii="Simplified Arabic" w:hAnsi="Simplified Arabic" w:cs="Simplified Arabic"/>
          <w:b/>
          <w:bCs/>
          <w:rtl/>
        </w:rPr>
        <w:t>مجلة كلية التربية بدمياط،</w:t>
      </w:r>
      <w:r w:rsidRPr="00337134">
        <w:rPr>
          <w:rFonts w:ascii="Simplified Arabic" w:hAnsi="Simplified Arabic" w:cs="Simplified Arabic"/>
          <w:rtl/>
        </w:rPr>
        <w:t xml:space="preserve"> 38</w:t>
      </w:r>
      <w:r w:rsidRPr="00337134">
        <w:rPr>
          <w:rFonts w:ascii="Simplified Arabic" w:hAnsi="Simplified Arabic" w:cs="Simplified Arabic"/>
        </w:rPr>
        <w:t>(86.05). https://doi.org/10.21608/jsdu.2023.315233</w:t>
      </w:r>
    </w:p>
    <w:p w14:paraId="1C4F5235" w14:textId="24183D30" w:rsidR="009D18DD" w:rsidRPr="00337134" w:rsidRDefault="009D18DD" w:rsidP="004D41B9">
      <w:pPr>
        <w:bidi/>
        <w:spacing w:line="312" w:lineRule="auto"/>
        <w:rPr>
          <w:rFonts w:ascii="Simplified Arabic" w:hAnsi="Simplified Arabic" w:cs="Simplified Arabic"/>
          <w:rtl/>
        </w:rPr>
      </w:pPr>
      <w:r w:rsidRPr="00337134">
        <w:rPr>
          <w:rFonts w:ascii="Simplified Arabic" w:hAnsi="Simplified Arabic" w:cs="Simplified Arabic"/>
          <w:rtl/>
        </w:rPr>
        <w:t>سعيد، ح. (2020). دور الجامعة في منظومة الابتكار الوطني: مقاربة الحلزون الثلاث</w:t>
      </w:r>
      <w:r w:rsidR="0036328F" w:rsidRPr="00337134">
        <w:rPr>
          <w:rFonts w:ascii="Simplified Arabic" w:hAnsi="Simplified Arabic" w:cs="Simplified Arabic"/>
          <w:rtl/>
        </w:rPr>
        <w:t>ي.</w:t>
      </w:r>
      <w:r w:rsidR="0036328F" w:rsidRPr="00337134">
        <w:rPr>
          <w:rFonts w:ascii="Simplified Arabic" w:hAnsi="Simplified Arabic" w:cs="Simplified Arabic"/>
          <w:b/>
          <w:bCs/>
        </w:rPr>
        <w:t xml:space="preserve"> </w:t>
      </w:r>
      <w:r w:rsidRPr="00337134">
        <w:rPr>
          <w:rFonts w:ascii="Simplified Arabic" w:hAnsi="Simplified Arabic" w:cs="Simplified Arabic"/>
          <w:b/>
          <w:bCs/>
        </w:rPr>
        <w:t xml:space="preserve"> </w:t>
      </w:r>
      <w:r w:rsidRPr="00337134">
        <w:rPr>
          <w:rFonts w:ascii="Simplified Arabic" w:hAnsi="Simplified Arabic" w:cs="Simplified Arabic"/>
          <w:b/>
          <w:bCs/>
          <w:rtl/>
        </w:rPr>
        <w:t>مجلة البحوث والدراسات الجامعية</w:t>
      </w:r>
      <w:r w:rsidRPr="00337134">
        <w:rPr>
          <w:rFonts w:ascii="Simplified Arabic" w:hAnsi="Simplified Arabic" w:cs="Simplified Arabic"/>
          <w:rtl/>
        </w:rPr>
        <w:t>، جامعة الجزائر</w:t>
      </w:r>
      <w:r w:rsidRPr="00337134">
        <w:rPr>
          <w:rFonts w:ascii="Simplified Arabic" w:hAnsi="Simplified Arabic" w:cs="Simplified Arabic"/>
        </w:rPr>
        <w:t>.</w:t>
      </w:r>
    </w:p>
    <w:p w14:paraId="2A11757A" w14:textId="3949E35B" w:rsidR="009D18DD" w:rsidRPr="00337134" w:rsidRDefault="009D18DD" w:rsidP="004D41B9">
      <w:pPr>
        <w:bidi/>
        <w:spacing w:line="312" w:lineRule="auto"/>
        <w:rPr>
          <w:rFonts w:ascii="Simplified Arabic" w:hAnsi="Simplified Arabic" w:cs="Simplified Arabic"/>
          <w:rtl/>
          <w:lang w:bidi="ar-AE"/>
        </w:rPr>
      </w:pPr>
      <w:r w:rsidRPr="00337134">
        <w:rPr>
          <w:rFonts w:ascii="Simplified Arabic" w:hAnsi="Simplified Arabic" w:cs="Simplified Arabic"/>
          <w:rtl/>
        </w:rPr>
        <w:t>جامعة أم القرى</w:t>
      </w:r>
      <w:r w:rsidR="0036328F" w:rsidRPr="00337134">
        <w:rPr>
          <w:rFonts w:ascii="Simplified Arabic" w:hAnsi="Simplified Arabic" w:cs="Simplified Arabic"/>
        </w:rPr>
        <w:t xml:space="preserve"> .</w:t>
      </w:r>
      <w:r w:rsidRPr="00337134">
        <w:rPr>
          <w:rFonts w:ascii="Simplified Arabic" w:hAnsi="Simplified Arabic" w:cs="Simplified Arabic"/>
        </w:rPr>
        <w:t>(2023</w:t>
      </w:r>
      <w:r w:rsidR="0036328F" w:rsidRPr="00337134">
        <w:rPr>
          <w:rFonts w:ascii="Simplified Arabic" w:hAnsi="Simplified Arabic" w:cs="Simplified Arabic"/>
        </w:rPr>
        <w:t>)</w:t>
      </w:r>
      <w:r w:rsidRPr="00337134">
        <w:rPr>
          <w:rFonts w:ascii="Simplified Arabic" w:hAnsi="Simplified Arabic" w:cs="Simplified Arabic"/>
        </w:rPr>
        <w:t xml:space="preserve"> </w:t>
      </w:r>
      <w:r w:rsidRPr="00337134">
        <w:rPr>
          <w:rFonts w:ascii="Simplified Arabic" w:hAnsi="Simplified Arabic" w:cs="Simplified Arabic"/>
          <w:b/>
          <w:bCs/>
          <w:rtl/>
        </w:rPr>
        <w:t>سياسة الاستدامة بجامعة أم القرى</w:t>
      </w:r>
      <w:r w:rsidR="0036328F" w:rsidRPr="00337134">
        <w:rPr>
          <w:rFonts w:ascii="Simplified Arabic" w:hAnsi="Simplified Arabic" w:cs="Simplified Arabic"/>
          <w:rtl/>
        </w:rPr>
        <w:t xml:space="preserve">، </w:t>
      </w:r>
      <w:r w:rsidRPr="00337134">
        <w:rPr>
          <w:rFonts w:ascii="Simplified Arabic" w:hAnsi="Simplified Arabic" w:cs="Simplified Arabic"/>
          <w:rtl/>
        </w:rPr>
        <w:t>جامعة أم القرى</w:t>
      </w:r>
      <w:r w:rsidR="0036328F" w:rsidRPr="00337134">
        <w:rPr>
          <w:rFonts w:ascii="Simplified Arabic" w:hAnsi="Simplified Arabic" w:cs="Simplified Arabic"/>
          <w:rtl/>
          <w:lang w:bidi="ar-AE"/>
        </w:rPr>
        <w:t>.</w:t>
      </w:r>
    </w:p>
    <w:p w14:paraId="7AD481F6" w14:textId="18011E15" w:rsidR="009D18DD" w:rsidRPr="00337134" w:rsidRDefault="009D18DD" w:rsidP="004D41B9">
      <w:pPr>
        <w:bidi/>
        <w:spacing w:line="312" w:lineRule="auto"/>
        <w:rPr>
          <w:rFonts w:ascii="Simplified Arabic" w:hAnsi="Simplified Arabic" w:cs="Simplified Arabic"/>
        </w:rPr>
      </w:pPr>
      <w:r w:rsidRPr="00337134">
        <w:rPr>
          <w:rFonts w:ascii="Simplified Arabic" w:hAnsi="Simplified Arabic" w:cs="Simplified Arabic"/>
          <w:rtl/>
        </w:rPr>
        <w:t xml:space="preserve">وكالة الأنباء الأردنية. (2025، 28 كانون الثاني). </w:t>
      </w:r>
      <w:r w:rsidRPr="00337134">
        <w:rPr>
          <w:rFonts w:ascii="Simplified Arabic" w:hAnsi="Simplified Arabic" w:cs="Simplified Arabic"/>
          <w:b/>
          <w:bCs/>
          <w:rtl/>
        </w:rPr>
        <w:t>البلقاء التطبيقية تترأس الهدف الرابع من أهداف التنمية المستدامة "التعليم الجي</w:t>
      </w:r>
      <w:r w:rsidR="0036328F" w:rsidRPr="00337134">
        <w:rPr>
          <w:rFonts w:ascii="Simplified Arabic" w:hAnsi="Simplified Arabic" w:cs="Simplified Arabic"/>
          <w:b/>
          <w:bCs/>
          <w:rtl/>
        </w:rPr>
        <w:t>د.</w:t>
      </w:r>
      <w:r w:rsidRPr="00337134">
        <w:rPr>
          <w:rFonts w:ascii="Simplified Arabic" w:hAnsi="Simplified Arabic" w:cs="Simplified Arabic"/>
          <w:b/>
          <w:bCs/>
        </w:rPr>
        <w:t>"</w:t>
      </w:r>
      <w:r w:rsidRPr="00337134">
        <w:rPr>
          <w:rFonts w:ascii="Simplified Arabic" w:hAnsi="Simplified Arabic" w:cs="Simplified Arabic"/>
        </w:rPr>
        <w:t xml:space="preserve"> </w:t>
      </w:r>
      <w:r w:rsidRPr="00337134">
        <w:rPr>
          <w:rFonts w:ascii="Simplified Arabic" w:hAnsi="Simplified Arabic" w:cs="Simplified Arabic"/>
          <w:rtl/>
        </w:rPr>
        <w:t>وكالة الأنباء الأردنية (بترا)</w:t>
      </w:r>
      <w:r w:rsidRPr="00337134">
        <w:rPr>
          <w:rFonts w:ascii="Simplified Arabic" w:hAnsi="Simplified Arabic" w:cs="Simplified Arabic"/>
        </w:rPr>
        <w:t xml:space="preserve">. </w:t>
      </w:r>
      <w:hyperlink r:id="rId8" w:tgtFrame="_new" w:history="1">
        <w:r w:rsidRPr="00337134">
          <w:rPr>
            <w:rStyle w:val="Hyperlink"/>
            <w:rFonts w:ascii="Simplified Arabic" w:hAnsi="Simplified Arabic" w:cs="Simplified Arabic"/>
          </w:rPr>
          <w:t>https://petra.gov.jo</w:t>
        </w:r>
      </w:hyperlink>
    </w:p>
    <w:p w14:paraId="458AC6DC" w14:textId="77777777" w:rsidR="009D18DD" w:rsidRPr="00337134" w:rsidRDefault="009D18DD" w:rsidP="004D41B9">
      <w:pPr>
        <w:bidi/>
        <w:spacing w:line="312" w:lineRule="auto"/>
        <w:rPr>
          <w:rFonts w:ascii="Simplified Arabic" w:hAnsi="Simplified Arabic" w:cs="Simplified Arabic"/>
        </w:rPr>
      </w:pPr>
      <w:r w:rsidRPr="00337134">
        <w:rPr>
          <w:rFonts w:ascii="Simplified Arabic" w:hAnsi="Simplified Arabic" w:cs="Simplified Arabic"/>
          <w:rtl/>
        </w:rPr>
        <w:t>الجامعة الألمانية الأردنية. (2025). البحث العلمي والمشاريع التطبيقية. موقع الجامعة الألمانية الأردنية</w:t>
      </w:r>
      <w:r w:rsidRPr="00337134">
        <w:rPr>
          <w:rFonts w:ascii="Simplified Arabic" w:hAnsi="Simplified Arabic" w:cs="Simplified Arabic"/>
        </w:rPr>
        <w:t>. https://www.gju.edu.jo</w:t>
      </w:r>
    </w:p>
    <w:p w14:paraId="77FBAF93" w14:textId="77777777" w:rsidR="009D18DD" w:rsidRPr="00337134" w:rsidRDefault="009D18DD" w:rsidP="004D41B9">
      <w:pPr>
        <w:bidi/>
        <w:spacing w:line="312" w:lineRule="auto"/>
        <w:rPr>
          <w:rFonts w:ascii="Simplified Arabic" w:hAnsi="Simplified Arabic" w:cs="Simplified Arabic"/>
          <w:b/>
          <w:bCs/>
        </w:rPr>
      </w:pPr>
      <w:r w:rsidRPr="00337134">
        <w:rPr>
          <w:rFonts w:ascii="Simplified Arabic" w:hAnsi="Simplified Arabic" w:cs="Simplified Arabic"/>
          <w:rtl/>
        </w:rPr>
        <w:t xml:space="preserve">الجامعة الأردنية. (2025). </w:t>
      </w:r>
      <w:r w:rsidRPr="00337134">
        <w:rPr>
          <w:rFonts w:ascii="Simplified Arabic" w:hAnsi="Simplified Arabic" w:cs="Simplified Arabic"/>
          <w:b/>
          <w:bCs/>
          <w:rtl/>
        </w:rPr>
        <w:t>مركز المياه والطاقة والبيئة. موقع الجامعة الأردنية</w:t>
      </w:r>
      <w:r w:rsidRPr="00337134">
        <w:rPr>
          <w:rFonts w:ascii="Simplified Arabic" w:hAnsi="Simplified Arabic" w:cs="Simplified Arabic"/>
          <w:b/>
          <w:bCs/>
        </w:rPr>
        <w:t>. https://www.ju.edu.jo</w:t>
      </w:r>
    </w:p>
    <w:p w14:paraId="08AF6252" w14:textId="18D9F431" w:rsidR="004D41B9" w:rsidRPr="00337134" w:rsidRDefault="009D18DD" w:rsidP="00260878">
      <w:pPr>
        <w:bidi/>
        <w:spacing w:line="312" w:lineRule="auto"/>
        <w:rPr>
          <w:rFonts w:ascii="Simplified Arabic" w:hAnsi="Simplified Arabic" w:cs="Simplified Arabic"/>
          <w:rtl/>
          <w:lang w:bidi="ar-AE"/>
        </w:rPr>
      </w:pPr>
      <w:r w:rsidRPr="00337134">
        <w:rPr>
          <w:rFonts w:ascii="Simplified Arabic" w:hAnsi="Simplified Arabic" w:cs="Simplified Arabic"/>
          <w:b/>
          <w:bCs/>
          <w:rtl/>
        </w:rPr>
        <w:t>جامعة البلقاء التطبيقية.</w:t>
      </w:r>
      <w:r w:rsidRPr="00337134">
        <w:rPr>
          <w:rFonts w:ascii="Simplified Arabic" w:hAnsi="Simplified Arabic" w:cs="Simplified Arabic"/>
          <w:rtl/>
        </w:rPr>
        <w:t xml:space="preserve"> (2025). المركز الدولي لبحوث المياه والبيئة والطاقة. موقع جامعة البلقاء التطبيقية</w:t>
      </w:r>
      <w:r w:rsidRPr="00337134">
        <w:rPr>
          <w:rFonts w:ascii="Simplified Arabic" w:hAnsi="Simplified Arabic" w:cs="Simplified Arabic"/>
        </w:rPr>
        <w:t xml:space="preserve">. </w:t>
      </w:r>
      <w:hyperlink r:id="rId9" w:tgtFrame="_new" w:history="1">
        <w:r w:rsidRPr="00337134">
          <w:rPr>
            <w:rStyle w:val="Hyperlink"/>
            <w:rFonts w:ascii="Simplified Arabic" w:hAnsi="Simplified Arabic" w:cs="Simplified Arabic"/>
          </w:rPr>
          <w:t>https://www.bau.edu.jo</w:t>
        </w:r>
      </w:hyperlink>
    </w:p>
    <w:p w14:paraId="5F0731E9" w14:textId="77777777" w:rsidR="0036328F" w:rsidRDefault="0036328F" w:rsidP="00337134">
      <w:pPr>
        <w:bidi/>
        <w:spacing w:line="312" w:lineRule="auto"/>
        <w:ind w:left="0" w:firstLine="0"/>
        <w:rPr>
          <w:rFonts w:ascii="Simplified Arabic" w:hAnsi="Simplified Arabic" w:cs="Simplified Arabic"/>
          <w:sz w:val="28"/>
          <w:szCs w:val="28"/>
          <w:rtl/>
          <w:lang w:bidi="ar-AE"/>
        </w:rPr>
      </w:pPr>
    </w:p>
    <w:p w14:paraId="4543665A" w14:textId="6F95C082" w:rsidR="009D18DD" w:rsidRPr="0036328F" w:rsidRDefault="009D18DD" w:rsidP="0036328F">
      <w:pPr>
        <w:bidi/>
        <w:spacing w:line="312" w:lineRule="auto"/>
        <w:rPr>
          <w:rFonts w:ascii="Simplified Arabic" w:hAnsi="Simplified Arabic" w:cs="Simplified Arabic"/>
          <w:b/>
          <w:bCs/>
          <w:sz w:val="28"/>
          <w:szCs w:val="28"/>
          <w:rtl/>
        </w:rPr>
      </w:pPr>
      <w:r w:rsidRPr="0036328F">
        <w:rPr>
          <w:rFonts w:ascii="Simplified Arabic" w:hAnsi="Simplified Arabic" w:cs="Simplified Arabic"/>
          <w:b/>
          <w:bCs/>
          <w:sz w:val="28"/>
          <w:szCs w:val="28"/>
          <w:rtl/>
        </w:rPr>
        <w:t xml:space="preserve">المراجع الأجنبية </w:t>
      </w:r>
    </w:p>
    <w:p w14:paraId="45BA6DFA"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University of Arizona. (2024</w:t>
      </w:r>
      <w:r w:rsidRPr="00337134">
        <w:rPr>
          <w:rFonts w:ascii="Simplified Arabic" w:hAnsi="Simplified Arabic" w:cs="Simplified Arabic"/>
          <w:b/>
          <w:bCs/>
        </w:rPr>
        <w:t>). Innovation, sustainability and entrepreneurship (ME-ISE), Master of Engineering.</w:t>
      </w:r>
      <w:r w:rsidRPr="00337134">
        <w:rPr>
          <w:rFonts w:ascii="Simplified Arabic" w:hAnsi="Simplified Arabic" w:cs="Simplified Arabic"/>
        </w:rPr>
        <w:t xml:space="preserve"> University of Arizona Online. Retrieved from </w:t>
      </w:r>
      <w:hyperlink r:id="rId10" w:history="1">
        <w:r w:rsidRPr="00337134">
          <w:rPr>
            <w:rStyle w:val="Hyperlink"/>
            <w:rFonts w:ascii="Simplified Arabic" w:hAnsi="Simplified Arabic" w:cs="Simplified Arabic"/>
          </w:rPr>
          <w:t>https://online.arizona.edu</w:t>
        </w:r>
      </w:hyperlink>
    </w:p>
    <w:p w14:paraId="2745BFAA" w14:textId="5C95950A" w:rsidR="009D18DD" w:rsidRPr="00337134" w:rsidRDefault="009D18DD" w:rsidP="0036328F">
      <w:pPr>
        <w:spacing w:line="312" w:lineRule="auto"/>
        <w:jc w:val="lowKashida"/>
        <w:rPr>
          <w:rFonts w:ascii="Simplified Arabic" w:hAnsi="Simplified Arabic" w:cs="Simplified Arabic"/>
        </w:rPr>
      </w:pPr>
      <w:r w:rsidRPr="00337134">
        <w:rPr>
          <w:rFonts w:ascii="Simplified Arabic" w:hAnsi="Simplified Arabic" w:cs="Simplified Arabic"/>
        </w:rPr>
        <w:t>University of Arizona. (2025, April 7</w:t>
      </w:r>
      <w:r w:rsidRPr="00337134">
        <w:rPr>
          <w:rFonts w:ascii="Simplified Arabic" w:hAnsi="Simplified Arabic" w:cs="Simplified Arabic"/>
          <w:b/>
          <w:bCs/>
        </w:rPr>
        <w:t>). Big Idea Challenge draws visionary proposals from across the University of Arizona</w:t>
      </w:r>
      <w:r w:rsidRPr="00337134">
        <w:rPr>
          <w:rFonts w:ascii="Simplified Arabic" w:hAnsi="Simplified Arabic" w:cs="Simplified Arabic"/>
        </w:rPr>
        <w:t>. University of Arizona</w:t>
      </w:r>
      <w:r w:rsidR="0036328F" w:rsidRPr="00337134">
        <w:rPr>
          <w:rFonts w:ascii="Simplified Arabic" w:hAnsi="Simplified Arabic" w:cs="Simplified Arabic"/>
        </w:rPr>
        <w:t xml:space="preserve">  </w:t>
      </w:r>
      <w:r w:rsidRPr="00337134">
        <w:rPr>
          <w:rFonts w:ascii="Simplified Arabic" w:hAnsi="Simplified Arabic" w:cs="Simplified Arabic"/>
        </w:rPr>
        <w:t>Research, Innovation and Impact.</w:t>
      </w:r>
      <w:r w:rsidR="0036328F" w:rsidRPr="00337134">
        <w:rPr>
          <w:rFonts w:ascii="Simplified Arabic" w:hAnsi="Simplified Arabic" w:cs="Simplified Arabic"/>
        </w:rPr>
        <w:t xml:space="preserve"> </w:t>
      </w:r>
      <w:r w:rsidRPr="00337134">
        <w:rPr>
          <w:rFonts w:ascii="Simplified Arabic" w:hAnsi="Simplified Arabic" w:cs="Simplified Arabic"/>
        </w:rPr>
        <w:lastRenderedPageBreak/>
        <w:t>Retrieved from</w:t>
      </w:r>
      <w:r w:rsidR="0036328F" w:rsidRPr="00337134">
        <w:rPr>
          <w:rFonts w:ascii="Simplified Arabic" w:hAnsi="Simplified Arabic" w:cs="Simplified Arabic"/>
        </w:rPr>
        <w:t xml:space="preserve"> </w:t>
      </w:r>
      <w:r w:rsidRPr="00337134">
        <w:rPr>
          <w:rFonts w:ascii="Simplified Arabic" w:hAnsi="Simplified Arabic" w:cs="Simplified Arabic"/>
        </w:rPr>
        <w:t>https://research.arizona.edu/news/big-idea-challenge-draws-visionary-proposals-across-university-arizona</w:t>
      </w:r>
    </w:p>
    <w:p w14:paraId="75665682" w14:textId="77777777" w:rsidR="0036328F"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Yoon, J., &amp; Park, H. W. (2017). </w:t>
      </w:r>
      <w:r w:rsidRPr="00337134">
        <w:rPr>
          <w:rFonts w:ascii="Simplified Arabic" w:hAnsi="Simplified Arabic" w:cs="Simplified Arabic"/>
          <w:b/>
          <w:bCs/>
        </w:rPr>
        <w:t>Triple helix dynamics of South Korea’s innovation system: A network analysis of inter-regional technological collaborations</w:t>
      </w:r>
      <w:r w:rsidRPr="00337134">
        <w:rPr>
          <w:rFonts w:ascii="Simplified Arabic" w:hAnsi="Simplified Arabic" w:cs="Simplified Arabic"/>
        </w:rPr>
        <w:t>. Quality &amp; Quantity, 51(3), 989–1007.</w:t>
      </w:r>
    </w:p>
    <w:p w14:paraId="7CBD8209" w14:textId="5F87BCE4" w:rsidR="009D18DD" w:rsidRPr="00337134" w:rsidRDefault="009D18DD" w:rsidP="004D41B9">
      <w:pPr>
        <w:spacing w:line="312" w:lineRule="auto"/>
        <w:jc w:val="lowKashida"/>
        <w:rPr>
          <w:rFonts w:ascii="Simplified Arabic" w:hAnsi="Simplified Arabic" w:cs="Simplified Arabic"/>
          <w:rtl/>
        </w:rPr>
      </w:pPr>
      <w:r w:rsidRPr="00337134">
        <w:rPr>
          <w:rFonts w:ascii="Simplified Arabic" w:hAnsi="Simplified Arabic" w:cs="Simplified Arabic"/>
        </w:rPr>
        <w:t>https://doi.org/10.1007/s11135-016-0346-x</w:t>
      </w:r>
    </w:p>
    <w:p w14:paraId="0D32920D"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Dote-Pardo, J., Ortiz-Cea, V., Peña-Acuña, V., Severino-González, P., Contreras-Henríquez, J. M., &amp; Ramírez-Molina, R. I. (2025). </w:t>
      </w:r>
      <w:r w:rsidRPr="00337134">
        <w:rPr>
          <w:rFonts w:ascii="Simplified Arabic" w:hAnsi="Simplified Arabic" w:cs="Simplified Arabic"/>
          <w:b/>
          <w:bCs/>
        </w:rPr>
        <w:t>Innovative entrepreneurship and sustainability: A bibliometric analysis in emerging countries</w:t>
      </w:r>
      <w:r w:rsidRPr="00337134">
        <w:rPr>
          <w:rFonts w:ascii="Simplified Arabic" w:hAnsi="Simplified Arabic" w:cs="Simplified Arabic"/>
        </w:rPr>
        <w:t xml:space="preserve">. Sustainability, 17(2), 658. </w:t>
      </w:r>
      <w:hyperlink r:id="rId11" w:tgtFrame="_new" w:history="1">
        <w:r w:rsidRPr="00337134">
          <w:rPr>
            <w:rStyle w:val="Hyperlink"/>
            <w:rFonts w:ascii="Simplified Arabic" w:hAnsi="Simplified Arabic" w:cs="Simplified Arabic"/>
          </w:rPr>
          <w:t>https://doi.org/10.3390/su17020658</w:t>
        </w:r>
      </w:hyperlink>
    </w:p>
    <w:p w14:paraId="3E77CFF5" w14:textId="77777777" w:rsidR="009D18DD" w:rsidRPr="00337134" w:rsidRDefault="009D18DD" w:rsidP="004D41B9">
      <w:pPr>
        <w:spacing w:line="312" w:lineRule="auto"/>
        <w:jc w:val="lowKashida"/>
        <w:rPr>
          <w:rFonts w:ascii="Simplified Arabic" w:hAnsi="Simplified Arabic" w:cs="Simplified Arabic"/>
          <w:rtl/>
        </w:rPr>
      </w:pPr>
      <w:proofErr w:type="spellStart"/>
      <w:r w:rsidRPr="00337134">
        <w:rPr>
          <w:rFonts w:ascii="Simplified Arabic" w:hAnsi="Simplified Arabic" w:cs="Simplified Arabic"/>
        </w:rPr>
        <w:t>Munaro</w:t>
      </w:r>
      <w:proofErr w:type="spellEnd"/>
      <w:r w:rsidRPr="00337134">
        <w:rPr>
          <w:rFonts w:ascii="Simplified Arabic" w:hAnsi="Simplified Arabic" w:cs="Simplified Arabic"/>
        </w:rPr>
        <w:t xml:space="preserve">, M. R., &amp; John, V. M. (2025). </w:t>
      </w:r>
      <w:r w:rsidRPr="00337134">
        <w:rPr>
          <w:rFonts w:ascii="Simplified Arabic" w:hAnsi="Simplified Arabic" w:cs="Simplified Arabic"/>
          <w:b/>
          <w:bCs/>
        </w:rPr>
        <w:t>Towards more sustainable universities: A critical review and reflections on sustainable practices at universities worldwide</w:t>
      </w:r>
      <w:r w:rsidRPr="00337134">
        <w:rPr>
          <w:rFonts w:ascii="Simplified Arabic" w:hAnsi="Simplified Arabic" w:cs="Simplified Arabic"/>
        </w:rPr>
        <w:t xml:space="preserve">. Sustainable Production and Consumption, 56, 284–310. </w:t>
      </w:r>
      <w:hyperlink r:id="rId12" w:tgtFrame="_new" w:history="1">
        <w:r w:rsidRPr="00337134">
          <w:rPr>
            <w:rStyle w:val="Hyperlink"/>
            <w:rFonts w:ascii="Simplified Arabic" w:hAnsi="Simplified Arabic" w:cs="Simplified Arabic"/>
          </w:rPr>
          <w:t>https://doi.org/10.1016/j.spc.2025.03.022</w:t>
        </w:r>
      </w:hyperlink>
    </w:p>
    <w:p w14:paraId="3394B86A" w14:textId="77777777" w:rsidR="0036328F"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Leal Filho, W., Salvia, A. L., Frankenberger, F., Akib, N. A. M., Sen, S. K., Sivapalan, S., Novo-Corti, I., Venkatesan, M., &amp; </w:t>
      </w:r>
      <w:proofErr w:type="spellStart"/>
      <w:r w:rsidRPr="00337134">
        <w:rPr>
          <w:rFonts w:ascii="Simplified Arabic" w:hAnsi="Simplified Arabic" w:cs="Simplified Arabic"/>
        </w:rPr>
        <w:t>Emblen</w:t>
      </w:r>
      <w:proofErr w:type="spellEnd"/>
      <w:r w:rsidRPr="00337134">
        <w:rPr>
          <w:rFonts w:ascii="Simplified Arabic" w:hAnsi="Simplified Arabic" w:cs="Simplified Arabic"/>
        </w:rPr>
        <w:t xml:space="preserve">-Perry, K. (2020). </w:t>
      </w:r>
      <w:r w:rsidRPr="00337134">
        <w:rPr>
          <w:rFonts w:ascii="Simplified Arabic" w:hAnsi="Simplified Arabic" w:cs="Simplified Arabic"/>
          <w:b/>
          <w:bCs/>
        </w:rPr>
        <w:t>Governance and sustainable development at higher education institutions. Environment, Development and Sustainability</w:t>
      </w:r>
      <w:r w:rsidRPr="00337134">
        <w:rPr>
          <w:rFonts w:ascii="Simplified Arabic" w:hAnsi="Simplified Arabic" w:cs="Simplified Arabic"/>
        </w:rPr>
        <w:t>, 23(4), 6050–6072.</w:t>
      </w:r>
    </w:p>
    <w:p w14:paraId="1571B11D" w14:textId="0C9082FC" w:rsidR="009D18DD" w:rsidRPr="00337134" w:rsidRDefault="0036328F" w:rsidP="004D41B9">
      <w:pPr>
        <w:spacing w:line="312" w:lineRule="auto"/>
        <w:jc w:val="lowKashida"/>
        <w:rPr>
          <w:rFonts w:ascii="Simplified Arabic" w:hAnsi="Simplified Arabic" w:cs="Simplified Arabic"/>
        </w:rPr>
      </w:pPr>
      <w:hyperlink r:id="rId13" w:history="1">
        <w:r w:rsidRPr="00337134">
          <w:rPr>
            <w:rStyle w:val="Hyperlink"/>
            <w:rFonts w:ascii="Simplified Arabic" w:hAnsi="Simplified Arabic" w:cs="Simplified Arabic"/>
          </w:rPr>
          <w:t>https://doi.org/10.1007/s10668-020-00859-y</w:t>
        </w:r>
      </w:hyperlink>
    </w:p>
    <w:p w14:paraId="45A46779"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Maatallah, M., </w:t>
      </w:r>
      <w:proofErr w:type="spellStart"/>
      <w:r w:rsidRPr="00337134">
        <w:rPr>
          <w:rFonts w:ascii="Simplified Arabic" w:hAnsi="Simplified Arabic" w:cs="Simplified Arabic"/>
        </w:rPr>
        <w:t>Lamsadfa</w:t>
      </w:r>
      <w:proofErr w:type="spellEnd"/>
      <w:r w:rsidRPr="00337134">
        <w:rPr>
          <w:rFonts w:ascii="Simplified Arabic" w:hAnsi="Simplified Arabic" w:cs="Simplified Arabic"/>
        </w:rPr>
        <w:t xml:space="preserve">, S., &amp; </w:t>
      </w:r>
      <w:proofErr w:type="spellStart"/>
      <w:r w:rsidRPr="00337134">
        <w:rPr>
          <w:rFonts w:ascii="Simplified Arabic" w:hAnsi="Simplified Arabic" w:cs="Simplified Arabic"/>
        </w:rPr>
        <w:t>Guennoun</w:t>
      </w:r>
      <w:proofErr w:type="spellEnd"/>
      <w:r w:rsidRPr="00337134">
        <w:rPr>
          <w:rFonts w:ascii="Simplified Arabic" w:hAnsi="Simplified Arabic" w:cs="Simplified Arabic"/>
        </w:rPr>
        <w:t>, A. (2024). The role of the university in sustainable development: A statistical analysis of student and faculty trends at the University of Tamanrasset</w:t>
      </w:r>
      <w:r w:rsidRPr="00337134">
        <w:rPr>
          <w:rFonts w:ascii="Simplified Arabic" w:hAnsi="Simplified Arabic" w:cs="Simplified Arabic"/>
          <w:b/>
          <w:bCs/>
        </w:rPr>
        <w:t>. International Journal of Professional Business Review</w:t>
      </w:r>
      <w:r w:rsidRPr="00337134">
        <w:rPr>
          <w:rFonts w:ascii="Simplified Arabic" w:hAnsi="Simplified Arabic" w:cs="Simplified Arabic"/>
        </w:rPr>
        <w:t xml:space="preserve">, 9(9), 01–21. </w:t>
      </w:r>
      <w:hyperlink r:id="rId14" w:tgtFrame="_new" w:history="1">
        <w:r w:rsidRPr="00337134">
          <w:rPr>
            <w:rStyle w:val="Hyperlink"/>
            <w:rFonts w:ascii="Simplified Arabic" w:hAnsi="Simplified Arabic" w:cs="Simplified Arabic"/>
          </w:rPr>
          <w:t>https://doi.org/10.26668/businessreview/2024.v9i9.4963</w:t>
        </w:r>
      </w:hyperlink>
    </w:p>
    <w:p w14:paraId="1263D6D5" w14:textId="77777777" w:rsidR="0036328F"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lang w:val="de-DE"/>
        </w:rPr>
        <w:t xml:space="preserve">Bauer, M., Rieckmann, M., Niedlich, S., &amp; Bormann, I. (2021). </w:t>
      </w:r>
      <w:r w:rsidRPr="00337134">
        <w:rPr>
          <w:rFonts w:ascii="Simplified Arabic" w:hAnsi="Simplified Arabic" w:cs="Simplified Arabic"/>
          <w:b/>
          <w:bCs/>
        </w:rPr>
        <w:t>Sustainability governance at higher education institutions: Equipped to transform? Frontiers in Sustainability,</w:t>
      </w:r>
      <w:r w:rsidRPr="00337134">
        <w:rPr>
          <w:rFonts w:ascii="Simplified Arabic" w:hAnsi="Simplified Arabic" w:cs="Simplified Arabic"/>
        </w:rPr>
        <w:t xml:space="preserve"> 2, 640458.</w:t>
      </w:r>
    </w:p>
    <w:p w14:paraId="15EEC7CC" w14:textId="2130BBA0" w:rsidR="009D18DD" w:rsidRPr="00337134" w:rsidRDefault="0036328F" w:rsidP="004D41B9">
      <w:pPr>
        <w:spacing w:line="312" w:lineRule="auto"/>
        <w:jc w:val="lowKashida"/>
        <w:rPr>
          <w:rFonts w:ascii="Simplified Arabic" w:hAnsi="Simplified Arabic" w:cs="Simplified Arabic"/>
        </w:rPr>
      </w:pPr>
      <w:hyperlink r:id="rId15" w:history="1">
        <w:r w:rsidRPr="00337134">
          <w:rPr>
            <w:rStyle w:val="Hyperlink"/>
            <w:rFonts w:ascii="Simplified Arabic" w:hAnsi="Simplified Arabic" w:cs="Simplified Arabic"/>
          </w:rPr>
          <w:t>https://doi.org/10.3389/frsus.2021.640458</w:t>
        </w:r>
      </w:hyperlink>
    </w:p>
    <w:p w14:paraId="04738D71" w14:textId="77777777" w:rsidR="009D18DD" w:rsidRPr="00337134" w:rsidRDefault="009D18DD" w:rsidP="004D41B9">
      <w:pPr>
        <w:spacing w:line="312" w:lineRule="auto"/>
        <w:jc w:val="lowKashida"/>
        <w:rPr>
          <w:rFonts w:ascii="Simplified Arabic" w:hAnsi="Simplified Arabic" w:cs="Simplified Arabic"/>
          <w:rtl/>
        </w:rPr>
      </w:pPr>
      <w:r w:rsidRPr="00337134">
        <w:rPr>
          <w:rFonts w:ascii="Simplified Arabic" w:hAnsi="Simplified Arabic" w:cs="Simplified Arabic"/>
        </w:rPr>
        <w:lastRenderedPageBreak/>
        <w:t>Jadri</w:t>
      </w:r>
      <w:r w:rsidRPr="00337134">
        <w:rPr>
          <w:rFonts w:ascii="Cambria" w:hAnsi="Cambria" w:cs="Cambria"/>
        </w:rPr>
        <w:t>ć</w:t>
      </w:r>
      <w:r w:rsidRPr="00337134">
        <w:rPr>
          <w:rFonts w:ascii="Simplified Arabic" w:hAnsi="Simplified Arabic" w:cs="Simplified Arabic"/>
        </w:rPr>
        <w:t xml:space="preserve">, M., </w:t>
      </w:r>
      <w:proofErr w:type="spellStart"/>
      <w:r w:rsidRPr="00337134">
        <w:rPr>
          <w:rFonts w:ascii="Cambria" w:hAnsi="Cambria" w:cs="Cambria"/>
        </w:rPr>
        <w:t>Ć</w:t>
      </w:r>
      <w:r w:rsidRPr="00337134">
        <w:rPr>
          <w:rFonts w:ascii="Simplified Arabic" w:hAnsi="Simplified Arabic" w:cs="Simplified Arabic"/>
        </w:rPr>
        <w:t>ukuši</w:t>
      </w:r>
      <w:r w:rsidRPr="00337134">
        <w:rPr>
          <w:rFonts w:ascii="Cambria" w:hAnsi="Cambria" w:cs="Cambria"/>
        </w:rPr>
        <w:t>ć</w:t>
      </w:r>
      <w:proofErr w:type="spellEnd"/>
      <w:r w:rsidRPr="00337134">
        <w:rPr>
          <w:rFonts w:ascii="Simplified Arabic" w:hAnsi="Simplified Arabic" w:cs="Simplified Arabic"/>
        </w:rPr>
        <w:t xml:space="preserve">, M., &amp; </w:t>
      </w:r>
      <w:proofErr w:type="spellStart"/>
      <w:r w:rsidRPr="00337134">
        <w:rPr>
          <w:rFonts w:ascii="Simplified Arabic" w:hAnsi="Simplified Arabic" w:cs="Simplified Arabic"/>
        </w:rPr>
        <w:t>Mija</w:t>
      </w:r>
      <w:r w:rsidRPr="00337134">
        <w:rPr>
          <w:rFonts w:ascii="Cambria" w:hAnsi="Cambria" w:cs="Cambria"/>
        </w:rPr>
        <w:t>č</w:t>
      </w:r>
      <w:proofErr w:type="spellEnd"/>
      <w:r w:rsidRPr="00337134">
        <w:rPr>
          <w:rFonts w:ascii="Simplified Arabic" w:hAnsi="Simplified Arabic" w:cs="Simplified Arabic"/>
        </w:rPr>
        <w:t xml:space="preserve">, T. (2021). Relating smart governance as a university feature to students’ university perceptions. </w:t>
      </w:r>
      <w:r w:rsidRPr="00337134">
        <w:rPr>
          <w:rFonts w:ascii="Simplified Arabic" w:hAnsi="Simplified Arabic" w:cs="Simplified Arabic"/>
          <w:b/>
          <w:bCs/>
        </w:rPr>
        <w:t>Journal of Information and Organizational Sciences,</w:t>
      </w:r>
      <w:r w:rsidRPr="00337134">
        <w:rPr>
          <w:rFonts w:ascii="Simplified Arabic" w:hAnsi="Simplified Arabic" w:cs="Simplified Arabic"/>
        </w:rPr>
        <w:t xml:space="preserve"> 45(1), 1–20. https://doi.org/10.31341/jios.45.1.1</w:t>
      </w:r>
    </w:p>
    <w:p w14:paraId="2FBEC5D4" w14:textId="77777777" w:rsidR="0036328F"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Alberti, C., </w:t>
      </w:r>
      <w:proofErr w:type="spellStart"/>
      <w:r w:rsidRPr="00337134">
        <w:rPr>
          <w:rFonts w:ascii="Simplified Arabic" w:hAnsi="Simplified Arabic" w:cs="Simplified Arabic"/>
        </w:rPr>
        <w:t>Civera</w:t>
      </w:r>
      <w:proofErr w:type="spellEnd"/>
      <w:r w:rsidRPr="00337134">
        <w:rPr>
          <w:rFonts w:ascii="Simplified Arabic" w:hAnsi="Simplified Arabic" w:cs="Simplified Arabic"/>
        </w:rPr>
        <w:t xml:space="preserve">, A., Lehmann, E. E., Meoli, M., Otto, J., &amp; </w:t>
      </w:r>
      <w:proofErr w:type="spellStart"/>
      <w:r w:rsidRPr="00337134">
        <w:rPr>
          <w:rFonts w:ascii="Simplified Arabic" w:hAnsi="Simplified Arabic" w:cs="Simplified Arabic"/>
        </w:rPr>
        <w:t>Paleari</w:t>
      </w:r>
      <w:proofErr w:type="spellEnd"/>
      <w:r w:rsidRPr="00337134">
        <w:rPr>
          <w:rFonts w:ascii="Simplified Arabic" w:hAnsi="Simplified Arabic" w:cs="Simplified Arabic"/>
        </w:rPr>
        <w:t xml:space="preserve">, S. (2025). University sustainability rankings: A critical literature review on the UI </w:t>
      </w:r>
      <w:proofErr w:type="spellStart"/>
      <w:r w:rsidRPr="00337134">
        <w:rPr>
          <w:rFonts w:ascii="Simplified Arabic" w:hAnsi="Simplified Arabic" w:cs="Simplified Arabic"/>
        </w:rPr>
        <w:t>GreenMetric</w:t>
      </w:r>
      <w:proofErr w:type="spellEnd"/>
      <w:r w:rsidRPr="00337134">
        <w:rPr>
          <w:rFonts w:ascii="Simplified Arabic" w:hAnsi="Simplified Arabic" w:cs="Simplified Arabic"/>
        </w:rPr>
        <w:t xml:space="preserve"> ranking system. </w:t>
      </w:r>
      <w:r w:rsidRPr="00337134">
        <w:rPr>
          <w:rFonts w:ascii="Simplified Arabic" w:hAnsi="Simplified Arabic" w:cs="Simplified Arabic"/>
          <w:b/>
          <w:bCs/>
        </w:rPr>
        <w:t>The Journal of Technology Transfer</w:t>
      </w:r>
      <w:r w:rsidRPr="00337134">
        <w:rPr>
          <w:rFonts w:ascii="Simplified Arabic" w:hAnsi="Simplified Arabic" w:cs="Simplified Arabic"/>
        </w:rPr>
        <w:t>.</w:t>
      </w:r>
    </w:p>
    <w:p w14:paraId="6005E198" w14:textId="6DC1007D" w:rsidR="009D18DD" w:rsidRPr="00337134" w:rsidRDefault="0036328F" w:rsidP="004D41B9">
      <w:pPr>
        <w:spacing w:line="312" w:lineRule="auto"/>
        <w:jc w:val="lowKashida"/>
        <w:rPr>
          <w:rFonts w:ascii="Simplified Arabic" w:hAnsi="Simplified Arabic" w:cs="Simplified Arabic"/>
        </w:rPr>
      </w:pPr>
      <w:hyperlink r:id="rId16" w:history="1">
        <w:r w:rsidRPr="00337134">
          <w:rPr>
            <w:rStyle w:val="Hyperlink"/>
            <w:rFonts w:ascii="Simplified Arabic" w:hAnsi="Simplified Arabic" w:cs="Simplified Arabic"/>
          </w:rPr>
          <w:t>https://doi.org/10.1007/s10961-025-10124-9</w:t>
        </w:r>
      </w:hyperlink>
    </w:p>
    <w:p w14:paraId="5CAC713D"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Sari, R. F., </w:t>
      </w:r>
      <w:proofErr w:type="spellStart"/>
      <w:r w:rsidRPr="00337134">
        <w:rPr>
          <w:rFonts w:ascii="Simplified Arabic" w:hAnsi="Simplified Arabic" w:cs="Simplified Arabic"/>
        </w:rPr>
        <w:t>Sidiyanto</w:t>
      </w:r>
      <w:proofErr w:type="spellEnd"/>
      <w:r w:rsidRPr="00337134">
        <w:rPr>
          <w:rFonts w:ascii="Simplified Arabic" w:hAnsi="Simplified Arabic" w:cs="Simplified Arabic"/>
        </w:rPr>
        <w:t xml:space="preserve">, Y. A., &amp; </w:t>
      </w:r>
      <w:proofErr w:type="spellStart"/>
      <w:r w:rsidRPr="00337134">
        <w:rPr>
          <w:rFonts w:ascii="Simplified Arabic" w:hAnsi="Simplified Arabic" w:cs="Simplified Arabic"/>
        </w:rPr>
        <w:t>Windiatmaja</w:t>
      </w:r>
      <w:proofErr w:type="spellEnd"/>
      <w:r w:rsidRPr="00337134">
        <w:rPr>
          <w:rFonts w:ascii="Simplified Arabic" w:hAnsi="Simplified Arabic" w:cs="Simplified Arabic"/>
        </w:rPr>
        <w:t xml:space="preserve">, J. H. (2023). </w:t>
      </w:r>
      <w:r w:rsidRPr="00337134">
        <w:rPr>
          <w:rFonts w:ascii="Simplified Arabic" w:hAnsi="Simplified Arabic" w:cs="Simplified Arabic"/>
          <w:b/>
          <w:bCs/>
        </w:rPr>
        <w:t xml:space="preserve">The role of universities in realizing sustainability: Analysis of UI </w:t>
      </w:r>
      <w:proofErr w:type="spellStart"/>
      <w:r w:rsidRPr="00337134">
        <w:rPr>
          <w:rFonts w:ascii="Simplified Arabic" w:hAnsi="Simplified Arabic" w:cs="Simplified Arabic"/>
          <w:b/>
          <w:bCs/>
        </w:rPr>
        <w:t>GreenMetric</w:t>
      </w:r>
      <w:proofErr w:type="spellEnd"/>
      <w:r w:rsidRPr="00337134">
        <w:rPr>
          <w:rFonts w:ascii="Simplified Arabic" w:hAnsi="Simplified Arabic" w:cs="Simplified Arabic"/>
          <w:b/>
          <w:bCs/>
        </w:rPr>
        <w:t xml:space="preserve"> contributions and publications related to sustainability.</w:t>
      </w:r>
      <w:r w:rsidRPr="00337134">
        <w:rPr>
          <w:rFonts w:ascii="Simplified Arabic" w:hAnsi="Simplified Arabic" w:cs="Simplified Arabic"/>
        </w:rPr>
        <w:t xml:space="preserve"> E3S Web of Conferences, 450(01001), 1–9. </w:t>
      </w:r>
      <w:hyperlink r:id="rId17" w:tgtFrame="_new" w:history="1">
        <w:r w:rsidRPr="00337134">
          <w:rPr>
            <w:rStyle w:val="Hyperlink"/>
            <w:rFonts w:ascii="Simplified Arabic" w:hAnsi="Simplified Arabic" w:cs="Simplified Arabic"/>
          </w:rPr>
          <w:t>https://doi.org/10.1051/e3sconf/202345001001</w:t>
        </w:r>
      </w:hyperlink>
    </w:p>
    <w:p w14:paraId="5E811603" w14:textId="77777777" w:rsidR="009D18DD" w:rsidRPr="00337134" w:rsidRDefault="009D18DD" w:rsidP="004D41B9">
      <w:pPr>
        <w:spacing w:line="312" w:lineRule="auto"/>
        <w:jc w:val="lowKashida"/>
        <w:rPr>
          <w:rFonts w:ascii="Simplified Arabic" w:hAnsi="Simplified Arabic" w:cs="Simplified Arabic"/>
        </w:rPr>
      </w:pPr>
      <w:proofErr w:type="spellStart"/>
      <w:r w:rsidRPr="00337134">
        <w:rPr>
          <w:rFonts w:ascii="Simplified Arabic" w:hAnsi="Simplified Arabic" w:cs="Simplified Arabic"/>
        </w:rPr>
        <w:t>Boiocchi</w:t>
      </w:r>
      <w:proofErr w:type="spellEnd"/>
      <w:r w:rsidRPr="00337134">
        <w:rPr>
          <w:rFonts w:ascii="Simplified Arabic" w:hAnsi="Simplified Arabic" w:cs="Simplified Arabic"/>
        </w:rPr>
        <w:t xml:space="preserve">, R., Ragazzi, M., Torretta, V., &amp; Rada, E. C. (2023). </w:t>
      </w:r>
      <w:r w:rsidRPr="00337134">
        <w:rPr>
          <w:rFonts w:ascii="Simplified Arabic" w:hAnsi="Simplified Arabic" w:cs="Simplified Arabic"/>
          <w:b/>
          <w:bCs/>
        </w:rPr>
        <w:t xml:space="preserve">Critical analysis of the </w:t>
      </w:r>
      <w:proofErr w:type="spellStart"/>
      <w:r w:rsidRPr="00337134">
        <w:rPr>
          <w:rFonts w:ascii="Simplified Arabic" w:hAnsi="Simplified Arabic" w:cs="Simplified Arabic"/>
          <w:b/>
          <w:bCs/>
        </w:rPr>
        <w:t>GreenMetric</w:t>
      </w:r>
      <w:proofErr w:type="spellEnd"/>
      <w:r w:rsidRPr="00337134">
        <w:rPr>
          <w:rFonts w:ascii="Simplified Arabic" w:hAnsi="Simplified Arabic" w:cs="Simplified Arabic"/>
          <w:b/>
          <w:bCs/>
        </w:rPr>
        <w:t xml:space="preserve"> world university ranking system: The issue of comparability</w:t>
      </w:r>
      <w:r w:rsidRPr="00337134">
        <w:rPr>
          <w:rFonts w:ascii="Simplified Arabic" w:hAnsi="Simplified Arabic" w:cs="Simplified Arabic"/>
        </w:rPr>
        <w:t xml:space="preserve">. Sustainability, 15(2), 1343. </w:t>
      </w:r>
      <w:hyperlink r:id="rId18" w:tgtFrame="_new" w:history="1">
        <w:r w:rsidRPr="00337134">
          <w:rPr>
            <w:rStyle w:val="Hyperlink"/>
            <w:rFonts w:ascii="Simplified Arabic" w:hAnsi="Simplified Arabic" w:cs="Simplified Arabic"/>
          </w:rPr>
          <w:t>https://doi.org/10.3390/su15021343</w:t>
        </w:r>
      </w:hyperlink>
    </w:p>
    <w:p w14:paraId="19365DAA"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University of Jordan. (2023). </w:t>
      </w:r>
      <w:r w:rsidRPr="00337134">
        <w:rPr>
          <w:rFonts w:ascii="Simplified Arabic" w:hAnsi="Simplified Arabic" w:cs="Simplified Arabic"/>
          <w:b/>
          <w:bCs/>
        </w:rPr>
        <w:t>Transition toward a sustainable campus: Academic year 2022–2023 (Prepared by O. Ayadi, Sustainable Development Committee)</w:t>
      </w:r>
      <w:r w:rsidRPr="00337134">
        <w:rPr>
          <w:rFonts w:ascii="Simplified Arabic" w:hAnsi="Simplified Arabic" w:cs="Simplified Arabic"/>
        </w:rPr>
        <w:t>. The University of Jordan.</w:t>
      </w:r>
    </w:p>
    <w:p w14:paraId="6176F4F0"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United Nations Economic and Social Commission for Western Asia (ESCWA). (2025). </w:t>
      </w:r>
      <w:r w:rsidRPr="00337134">
        <w:rPr>
          <w:rFonts w:ascii="Simplified Arabic" w:hAnsi="Simplified Arabic" w:cs="Simplified Arabic"/>
          <w:b/>
          <w:bCs/>
        </w:rPr>
        <w:t>Educating for change: Universities and sustainable development in the Arab region (E/ESCWA/CL5.SDGS/2025/Brief.1</w:t>
      </w:r>
      <w:r w:rsidRPr="00337134">
        <w:rPr>
          <w:rFonts w:ascii="Simplified Arabic" w:hAnsi="Simplified Arabic" w:cs="Simplified Arabic"/>
        </w:rPr>
        <w:t xml:space="preserve">). United Nations. </w:t>
      </w:r>
      <w:hyperlink r:id="rId19" w:history="1">
        <w:r w:rsidRPr="00337134">
          <w:rPr>
            <w:rStyle w:val="Hyperlink"/>
            <w:rFonts w:ascii="Simplified Arabic" w:hAnsi="Simplified Arabic" w:cs="Simplified Arabic"/>
          </w:rPr>
          <w:t>https://www.unescwa.org</w:t>
        </w:r>
      </w:hyperlink>
    </w:p>
    <w:p w14:paraId="2B9F8F67" w14:textId="77777777" w:rsidR="009D18DD" w:rsidRPr="00337134" w:rsidRDefault="009D18DD" w:rsidP="004D41B9">
      <w:pPr>
        <w:spacing w:line="312" w:lineRule="auto"/>
        <w:jc w:val="lowKashida"/>
        <w:rPr>
          <w:rFonts w:ascii="Simplified Arabic" w:hAnsi="Simplified Arabic" w:cs="Simplified Arabic"/>
        </w:rPr>
      </w:pPr>
      <w:proofErr w:type="spellStart"/>
      <w:r w:rsidRPr="00337134">
        <w:rPr>
          <w:rFonts w:ascii="Simplified Arabic" w:hAnsi="Simplified Arabic" w:cs="Simplified Arabic"/>
        </w:rPr>
        <w:t>Bagherimajd</w:t>
      </w:r>
      <w:proofErr w:type="spellEnd"/>
      <w:r w:rsidRPr="00337134">
        <w:rPr>
          <w:rFonts w:ascii="Simplified Arabic" w:hAnsi="Simplified Arabic" w:cs="Simplified Arabic"/>
        </w:rPr>
        <w:t xml:space="preserve">, A., &amp; </w:t>
      </w:r>
      <w:proofErr w:type="spellStart"/>
      <w:r w:rsidRPr="00337134">
        <w:rPr>
          <w:rFonts w:ascii="Simplified Arabic" w:hAnsi="Simplified Arabic" w:cs="Simplified Arabic"/>
        </w:rPr>
        <w:t>Khajedad</w:t>
      </w:r>
      <w:proofErr w:type="spellEnd"/>
      <w:r w:rsidRPr="00337134">
        <w:rPr>
          <w:rFonts w:ascii="Simplified Arabic" w:hAnsi="Simplified Arabic" w:cs="Simplified Arabic"/>
        </w:rPr>
        <w:t xml:space="preserve">, S. (2025). Artificial intelligence and digital transformation in higher education governance: Pathways to sustainable development. </w:t>
      </w:r>
      <w:r w:rsidRPr="00337134">
        <w:rPr>
          <w:rFonts w:ascii="Simplified Arabic" w:hAnsi="Simplified Arabic" w:cs="Simplified Arabic"/>
          <w:b/>
          <w:bCs/>
        </w:rPr>
        <w:t>Journal of Educational Technology and Sustainability</w:t>
      </w:r>
      <w:r w:rsidRPr="00337134">
        <w:rPr>
          <w:rFonts w:ascii="Simplified Arabic" w:hAnsi="Simplified Arabic" w:cs="Simplified Arabic"/>
        </w:rPr>
        <w:t>, 14(2), 55–70.</w:t>
      </w:r>
    </w:p>
    <w:p w14:paraId="234D31B2"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Leal Filho, W., Kim, Y., Silva Borsatto, J. M. L., &amp; </w:t>
      </w:r>
      <w:proofErr w:type="spellStart"/>
      <w:r w:rsidRPr="00337134">
        <w:rPr>
          <w:rFonts w:ascii="Simplified Arabic" w:hAnsi="Simplified Arabic" w:cs="Simplified Arabic"/>
        </w:rPr>
        <w:t>Marcolin</w:t>
      </w:r>
      <w:proofErr w:type="spellEnd"/>
      <w:r w:rsidRPr="00337134">
        <w:rPr>
          <w:rFonts w:ascii="Simplified Arabic" w:hAnsi="Simplified Arabic" w:cs="Simplified Arabic"/>
        </w:rPr>
        <w:t xml:space="preserve">, C. (2025). Artificial intelligence applications in sustainability education: Transforming higher education governance for </w:t>
      </w:r>
      <w:r w:rsidRPr="00337134">
        <w:rPr>
          <w:rFonts w:ascii="Simplified Arabic" w:hAnsi="Simplified Arabic" w:cs="Simplified Arabic"/>
        </w:rPr>
        <w:lastRenderedPageBreak/>
        <w:t>sustainable development</w:t>
      </w:r>
      <w:r w:rsidRPr="00337134">
        <w:rPr>
          <w:rFonts w:ascii="Simplified Arabic" w:hAnsi="Simplified Arabic" w:cs="Simplified Arabic"/>
          <w:b/>
          <w:bCs/>
        </w:rPr>
        <w:t>. International Journal of Sustainability in Higher Education</w:t>
      </w:r>
      <w:r w:rsidRPr="00337134">
        <w:rPr>
          <w:rFonts w:ascii="Simplified Arabic" w:hAnsi="Simplified Arabic" w:cs="Simplified Arabic"/>
        </w:rPr>
        <w:t>, 26(1), 112–130.</w:t>
      </w:r>
    </w:p>
    <w:p w14:paraId="637833E2" w14:textId="397310A8" w:rsidR="009D18DD" w:rsidRPr="00337134" w:rsidRDefault="004D41B9" w:rsidP="004D41B9">
      <w:pPr>
        <w:spacing w:line="312" w:lineRule="auto"/>
        <w:jc w:val="lowKashida"/>
        <w:rPr>
          <w:rFonts w:ascii="Simplified Arabic" w:hAnsi="Simplified Arabic" w:cs="Simplified Arabic"/>
        </w:rPr>
      </w:pPr>
      <w:r w:rsidRPr="00337134">
        <w:rPr>
          <w:rFonts w:ascii="Simplified Arabic" w:hAnsi="Simplified Arabic" w:cs="Simplified Arabic"/>
        </w:rPr>
        <w:t>C</w:t>
      </w:r>
      <w:r w:rsidR="009D18DD" w:rsidRPr="00337134">
        <w:rPr>
          <w:rFonts w:ascii="Simplified Arabic" w:hAnsi="Simplified Arabic" w:cs="Simplified Arabic"/>
        </w:rPr>
        <w:t xml:space="preserve">ranfield University. (2025). </w:t>
      </w:r>
      <w:r w:rsidR="009D18DD" w:rsidRPr="00337134">
        <w:rPr>
          <w:rFonts w:ascii="Simplified Arabic" w:hAnsi="Simplified Arabic" w:cs="Simplified Arabic"/>
          <w:b/>
          <w:bCs/>
        </w:rPr>
        <w:t>Data science and artificial intelligence for sustainability MSc.</w:t>
      </w:r>
      <w:r w:rsidR="009D18DD" w:rsidRPr="00337134">
        <w:rPr>
          <w:rFonts w:ascii="Simplified Arabic" w:hAnsi="Simplified Arabic" w:cs="Simplified Arabic"/>
        </w:rPr>
        <w:t xml:space="preserve"> Cranfield University. </w:t>
      </w:r>
      <w:hyperlink r:id="rId20" w:history="1">
        <w:r w:rsidR="009D18DD" w:rsidRPr="00337134">
          <w:rPr>
            <w:rStyle w:val="Hyperlink"/>
            <w:rFonts w:ascii="Simplified Arabic" w:hAnsi="Simplified Arabic" w:cs="Simplified Arabic"/>
          </w:rPr>
          <w:t>https://www.cranfield.ac.uk</w:t>
        </w:r>
      </w:hyperlink>
    </w:p>
    <w:p w14:paraId="156B441D"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Université Paris-</w:t>
      </w:r>
      <w:proofErr w:type="spellStart"/>
      <w:r w:rsidRPr="00337134">
        <w:rPr>
          <w:rFonts w:ascii="Simplified Arabic" w:hAnsi="Simplified Arabic" w:cs="Simplified Arabic"/>
        </w:rPr>
        <w:t>Saclay</w:t>
      </w:r>
      <w:proofErr w:type="spellEnd"/>
      <w:r w:rsidRPr="00337134">
        <w:rPr>
          <w:rFonts w:ascii="Simplified Arabic" w:hAnsi="Simplified Arabic" w:cs="Simplified Arabic"/>
        </w:rPr>
        <w:t xml:space="preserve">. (2025). </w:t>
      </w:r>
      <w:r w:rsidRPr="00337134">
        <w:rPr>
          <w:rFonts w:ascii="Simplified Arabic" w:hAnsi="Simplified Arabic" w:cs="Simplified Arabic"/>
          <w:b/>
          <w:bCs/>
        </w:rPr>
        <w:t xml:space="preserve">Digital transformation and artificial intelligence. </w:t>
      </w:r>
      <w:r w:rsidRPr="00337134">
        <w:rPr>
          <w:rFonts w:ascii="Simplified Arabic" w:hAnsi="Simplified Arabic" w:cs="Simplified Arabic"/>
        </w:rPr>
        <w:t>Université Paris-</w:t>
      </w:r>
      <w:proofErr w:type="spellStart"/>
      <w:r w:rsidRPr="00337134">
        <w:rPr>
          <w:rFonts w:ascii="Simplified Arabic" w:hAnsi="Simplified Arabic" w:cs="Simplified Arabic"/>
        </w:rPr>
        <w:t>Saclay</w:t>
      </w:r>
      <w:proofErr w:type="spellEnd"/>
      <w:r w:rsidRPr="00337134">
        <w:rPr>
          <w:rFonts w:ascii="Simplified Arabic" w:hAnsi="Simplified Arabic" w:cs="Simplified Arabic"/>
        </w:rPr>
        <w:t xml:space="preserve">. </w:t>
      </w:r>
      <w:hyperlink r:id="rId21" w:history="1">
        <w:r w:rsidRPr="00337134">
          <w:rPr>
            <w:rStyle w:val="Hyperlink"/>
            <w:rFonts w:ascii="Simplified Arabic" w:hAnsi="Simplified Arabic" w:cs="Simplified Arabic"/>
          </w:rPr>
          <w:t>https://www.universite-paris-saclay.fr</w:t>
        </w:r>
      </w:hyperlink>
    </w:p>
    <w:p w14:paraId="4F20CC4C"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Universidad </w:t>
      </w:r>
      <w:proofErr w:type="spellStart"/>
      <w:r w:rsidRPr="00337134">
        <w:rPr>
          <w:rFonts w:ascii="Simplified Arabic" w:hAnsi="Simplified Arabic" w:cs="Simplified Arabic"/>
        </w:rPr>
        <w:t>Autónoma</w:t>
      </w:r>
      <w:proofErr w:type="spellEnd"/>
      <w:r w:rsidRPr="00337134">
        <w:rPr>
          <w:rFonts w:ascii="Simplified Arabic" w:hAnsi="Simplified Arabic" w:cs="Simplified Arabic"/>
        </w:rPr>
        <w:t xml:space="preserve"> de Madrid. (2024). </w:t>
      </w:r>
      <w:r w:rsidRPr="00337134">
        <w:rPr>
          <w:rFonts w:ascii="Simplified Arabic" w:hAnsi="Simplified Arabic" w:cs="Simplified Arabic"/>
          <w:b/>
          <w:bCs/>
        </w:rPr>
        <w:t>Digital innovation in higher education.</w:t>
      </w:r>
      <w:r w:rsidRPr="00337134">
        <w:rPr>
          <w:rFonts w:ascii="Simplified Arabic" w:hAnsi="Simplified Arabic" w:cs="Simplified Arabic"/>
        </w:rPr>
        <w:t xml:space="preserve"> Universidad </w:t>
      </w:r>
      <w:proofErr w:type="spellStart"/>
      <w:r w:rsidRPr="00337134">
        <w:rPr>
          <w:rFonts w:ascii="Simplified Arabic" w:hAnsi="Simplified Arabic" w:cs="Simplified Arabic"/>
        </w:rPr>
        <w:t>Autónoma</w:t>
      </w:r>
      <w:proofErr w:type="spellEnd"/>
      <w:r w:rsidRPr="00337134">
        <w:rPr>
          <w:rFonts w:ascii="Simplified Arabic" w:hAnsi="Simplified Arabic" w:cs="Simplified Arabic"/>
        </w:rPr>
        <w:t xml:space="preserve"> de Madrid. </w:t>
      </w:r>
      <w:hyperlink r:id="rId22" w:history="1">
        <w:r w:rsidRPr="00337134">
          <w:rPr>
            <w:rStyle w:val="Hyperlink"/>
            <w:rFonts w:ascii="Simplified Arabic" w:hAnsi="Simplified Arabic" w:cs="Simplified Arabic"/>
          </w:rPr>
          <w:t>https://www.uam.es</w:t>
        </w:r>
      </w:hyperlink>
    </w:p>
    <w:p w14:paraId="384A6F8E" w14:textId="77777777" w:rsidR="009D18DD" w:rsidRPr="00337134" w:rsidRDefault="009D18DD" w:rsidP="004D41B9">
      <w:pPr>
        <w:spacing w:line="312" w:lineRule="auto"/>
        <w:jc w:val="lowKashida"/>
        <w:rPr>
          <w:rFonts w:ascii="Simplified Arabic" w:hAnsi="Simplified Arabic" w:cs="Simplified Arabic"/>
        </w:rPr>
      </w:pPr>
      <w:r w:rsidRPr="00337134">
        <w:rPr>
          <w:rFonts w:ascii="Simplified Arabic" w:hAnsi="Simplified Arabic" w:cs="Simplified Arabic"/>
        </w:rPr>
        <w:t xml:space="preserve">Wageningen University &amp; Research. (2025). </w:t>
      </w:r>
      <w:r w:rsidRPr="00337134">
        <w:rPr>
          <w:rFonts w:ascii="Simplified Arabic" w:hAnsi="Simplified Arabic" w:cs="Simplified Arabic"/>
          <w:b/>
          <w:bCs/>
        </w:rPr>
        <w:t>Sustainable agricultural production systems.</w:t>
      </w:r>
      <w:r w:rsidRPr="00337134">
        <w:rPr>
          <w:rFonts w:ascii="Simplified Arabic" w:hAnsi="Simplified Arabic" w:cs="Simplified Arabic"/>
        </w:rPr>
        <w:t xml:space="preserve"> Wageningen University &amp; Research. https://www.wur.nl/focus-areas/sustainable-land-use</w:t>
      </w:r>
    </w:p>
    <w:p w14:paraId="42676269"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Al-Azzah, H. A. (2022). The role of Jordanian universities in achieving sustainable development in light of Jordan Vision 2030. </w:t>
      </w:r>
      <w:r w:rsidRPr="00337134">
        <w:rPr>
          <w:rFonts w:ascii="Simplified Arabic" w:hAnsi="Simplified Arabic" w:cs="Simplified Arabic"/>
          <w:b/>
          <w:bCs/>
          <w:color w:val="000000" w:themeColor="text1"/>
          <w:lang w:bidi="ar-SA"/>
        </w:rPr>
        <w:t>Jordanian Journal of Educational Sciences</w:t>
      </w:r>
      <w:r w:rsidRPr="00337134">
        <w:rPr>
          <w:rFonts w:ascii="Simplified Arabic" w:hAnsi="Simplified Arabic" w:cs="Simplified Arabic"/>
          <w:color w:val="000000" w:themeColor="text1"/>
          <w:lang w:bidi="ar-SA"/>
        </w:rPr>
        <w:t>, 18(3), 245–267.</w:t>
      </w:r>
    </w:p>
    <w:p w14:paraId="7166F69B"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proofErr w:type="spellStart"/>
      <w:r w:rsidRPr="00337134">
        <w:rPr>
          <w:rFonts w:ascii="Simplified Arabic" w:hAnsi="Simplified Arabic" w:cs="Simplified Arabic"/>
          <w:color w:val="000000" w:themeColor="text1"/>
          <w:lang w:bidi="ar-SA"/>
        </w:rPr>
        <w:t>Etzkowitz</w:t>
      </w:r>
      <w:proofErr w:type="spellEnd"/>
      <w:r w:rsidRPr="00337134">
        <w:rPr>
          <w:rFonts w:ascii="Simplified Arabic" w:hAnsi="Simplified Arabic" w:cs="Simplified Arabic"/>
          <w:color w:val="000000" w:themeColor="text1"/>
          <w:lang w:bidi="ar-SA"/>
        </w:rPr>
        <w:t xml:space="preserve">, H., &amp; </w:t>
      </w:r>
      <w:proofErr w:type="spellStart"/>
      <w:r w:rsidRPr="00337134">
        <w:rPr>
          <w:rFonts w:ascii="Simplified Arabic" w:hAnsi="Simplified Arabic" w:cs="Simplified Arabic"/>
          <w:color w:val="000000" w:themeColor="text1"/>
          <w:lang w:bidi="ar-SA"/>
        </w:rPr>
        <w:t>Leydesdorff</w:t>
      </w:r>
      <w:proofErr w:type="spellEnd"/>
      <w:r w:rsidRPr="00337134">
        <w:rPr>
          <w:rFonts w:ascii="Simplified Arabic" w:hAnsi="Simplified Arabic" w:cs="Simplified Arabic"/>
          <w:color w:val="000000" w:themeColor="text1"/>
          <w:lang w:bidi="ar-SA"/>
        </w:rPr>
        <w:t xml:space="preserve">, L. (2000). </w:t>
      </w:r>
      <w:r w:rsidRPr="00337134">
        <w:rPr>
          <w:rFonts w:ascii="Simplified Arabic" w:hAnsi="Simplified Arabic" w:cs="Simplified Arabic"/>
          <w:b/>
          <w:bCs/>
          <w:color w:val="000000" w:themeColor="text1"/>
          <w:lang w:bidi="ar-SA"/>
        </w:rPr>
        <w:t>The dynamics of innovation: From National Systems and “Mode 2” to a Triple Helix of university–industry–government relations</w:t>
      </w:r>
      <w:r w:rsidRPr="00337134">
        <w:rPr>
          <w:rFonts w:ascii="Simplified Arabic" w:hAnsi="Simplified Arabic" w:cs="Simplified Arabic"/>
          <w:color w:val="000000" w:themeColor="text1"/>
          <w:lang w:bidi="ar-SA"/>
        </w:rPr>
        <w:t xml:space="preserve">. Research Policy, 29(2), 109–123. </w:t>
      </w:r>
      <w:hyperlink r:id="rId23" w:tgtFrame="_new" w:history="1">
        <w:r w:rsidRPr="00337134">
          <w:rPr>
            <w:rStyle w:val="Hyperlink"/>
            <w:rFonts w:ascii="Simplified Arabic" w:hAnsi="Simplified Arabic" w:cs="Simplified Arabic"/>
            <w:lang w:bidi="ar-SA"/>
          </w:rPr>
          <w:t>https://doi.org/10.1016/S0048-7333(99)00055-4</w:t>
        </w:r>
      </w:hyperlink>
    </w:p>
    <w:p w14:paraId="160F89E7"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Hamidat, S. (2020). Arab universities’ attempts toward sustainable development: A critical analysis. </w:t>
      </w:r>
      <w:r w:rsidRPr="00337134">
        <w:rPr>
          <w:rFonts w:ascii="Simplified Arabic" w:hAnsi="Simplified Arabic" w:cs="Simplified Arabic"/>
          <w:b/>
          <w:bCs/>
          <w:color w:val="000000" w:themeColor="text1"/>
          <w:lang w:bidi="ar-SA"/>
        </w:rPr>
        <w:t>Journal of Higher Education and Sustainable Development Studies</w:t>
      </w:r>
      <w:r w:rsidRPr="00337134">
        <w:rPr>
          <w:rFonts w:ascii="Simplified Arabic" w:hAnsi="Simplified Arabic" w:cs="Simplified Arabic"/>
          <w:color w:val="000000" w:themeColor="text1"/>
          <w:lang w:bidi="ar-SA"/>
        </w:rPr>
        <w:t>, 4(1), 55–78.</w:t>
      </w:r>
    </w:p>
    <w:p w14:paraId="04C65A0E"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Leal Filho, W., Shiel, C., &amp; </w:t>
      </w:r>
      <w:proofErr w:type="spellStart"/>
      <w:r w:rsidRPr="00337134">
        <w:rPr>
          <w:rFonts w:ascii="Simplified Arabic" w:hAnsi="Simplified Arabic" w:cs="Simplified Arabic"/>
          <w:color w:val="000000" w:themeColor="text1"/>
          <w:lang w:bidi="ar-SA"/>
        </w:rPr>
        <w:t>Paço</w:t>
      </w:r>
      <w:proofErr w:type="spellEnd"/>
      <w:r w:rsidRPr="00337134">
        <w:rPr>
          <w:rFonts w:ascii="Simplified Arabic" w:hAnsi="Simplified Arabic" w:cs="Simplified Arabic"/>
          <w:color w:val="000000" w:themeColor="text1"/>
          <w:lang w:bidi="ar-SA"/>
        </w:rPr>
        <w:t xml:space="preserve">, A. (2019). Implementing and </w:t>
      </w:r>
      <w:proofErr w:type="spellStart"/>
      <w:r w:rsidRPr="00337134">
        <w:rPr>
          <w:rFonts w:ascii="Simplified Arabic" w:hAnsi="Simplified Arabic" w:cs="Simplified Arabic"/>
          <w:color w:val="000000" w:themeColor="text1"/>
          <w:lang w:bidi="ar-SA"/>
        </w:rPr>
        <w:t>operationalising</w:t>
      </w:r>
      <w:proofErr w:type="spellEnd"/>
      <w:r w:rsidRPr="00337134">
        <w:rPr>
          <w:rFonts w:ascii="Simplified Arabic" w:hAnsi="Simplified Arabic" w:cs="Simplified Arabic"/>
          <w:color w:val="000000" w:themeColor="text1"/>
          <w:lang w:bidi="ar-SA"/>
        </w:rPr>
        <w:t xml:space="preserve"> integrative approaches to sustainability in higher education: The role of project-oriented learning. </w:t>
      </w:r>
      <w:r w:rsidRPr="00337134">
        <w:rPr>
          <w:rFonts w:ascii="Simplified Arabic" w:hAnsi="Simplified Arabic" w:cs="Simplified Arabic"/>
          <w:b/>
          <w:bCs/>
          <w:color w:val="000000" w:themeColor="text1"/>
          <w:lang w:bidi="ar-SA"/>
        </w:rPr>
        <w:t>Journal of Cleaner Production</w:t>
      </w:r>
      <w:r w:rsidRPr="00337134">
        <w:rPr>
          <w:rFonts w:ascii="Simplified Arabic" w:hAnsi="Simplified Arabic" w:cs="Simplified Arabic"/>
          <w:color w:val="000000" w:themeColor="text1"/>
          <w:lang w:bidi="ar-SA"/>
        </w:rPr>
        <w:t xml:space="preserve">, 172, 4287–4296. </w:t>
      </w:r>
      <w:hyperlink r:id="rId24" w:tgtFrame="_new" w:history="1">
        <w:r w:rsidRPr="00337134">
          <w:rPr>
            <w:rStyle w:val="Hyperlink"/>
            <w:rFonts w:ascii="Simplified Arabic" w:hAnsi="Simplified Arabic" w:cs="Simplified Arabic"/>
            <w:lang w:bidi="ar-SA"/>
          </w:rPr>
          <w:t>https://doi.org/10.1016/j.jclepro.2017.05.193</w:t>
        </w:r>
      </w:hyperlink>
    </w:p>
    <w:p w14:paraId="487976C5"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Lozano, R. (2018). </w:t>
      </w:r>
      <w:r w:rsidRPr="00337134">
        <w:rPr>
          <w:rFonts w:ascii="Simplified Arabic" w:hAnsi="Simplified Arabic" w:cs="Simplified Arabic"/>
          <w:b/>
          <w:bCs/>
          <w:color w:val="000000" w:themeColor="text1"/>
          <w:lang w:bidi="ar-SA"/>
        </w:rPr>
        <w:t>Sustainable business models: Providing a more holistic perspective</w:t>
      </w:r>
      <w:r w:rsidRPr="00337134">
        <w:rPr>
          <w:rFonts w:ascii="Simplified Arabic" w:hAnsi="Simplified Arabic" w:cs="Simplified Arabic"/>
          <w:color w:val="000000" w:themeColor="text1"/>
          <w:lang w:bidi="ar-SA"/>
        </w:rPr>
        <w:t xml:space="preserve">. Business Strategy and the Environment, 27(8), 1159–1166. </w:t>
      </w:r>
      <w:hyperlink r:id="rId25" w:tgtFrame="_new" w:history="1">
        <w:r w:rsidRPr="00337134">
          <w:rPr>
            <w:rStyle w:val="Hyperlink"/>
            <w:rFonts w:ascii="Simplified Arabic" w:hAnsi="Simplified Arabic" w:cs="Simplified Arabic"/>
            <w:lang w:bidi="ar-SA"/>
          </w:rPr>
          <w:t>https://doi.org/10.1002/bse.2059</w:t>
        </w:r>
      </w:hyperlink>
    </w:p>
    <w:p w14:paraId="76CE396E"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MIT AI Sustainability Lab. (2023). </w:t>
      </w:r>
      <w:r w:rsidRPr="00337134">
        <w:rPr>
          <w:rFonts w:ascii="Simplified Arabic" w:hAnsi="Simplified Arabic" w:cs="Simplified Arabic"/>
          <w:b/>
          <w:bCs/>
          <w:color w:val="000000" w:themeColor="text1"/>
          <w:lang w:bidi="ar-SA"/>
        </w:rPr>
        <w:t>Artificial intelligence and sustainability: The future of smart campuses. Massachusetts Institute of Technology</w:t>
      </w:r>
      <w:r w:rsidRPr="00337134">
        <w:rPr>
          <w:rFonts w:ascii="Simplified Arabic" w:hAnsi="Simplified Arabic" w:cs="Simplified Arabic"/>
          <w:color w:val="000000" w:themeColor="text1"/>
          <w:lang w:bidi="ar-SA"/>
        </w:rPr>
        <w:t xml:space="preserve">. </w:t>
      </w:r>
      <w:hyperlink r:id="rId26" w:tgtFrame="_new" w:history="1">
        <w:r w:rsidRPr="00337134">
          <w:rPr>
            <w:rStyle w:val="Hyperlink"/>
            <w:rFonts w:ascii="Simplified Arabic" w:hAnsi="Simplified Arabic" w:cs="Simplified Arabic"/>
            <w:lang w:bidi="ar-SA"/>
          </w:rPr>
          <w:t>https://ai-sustainability.mit.edu</w:t>
        </w:r>
      </w:hyperlink>
    </w:p>
    <w:p w14:paraId="12047087" w14:textId="77777777" w:rsidR="00337134"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lastRenderedPageBreak/>
        <w:t xml:space="preserve">Qatar University. (2023). </w:t>
      </w:r>
      <w:r w:rsidRPr="00337134">
        <w:rPr>
          <w:rFonts w:ascii="Simplified Arabic" w:hAnsi="Simplified Arabic" w:cs="Simplified Arabic"/>
          <w:b/>
          <w:bCs/>
          <w:color w:val="000000" w:themeColor="text1"/>
          <w:lang w:bidi="ar-SA"/>
        </w:rPr>
        <w:t>Qatar University sustainability strategy: Advancing sustainability in higher education in the Gulf region</w:t>
      </w:r>
      <w:r w:rsidRPr="00337134">
        <w:rPr>
          <w:rFonts w:ascii="Simplified Arabic" w:hAnsi="Simplified Arabic" w:cs="Simplified Arabic"/>
          <w:color w:val="000000" w:themeColor="text1"/>
          <w:lang w:bidi="ar-SA"/>
        </w:rPr>
        <w:t>.</w:t>
      </w:r>
    </w:p>
    <w:p w14:paraId="607E374E" w14:textId="48BE996E" w:rsidR="0066699E" w:rsidRPr="00337134" w:rsidRDefault="00337134" w:rsidP="004D41B9">
      <w:pPr>
        <w:widowControl w:val="0"/>
        <w:spacing w:line="360" w:lineRule="auto"/>
        <w:jc w:val="lowKashida"/>
        <w:rPr>
          <w:rFonts w:ascii="Simplified Arabic" w:hAnsi="Simplified Arabic" w:cs="Simplified Arabic"/>
          <w:color w:val="000000" w:themeColor="text1"/>
          <w:lang w:bidi="ar-SA"/>
        </w:rPr>
      </w:pPr>
      <w:hyperlink r:id="rId27" w:history="1">
        <w:r w:rsidRPr="00337134">
          <w:rPr>
            <w:rStyle w:val="Hyperlink"/>
            <w:rFonts w:ascii="Simplified Arabic" w:hAnsi="Simplified Arabic" w:cs="Simplified Arabic"/>
            <w:lang w:bidi="ar-SA"/>
          </w:rPr>
          <w:t>https://www.qu.edu.qa/sustainability</w:t>
        </w:r>
      </w:hyperlink>
    </w:p>
    <w:p w14:paraId="161BF3C2"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Salamon, L. M. (2015). </w:t>
      </w:r>
      <w:r w:rsidRPr="00337134">
        <w:rPr>
          <w:rFonts w:ascii="Simplified Arabic" w:hAnsi="Simplified Arabic" w:cs="Simplified Arabic"/>
          <w:b/>
          <w:bCs/>
          <w:color w:val="000000" w:themeColor="text1"/>
          <w:lang w:bidi="ar-SA"/>
        </w:rPr>
        <w:t>The tools of government: A guide to the new governance</w:t>
      </w:r>
      <w:r w:rsidRPr="00337134">
        <w:rPr>
          <w:rFonts w:ascii="Simplified Arabic" w:hAnsi="Simplified Arabic" w:cs="Simplified Arabic"/>
          <w:color w:val="000000" w:themeColor="text1"/>
          <w:lang w:bidi="ar-SA"/>
        </w:rPr>
        <w:t>. Oxford University Press.</w:t>
      </w:r>
    </w:p>
    <w:p w14:paraId="49631BF0"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Shattock, M. (2013). </w:t>
      </w:r>
      <w:r w:rsidRPr="00337134">
        <w:rPr>
          <w:rFonts w:ascii="Simplified Arabic" w:hAnsi="Simplified Arabic" w:cs="Simplified Arabic"/>
          <w:b/>
          <w:bCs/>
          <w:color w:val="000000" w:themeColor="text1"/>
          <w:lang w:bidi="ar-SA"/>
        </w:rPr>
        <w:t>University governance: Western European comparative perspectives.</w:t>
      </w:r>
      <w:r w:rsidRPr="00337134">
        <w:rPr>
          <w:rFonts w:ascii="Simplified Arabic" w:hAnsi="Simplified Arabic" w:cs="Simplified Arabic"/>
          <w:color w:val="000000" w:themeColor="text1"/>
          <w:lang w:bidi="ar-SA"/>
        </w:rPr>
        <w:t xml:space="preserve"> Routledge.</w:t>
      </w:r>
    </w:p>
    <w:p w14:paraId="39D087DE" w14:textId="77777777"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 xml:space="preserve">UNESCO. (2020). </w:t>
      </w:r>
      <w:r w:rsidRPr="00337134">
        <w:rPr>
          <w:rFonts w:ascii="Simplified Arabic" w:hAnsi="Simplified Arabic" w:cs="Simplified Arabic"/>
          <w:b/>
          <w:bCs/>
          <w:color w:val="000000" w:themeColor="text1"/>
          <w:lang w:bidi="ar-SA"/>
        </w:rPr>
        <w:t>Education for sustainable development: A roadmap</w:t>
      </w:r>
      <w:r w:rsidRPr="00337134">
        <w:rPr>
          <w:rFonts w:ascii="Simplified Arabic" w:hAnsi="Simplified Arabic" w:cs="Simplified Arabic"/>
          <w:color w:val="000000" w:themeColor="text1"/>
          <w:lang w:bidi="ar-SA"/>
        </w:rPr>
        <w:t xml:space="preserve">. United Nations Educational, Scientific and Cultural Organization.      </w:t>
      </w:r>
    </w:p>
    <w:p w14:paraId="7A33A472" w14:textId="464FEAC3" w:rsidR="0066699E" w:rsidRPr="00337134" w:rsidRDefault="0066699E" w:rsidP="004D41B9">
      <w:pPr>
        <w:widowControl w:val="0"/>
        <w:spacing w:line="360" w:lineRule="auto"/>
        <w:jc w:val="lowKashida"/>
        <w:rPr>
          <w:rFonts w:ascii="Simplified Arabic" w:hAnsi="Simplified Arabic" w:cs="Simplified Arabic"/>
          <w:color w:val="000000" w:themeColor="text1"/>
          <w:lang w:bidi="ar-SA"/>
        </w:rPr>
      </w:pPr>
      <w:hyperlink r:id="rId28" w:history="1">
        <w:r w:rsidRPr="00337134">
          <w:rPr>
            <w:rStyle w:val="Hyperlink"/>
            <w:rFonts w:ascii="Simplified Arabic" w:hAnsi="Simplified Arabic" w:cs="Simplified Arabic"/>
            <w:lang w:bidi="ar-SA"/>
          </w:rPr>
          <w:t>https://unesdoc.unesco.org/ark:/48223/pf0000374802</w:t>
        </w:r>
      </w:hyperlink>
    </w:p>
    <w:p w14:paraId="44FC6463" w14:textId="2082B2A2" w:rsidR="008E1CDB" w:rsidRPr="00337134" w:rsidRDefault="0066699E" w:rsidP="00337134">
      <w:pPr>
        <w:widowControl w:val="0"/>
        <w:spacing w:line="360" w:lineRule="auto"/>
        <w:jc w:val="lowKashida"/>
        <w:rPr>
          <w:rFonts w:ascii="Simplified Arabic" w:hAnsi="Simplified Arabic" w:cs="Simplified Arabic"/>
          <w:color w:val="000000" w:themeColor="text1"/>
          <w:lang w:bidi="ar-SA"/>
        </w:rPr>
      </w:pPr>
      <w:r w:rsidRPr="00337134">
        <w:rPr>
          <w:rFonts w:ascii="Simplified Arabic" w:hAnsi="Simplified Arabic" w:cs="Simplified Arabic"/>
          <w:color w:val="000000" w:themeColor="text1"/>
          <w:lang w:bidi="ar-SA"/>
        </w:rPr>
        <w:t>United Nations. (2015</w:t>
      </w:r>
      <w:r w:rsidRPr="00337134">
        <w:rPr>
          <w:rFonts w:ascii="Simplified Arabic" w:hAnsi="Simplified Arabic" w:cs="Simplified Arabic"/>
          <w:b/>
          <w:bCs/>
          <w:color w:val="000000" w:themeColor="text1"/>
          <w:lang w:bidi="ar-SA"/>
        </w:rPr>
        <w:t>). Transforming our world: The 2030 agenda for sustainable development</w:t>
      </w:r>
      <w:r w:rsidRPr="00337134">
        <w:rPr>
          <w:rFonts w:ascii="Simplified Arabic" w:hAnsi="Simplified Arabic" w:cs="Simplified Arabic"/>
          <w:color w:val="000000" w:themeColor="text1"/>
          <w:lang w:bidi="ar-SA"/>
        </w:rPr>
        <w:t>. UN.</w:t>
      </w:r>
    </w:p>
    <w:sectPr w:rsidR="008E1CDB" w:rsidRPr="00337134" w:rsidSect="00307B90">
      <w:headerReference w:type="default" r:id="rId29"/>
      <w:footerReference w:type="even" r:id="rId30"/>
      <w:footerReference w:type="default" r:id="rId31"/>
      <w:footerReference w:type="first" r:id="rId32"/>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87B900" w14:textId="77777777" w:rsidR="006C2988" w:rsidRPr="004B693A" w:rsidRDefault="006C2988" w:rsidP="004B693A">
      <w:pPr>
        <w:pStyle w:val="Footer"/>
      </w:pPr>
    </w:p>
  </w:endnote>
  <w:endnote w:type="continuationSeparator" w:id="0">
    <w:p w14:paraId="029A6F9E" w14:textId="77777777" w:rsidR="006C2988" w:rsidRDefault="006C2988"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CA656" w14:textId="77777777" w:rsidR="006C2988" w:rsidRDefault="006C2988" w:rsidP="008D4C7E">
      <w:pPr>
        <w:bidi/>
        <w:spacing w:line="240" w:lineRule="auto"/>
      </w:pPr>
      <w:r>
        <w:separator/>
      </w:r>
    </w:p>
  </w:footnote>
  <w:footnote w:type="continuationSeparator" w:id="0">
    <w:p w14:paraId="24B1DB2E" w14:textId="77777777" w:rsidR="006C2988" w:rsidRDefault="006C2988"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6769A" w14:textId="77777777" w:rsidR="00307B90" w:rsidRPr="00307B90" w:rsidRDefault="00307B90" w:rsidP="00307B90">
    <w:pPr>
      <w:pStyle w:val="Header"/>
      <w:bidi/>
      <w:rPr>
        <w:b/>
        <w:bCs/>
        <w:color w:val="000000" w:themeColor="text1"/>
        <w:sz w:val="22"/>
        <w:szCs w:val="22"/>
        <w:u w:val="single"/>
        <w:rtl/>
        <w:lang w:bidi="ar-AE"/>
      </w:rPr>
    </w:pPr>
    <w:r w:rsidRPr="00307B90">
      <w:rPr>
        <w:b/>
        <w:bCs/>
        <w:color w:val="000000" w:themeColor="text1"/>
        <w:sz w:val="22"/>
        <w:szCs w:val="22"/>
        <w:u w:val="single"/>
        <w:rtl/>
      </w:rPr>
      <w:t>حوكمة التنمية المستدامة في الجامعات العربية: من الفجوة إلى الريادة</w:t>
    </w:r>
    <w:r w:rsidRPr="00307B90">
      <w:rPr>
        <w:rFonts w:hint="cs"/>
        <w:b/>
        <w:bCs/>
        <w:color w:val="000000" w:themeColor="text1"/>
        <w:sz w:val="22"/>
        <w:szCs w:val="22"/>
        <w:u w:val="single"/>
        <w:rtl/>
      </w:rPr>
      <w:t xml:space="preserve"> </w:t>
    </w:r>
    <w:r w:rsidRPr="00307B90">
      <w:rPr>
        <w:rFonts w:hint="cs"/>
        <w:b/>
        <w:bCs/>
        <w:color w:val="000000" w:themeColor="text1"/>
        <w:sz w:val="22"/>
        <w:szCs w:val="22"/>
        <w:u w:val="single"/>
        <w:rtl/>
        <w:lang w:bidi="ar-AE"/>
      </w:rPr>
      <w:t xml:space="preserve">                                               اخليف يوسف الطراونة</w:t>
    </w:r>
  </w:p>
  <w:p w14:paraId="0D982EB1" w14:textId="77777777" w:rsidR="00307B90" w:rsidRPr="00307B90" w:rsidRDefault="00307B90" w:rsidP="00307B90">
    <w:pPr>
      <w:pStyle w:val="Header"/>
      <w:rPr>
        <w:lang w:bidi="ar-A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04C63"/>
    <w:multiLevelType w:val="multilevel"/>
    <w:tmpl w:val="878EF8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C20815"/>
    <w:multiLevelType w:val="multilevel"/>
    <w:tmpl w:val="76E81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60785C"/>
    <w:multiLevelType w:val="hybridMultilevel"/>
    <w:tmpl w:val="B6C09CC4"/>
    <w:lvl w:ilvl="0" w:tplc="BF6C2C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832A4"/>
    <w:multiLevelType w:val="hybridMultilevel"/>
    <w:tmpl w:val="7620295C"/>
    <w:lvl w:ilvl="0" w:tplc="DC8C9D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A5977"/>
    <w:multiLevelType w:val="hybridMultilevel"/>
    <w:tmpl w:val="E656312A"/>
    <w:lvl w:ilvl="0" w:tplc="E5EE7178">
      <w:start w:val="1"/>
      <w:numFmt w:val="decimal"/>
      <w:lvlText w:val="%1."/>
      <w:lvlJc w:val="left"/>
      <w:pPr>
        <w:ind w:left="796" w:hanging="360"/>
      </w:pPr>
      <w:rPr>
        <w:rFonts w:hint="default"/>
        <w:b w:val="0"/>
        <w:i w:val="0"/>
        <w:color w:val="000000" w:themeColor="text1"/>
        <w:sz w:val="24"/>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5" w15:restartNumberingAfterBreak="0">
    <w:nsid w:val="0CD02E71"/>
    <w:multiLevelType w:val="hybridMultilevel"/>
    <w:tmpl w:val="5A783546"/>
    <w:lvl w:ilvl="0" w:tplc="5CB62D32">
      <w:start w:val="8"/>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75266C0"/>
    <w:multiLevelType w:val="multilevel"/>
    <w:tmpl w:val="35CC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A4FE1"/>
    <w:multiLevelType w:val="multilevel"/>
    <w:tmpl w:val="636A6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BB095B"/>
    <w:multiLevelType w:val="multilevel"/>
    <w:tmpl w:val="2474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F1624D"/>
    <w:multiLevelType w:val="hybridMultilevel"/>
    <w:tmpl w:val="C3CE6A56"/>
    <w:lvl w:ilvl="0" w:tplc="B80E8EA0">
      <w:start w:val="1"/>
      <w:numFmt w:val="decimal"/>
      <w:lvlText w:val="%1."/>
      <w:lvlJc w:val="left"/>
      <w:pPr>
        <w:ind w:left="720" w:hanging="360"/>
      </w:pPr>
      <w:rPr>
        <w:rFonts w:hint="default"/>
        <w:b w:val="0"/>
        <w:i w:val="0"/>
        <w:color w:val="C0000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537243"/>
    <w:multiLevelType w:val="hybridMultilevel"/>
    <w:tmpl w:val="720A5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D02F1"/>
    <w:multiLevelType w:val="multilevel"/>
    <w:tmpl w:val="26E2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8E1FC0"/>
    <w:multiLevelType w:val="multilevel"/>
    <w:tmpl w:val="72C8EC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623AD1"/>
    <w:multiLevelType w:val="hybridMultilevel"/>
    <w:tmpl w:val="E13A176E"/>
    <w:lvl w:ilvl="0" w:tplc="E5EE7178">
      <w:start w:val="1"/>
      <w:numFmt w:val="decimal"/>
      <w:lvlText w:val="%1."/>
      <w:lvlJc w:val="left"/>
      <w:pPr>
        <w:ind w:left="720" w:hanging="360"/>
      </w:pPr>
      <w:rPr>
        <w:rFonts w:hint="default"/>
        <w:b w:val="0"/>
        <w:i w:val="0"/>
        <w:color w:val="000000" w:themeColor="text1"/>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3E700BCD"/>
    <w:multiLevelType w:val="hybridMultilevel"/>
    <w:tmpl w:val="D19AC19E"/>
    <w:lvl w:ilvl="0" w:tplc="B80E8EA0">
      <w:start w:val="1"/>
      <w:numFmt w:val="decimal"/>
      <w:lvlText w:val="%1."/>
      <w:lvlJc w:val="left"/>
      <w:pPr>
        <w:ind w:left="72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20"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2A5A3D"/>
    <w:multiLevelType w:val="multilevel"/>
    <w:tmpl w:val="3F8890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24" w15:restartNumberingAfterBreak="0">
    <w:nsid w:val="50B87C14"/>
    <w:multiLevelType w:val="hybridMultilevel"/>
    <w:tmpl w:val="9E9C4B5A"/>
    <w:lvl w:ilvl="0" w:tplc="20CECBA2">
      <w:start w:val="1"/>
      <w:numFmt w:val="decimal"/>
      <w:lvlText w:val="%1."/>
      <w:lvlJc w:val="left"/>
      <w:pPr>
        <w:ind w:left="720" w:hanging="360"/>
      </w:pPr>
      <w:rPr>
        <w:rFonts w:hint="default"/>
        <w:b w:val="0"/>
        <w:i w:val="0"/>
        <w:color w:val="C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12239EF"/>
    <w:multiLevelType w:val="multilevel"/>
    <w:tmpl w:val="676E5B5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F73100"/>
    <w:multiLevelType w:val="multilevel"/>
    <w:tmpl w:val="0B6A3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9C1A73"/>
    <w:multiLevelType w:val="multilevel"/>
    <w:tmpl w:val="CE7AC5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B1074B"/>
    <w:multiLevelType w:val="multilevel"/>
    <w:tmpl w:val="D0781C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69470D8A"/>
    <w:multiLevelType w:val="multilevel"/>
    <w:tmpl w:val="3E7ED9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E48207B"/>
    <w:multiLevelType w:val="hybridMultilevel"/>
    <w:tmpl w:val="6122CDBA"/>
    <w:lvl w:ilvl="0" w:tplc="D278DD7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FDB698A"/>
    <w:multiLevelType w:val="hybridMultilevel"/>
    <w:tmpl w:val="4B603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9D14BE"/>
    <w:multiLevelType w:val="multilevel"/>
    <w:tmpl w:val="C742E9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abstractNum w:abstractNumId="42" w15:restartNumberingAfterBreak="0">
    <w:nsid w:val="7FD855B3"/>
    <w:multiLevelType w:val="multilevel"/>
    <w:tmpl w:val="E58256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43360085">
    <w:abstractNumId w:val="25"/>
  </w:num>
  <w:num w:numId="2" w16cid:durableId="80951705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80297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4549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2982237">
    <w:abstractNumId w:val="20"/>
  </w:num>
  <w:num w:numId="6" w16cid:durableId="2125149293">
    <w:abstractNumId w:val="22"/>
  </w:num>
  <w:num w:numId="7" w16cid:durableId="1020548406">
    <w:abstractNumId w:val="36"/>
  </w:num>
  <w:num w:numId="8" w16cid:durableId="2032338070">
    <w:abstractNumId w:val="19"/>
  </w:num>
  <w:num w:numId="9" w16cid:durableId="629675862">
    <w:abstractNumId w:val="23"/>
  </w:num>
  <w:num w:numId="10" w16cid:durableId="327514116">
    <w:abstractNumId w:val="41"/>
  </w:num>
  <w:num w:numId="11" w16cid:durableId="55466119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2344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13776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70137379">
    <w:abstractNumId w:val="6"/>
  </w:num>
  <w:num w:numId="15" w16cid:durableId="12474252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21600007">
    <w:abstractNumId w:val="7"/>
  </w:num>
  <w:num w:numId="17" w16cid:durableId="1550413771">
    <w:abstractNumId w:val="26"/>
  </w:num>
  <w:num w:numId="18" w16cid:durableId="755245384">
    <w:abstractNumId w:val="30"/>
  </w:num>
  <w:num w:numId="19" w16cid:durableId="1894196628">
    <w:abstractNumId w:val="39"/>
  </w:num>
  <w:num w:numId="20" w16cid:durableId="884412401">
    <w:abstractNumId w:val="18"/>
  </w:num>
  <w:num w:numId="21" w16cid:durableId="1652561563">
    <w:abstractNumId w:val="40"/>
  </w:num>
  <w:num w:numId="22" w16cid:durableId="1898975405">
    <w:abstractNumId w:val="38"/>
  </w:num>
  <w:num w:numId="23" w16cid:durableId="1825587257">
    <w:abstractNumId w:val="14"/>
  </w:num>
  <w:num w:numId="24" w16cid:durableId="188103413">
    <w:abstractNumId w:val="10"/>
  </w:num>
  <w:num w:numId="25" w16cid:durableId="2030911945">
    <w:abstractNumId w:val="8"/>
  </w:num>
  <w:num w:numId="26" w16cid:durableId="609360461">
    <w:abstractNumId w:val="34"/>
  </w:num>
  <w:num w:numId="27" w16cid:durableId="793643653">
    <w:abstractNumId w:val="15"/>
  </w:num>
  <w:num w:numId="28" w16cid:durableId="1762069993">
    <w:abstractNumId w:val="21"/>
  </w:num>
  <w:num w:numId="29" w16cid:durableId="635378319">
    <w:abstractNumId w:val="27"/>
  </w:num>
  <w:num w:numId="30" w16cid:durableId="792401876">
    <w:abstractNumId w:val="0"/>
  </w:num>
  <w:num w:numId="31" w16cid:durableId="258099508">
    <w:abstractNumId w:val="29"/>
  </w:num>
  <w:num w:numId="32" w16cid:durableId="2097044886">
    <w:abstractNumId w:val="9"/>
  </w:num>
  <w:num w:numId="33" w16cid:durableId="927275008">
    <w:abstractNumId w:val="42"/>
  </w:num>
  <w:num w:numId="34" w16cid:durableId="466167275">
    <w:abstractNumId w:val="28"/>
  </w:num>
  <w:num w:numId="35" w16cid:durableId="596981728">
    <w:abstractNumId w:val="24"/>
  </w:num>
  <w:num w:numId="36" w16cid:durableId="1682389348">
    <w:abstractNumId w:val="12"/>
  </w:num>
  <w:num w:numId="37" w16cid:durableId="435903198">
    <w:abstractNumId w:val="16"/>
  </w:num>
  <w:num w:numId="38" w16cid:durableId="124930556">
    <w:abstractNumId w:val="4"/>
  </w:num>
  <w:num w:numId="39" w16cid:durableId="1451123259">
    <w:abstractNumId w:val="1"/>
  </w:num>
  <w:num w:numId="40" w16cid:durableId="378095629">
    <w:abstractNumId w:val="2"/>
  </w:num>
  <w:num w:numId="41" w16cid:durableId="78987307">
    <w:abstractNumId w:val="3"/>
  </w:num>
  <w:num w:numId="42" w16cid:durableId="1369334474">
    <w:abstractNumId w:val="5"/>
  </w:num>
  <w:num w:numId="43" w16cid:durableId="1561557984">
    <w:abstractNumId w:val="13"/>
  </w:num>
  <w:num w:numId="44" w16cid:durableId="1420906669">
    <w:abstractNumId w:val="37"/>
  </w:num>
  <w:num w:numId="45" w16cid:durableId="2076467792">
    <w:abstractNumId w:val="3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0664C"/>
    <w:rsid w:val="00022B7A"/>
    <w:rsid w:val="00023698"/>
    <w:rsid w:val="00025A25"/>
    <w:rsid w:val="00027C44"/>
    <w:rsid w:val="00031636"/>
    <w:rsid w:val="00035288"/>
    <w:rsid w:val="000445E1"/>
    <w:rsid w:val="000516CD"/>
    <w:rsid w:val="00051766"/>
    <w:rsid w:val="00054F30"/>
    <w:rsid w:val="00055EC6"/>
    <w:rsid w:val="000561D7"/>
    <w:rsid w:val="00062F40"/>
    <w:rsid w:val="0006736B"/>
    <w:rsid w:val="0007217F"/>
    <w:rsid w:val="00072568"/>
    <w:rsid w:val="00072880"/>
    <w:rsid w:val="00074B99"/>
    <w:rsid w:val="000811A2"/>
    <w:rsid w:val="000815FF"/>
    <w:rsid w:val="00085242"/>
    <w:rsid w:val="00090058"/>
    <w:rsid w:val="0009291F"/>
    <w:rsid w:val="00092FD6"/>
    <w:rsid w:val="000955FC"/>
    <w:rsid w:val="000968EF"/>
    <w:rsid w:val="000A2E52"/>
    <w:rsid w:val="000A5738"/>
    <w:rsid w:val="000A787F"/>
    <w:rsid w:val="000B0925"/>
    <w:rsid w:val="000B2390"/>
    <w:rsid w:val="000B394B"/>
    <w:rsid w:val="000B4A99"/>
    <w:rsid w:val="000B4C35"/>
    <w:rsid w:val="000B68DE"/>
    <w:rsid w:val="000B748B"/>
    <w:rsid w:val="000C34AC"/>
    <w:rsid w:val="000D283B"/>
    <w:rsid w:val="000D3032"/>
    <w:rsid w:val="000F1A9E"/>
    <w:rsid w:val="000F6687"/>
    <w:rsid w:val="000F77F9"/>
    <w:rsid w:val="000F79CF"/>
    <w:rsid w:val="000F7AFF"/>
    <w:rsid w:val="001018BA"/>
    <w:rsid w:val="00102D52"/>
    <w:rsid w:val="0011057B"/>
    <w:rsid w:val="001133BB"/>
    <w:rsid w:val="0011593F"/>
    <w:rsid w:val="001235E8"/>
    <w:rsid w:val="00123A1B"/>
    <w:rsid w:val="00127435"/>
    <w:rsid w:val="0013029F"/>
    <w:rsid w:val="001343A4"/>
    <w:rsid w:val="00143A87"/>
    <w:rsid w:val="00144DE9"/>
    <w:rsid w:val="0014677F"/>
    <w:rsid w:val="00146CC7"/>
    <w:rsid w:val="00147FBC"/>
    <w:rsid w:val="001503B7"/>
    <w:rsid w:val="00153170"/>
    <w:rsid w:val="001538CC"/>
    <w:rsid w:val="00156374"/>
    <w:rsid w:val="00163C9A"/>
    <w:rsid w:val="0016417B"/>
    <w:rsid w:val="00167061"/>
    <w:rsid w:val="00170D93"/>
    <w:rsid w:val="00170E69"/>
    <w:rsid w:val="00171560"/>
    <w:rsid w:val="00171E08"/>
    <w:rsid w:val="0017240A"/>
    <w:rsid w:val="00186BE6"/>
    <w:rsid w:val="00191109"/>
    <w:rsid w:val="00191598"/>
    <w:rsid w:val="001A17B4"/>
    <w:rsid w:val="001A2B62"/>
    <w:rsid w:val="001A3373"/>
    <w:rsid w:val="001B73F1"/>
    <w:rsid w:val="001C71EF"/>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6D8"/>
    <w:rsid w:val="00250E9F"/>
    <w:rsid w:val="00252E37"/>
    <w:rsid w:val="00257BC1"/>
    <w:rsid w:val="00260878"/>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284D"/>
    <w:rsid w:val="002931DE"/>
    <w:rsid w:val="002932BF"/>
    <w:rsid w:val="0029584A"/>
    <w:rsid w:val="002A13D8"/>
    <w:rsid w:val="002A6750"/>
    <w:rsid w:val="002B22EF"/>
    <w:rsid w:val="002B461F"/>
    <w:rsid w:val="002C09C7"/>
    <w:rsid w:val="002C0EDB"/>
    <w:rsid w:val="002C5DB0"/>
    <w:rsid w:val="002D2120"/>
    <w:rsid w:val="002D38E3"/>
    <w:rsid w:val="002D3CE5"/>
    <w:rsid w:val="002D4815"/>
    <w:rsid w:val="002D7ED4"/>
    <w:rsid w:val="002E1455"/>
    <w:rsid w:val="002E29D3"/>
    <w:rsid w:val="002E2F13"/>
    <w:rsid w:val="002F0902"/>
    <w:rsid w:val="002F5DC0"/>
    <w:rsid w:val="002F6111"/>
    <w:rsid w:val="0030074E"/>
    <w:rsid w:val="003009C7"/>
    <w:rsid w:val="003022C3"/>
    <w:rsid w:val="00306D10"/>
    <w:rsid w:val="00307B90"/>
    <w:rsid w:val="003119AC"/>
    <w:rsid w:val="00311D71"/>
    <w:rsid w:val="003120BB"/>
    <w:rsid w:val="0032170C"/>
    <w:rsid w:val="0032519D"/>
    <w:rsid w:val="00325244"/>
    <w:rsid w:val="00326F83"/>
    <w:rsid w:val="0033072D"/>
    <w:rsid w:val="00330ACC"/>
    <w:rsid w:val="00337134"/>
    <w:rsid w:val="00340405"/>
    <w:rsid w:val="00340A9A"/>
    <w:rsid w:val="00343741"/>
    <w:rsid w:val="0035207F"/>
    <w:rsid w:val="00352B99"/>
    <w:rsid w:val="00353561"/>
    <w:rsid w:val="003551AD"/>
    <w:rsid w:val="00355EFF"/>
    <w:rsid w:val="0036024C"/>
    <w:rsid w:val="0036328F"/>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B59F7"/>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6EC"/>
    <w:rsid w:val="004068BA"/>
    <w:rsid w:val="00407A18"/>
    <w:rsid w:val="00423063"/>
    <w:rsid w:val="00425F70"/>
    <w:rsid w:val="00426D98"/>
    <w:rsid w:val="0043085D"/>
    <w:rsid w:val="00432139"/>
    <w:rsid w:val="00433CCB"/>
    <w:rsid w:val="00435AC3"/>
    <w:rsid w:val="00436464"/>
    <w:rsid w:val="0043728B"/>
    <w:rsid w:val="004473AA"/>
    <w:rsid w:val="00452EE1"/>
    <w:rsid w:val="0045475F"/>
    <w:rsid w:val="004556F6"/>
    <w:rsid w:val="00463215"/>
    <w:rsid w:val="00464EA6"/>
    <w:rsid w:val="004712E7"/>
    <w:rsid w:val="00471B63"/>
    <w:rsid w:val="00473044"/>
    <w:rsid w:val="00474462"/>
    <w:rsid w:val="00474BE8"/>
    <w:rsid w:val="00474D62"/>
    <w:rsid w:val="00481BE0"/>
    <w:rsid w:val="00483359"/>
    <w:rsid w:val="004858D7"/>
    <w:rsid w:val="00494CA1"/>
    <w:rsid w:val="004A50F2"/>
    <w:rsid w:val="004B0B0D"/>
    <w:rsid w:val="004B1E7B"/>
    <w:rsid w:val="004B693A"/>
    <w:rsid w:val="004C2BB7"/>
    <w:rsid w:val="004C3D28"/>
    <w:rsid w:val="004D19F7"/>
    <w:rsid w:val="004D41B9"/>
    <w:rsid w:val="004D59FC"/>
    <w:rsid w:val="004E0106"/>
    <w:rsid w:val="004E0CD5"/>
    <w:rsid w:val="004E0FE2"/>
    <w:rsid w:val="004E10D8"/>
    <w:rsid w:val="004E1267"/>
    <w:rsid w:val="004E4492"/>
    <w:rsid w:val="004E6E18"/>
    <w:rsid w:val="004F5962"/>
    <w:rsid w:val="004F6339"/>
    <w:rsid w:val="0050024B"/>
    <w:rsid w:val="00501378"/>
    <w:rsid w:val="00502BAA"/>
    <w:rsid w:val="00513A20"/>
    <w:rsid w:val="00520F4C"/>
    <w:rsid w:val="005243E3"/>
    <w:rsid w:val="00534DBE"/>
    <w:rsid w:val="00535DCD"/>
    <w:rsid w:val="005367D1"/>
    <w:rsid w:val="0054484A"/>
    <w:rsid w:val="00544974"/>
    <w:rsid w:val="00547E16"/>
    <w:rsid w:val="00547E9B"/>
    <w:rsid w:val="00552C57"/>
    <w:rsid w:val="00561382"/>
    <w:rsid w:val="00566614"/>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B7B3F"/>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1C00"/>
    <w:rsid w:val="00614799"/>
    <w:rsid w:val="00615745"/>
    <w:rsid w:val="00615AB9"/>
    <w:rsid w:val="00620245"/>
    <w:rsid w:val="00620F5E"/>
    <w:rsid w:val="006217C7"/>
    <w:rsid w:val="006223EC"/>
    <w:rsid w:val="00624BE8"/>
    <w:rsid w:val="00630BFA"/>
    <w:rsid w:val="00640A26"/>
    <w:rsid w:val="0064121E"/>
    <w:rsid w:val="006503BA"/>
    <w:rsid w:val="00655B55"/>
    <w:rsid w:val="00664098"/>
    <w:rsid w:val="0066699E"/>
    <w:rsid w:val="006673BB"/>
    <w:rsid w:val="006676A0"/>
    <w:rsid w:val="006701EA"/>
    <w:rsid w:val="00671919"/>
    <w:rsid w:val="00682402"/>
    <w:rsid w:val="00683C66"/>
    <w:rsid w:val="006933B3"/>
    <w:rsid w:val="006962E3"/>
    <w:rsid w:val="00696993"/>
    <w:rsid w:val="006A4077"/>
    <w:rsid w:val="006A44AB"/>
    <w:rsid w:val="006B4165"/>
    <w:rsid w:val="006B4181"/>
    <w:rsid w:val="006B625E"/>
    <w:rsid w:val="006C040F"/>
    <w:rsid w:val="006C2988"/>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3E14"/>
    <w:rsid w:val="00716CD4"/>
    <w:rsid w:val="007214EF"/>
    <w:rsid w:val="007228A7"/>
    <w:rsid w:val="00724990"/>
    <w:rsid w:val="0073199D"/>
    <w:rsid w:val="007369B6"/>
    <w:rsid w:val="0073778F"/>
    <w:rsid w:val="00737DE4"/>
    <w:rsid w:val="0074004A"/>
    <w:rsid w:val="00740E8C"/>
    <w:rsid w:val="0074212F"/>
    <w:rsid w:val="007449EF"/>
    <w:rsid w:val="00757083"/>
    <w:rsid w:val="00757969"/>
    <w:rsid w:val="0076027C"/>
    <w:rsid w:val="007630A8"/>
    <w:rsid w:val="00767767"/>
    <w:rsid w:val="00772B1F"/>
    <w:rsid w:val="00774AE2"/>
    <w:rsid w:val="007806C2"/>
    <w:rsid w:val="00784097"/>
    <w:rsid w:val="00784D3A"/>
    <w:rsid w:val="00795BE0"/>
    <w:rsid w:val="007A05F8"/>
    <w:rsid w:val="007A2681"/>
    <w:rsid w:val="007A2997"/>
    <w:rsid w:val="007B06CB"/>
    <w:rsid w:val="007B0B3A"/>
    <w:rsid w:val="007B37F2"/>
    <w:rsid w:val="007B50DA"/>
    <w:rsid w:val="007B7BC0"/>
    <w:rsid w:val="007C1FED"/>
    <w:rsid w:val="007C51FC"/>
    <w:rsid w:val="007C5221"/>
    <w:rsid w:val="007C7C34"/>
    <w:rsid w:val="007D30C0"/>
    <w:rsid w:val="007D66D5"/>
    <w:rsid w:val="007D6887"/>
    <w:rsid w:val="007D72AF"/>
    <w:rsid w:val="007E7D3E"/>
    <w:rsid w:val="007F091E"/>
    <w:rsid w:val="007F5AC8"/>
    <w:rsid w:val="00800FB0"/>
    <w:rsid w:val="00802B54"/>
    <w:rsid w:val="008068E7"/>
    <w:rsid w:val="00806D82"/>
    <w:rsid w:val="0080707E"/>
    <w:rsid w:val="008079D2"/>
    <w:rsid w:val="00812449"/>
    <w:rsid w:val="0082150B"/>
    <w:rsid w:val="0082262B"/>
    <w:rsid w:val="008235E6"/>
    <w:rsid w:val="00826601"/>
    <w:rsid w:val="00827635"/>
    <w:rsid w:val="00827944"/>
    <w:rsid w:val="00833340"/>
    <w:rsid w:val="00836613"/>
    <w:rsid w:val="008371A8"/>
    <w:rsid w:val="00841005"/>
    <w:rsid w:val="00843229"/>
    <w:rsid w:val="00845557"/>
    <w:rsid w:val="00846FCA"/>
    <w:rsid w:val="00847768"/>
    <w:rsid w:val="0085549A"/>
    <w:rsid w:val="00856730"/>
    <w:rsid w:val="00860A61"/>
    <w:rsid w:val="00862307"/>
    <w:rsid w:val="008650F6"/>
    <w:rsid w:val="00866440"/>
    <w:rsid w:val="00867652"/>
    <w:rsid w:val="00873F6B"/>
    <w:rsid w:val="008807A8"/>
    <w:rsid w:val="00881E1B"/>
    <w:rsid w:val="008908F0"/>
    <w:rsid w:val="00890C47"/>
    <w:rsid w:val="008931A9"/>
    <w:rsid w:val="008A204E"/>
    <w:rsid w:val="008A6F7C"/>
    <w:rsid w:val="008B0B98"/>
    <w:rsid w:val="008B12B5"/>
    <w:rsid w:val="008B2D4B"/>
    <w:rsid w:val="008B6889"/>
    <w:rsid w:val="008C0EC3"/>
    <w:rsid w:val="008C12BA"/>
    <w:rsid w:val="008C1DB0"/>
    <w:rsid w:val="008C2994"/>
    <w:rsid w:val="008C2B74"/>
    <w:rsid w:val="008D4C7E"/>
    <w:rsid w:val="008D57FA"/>
    <w:rsid w:val="008D7950"/>
    <w:rsid w:val="008E0922"/>
    <w:rsid w:val="008E1CDB"/>
    <w:rsid w:val="008E2609"/>
    <w:rsid w:val="008E2E72"/>
    <w:rsid w:val="008E3201"/>
    <w:rsid w:val="008E40B1"/>
    <w:rsid w:val="008E7D7F"/>
    <w:rsid w:val="008F69AC"/>
    <w:rsid w:val="00900974"/>
    <w:rsid w:val="009012FE"/>
    <w:rsid w:val="009048B7"/>
    <w:rsid w:val="00904BF6"/>
    <w:rsid w:val="00910559"/>
    <w:rsid w:val="009112E3"/>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A03"/>
    <w:rsid w:val="00950D8A"/>
    <w:rsid w:val="00952FA5"/>
    <w:rsid w:val="00957C20"/>
    <w:rsid w:val="00967004"/>
    <w:rsid w:val="00974249"/>
    <w:rsid w:val="00975391"/>
    <w:rsid w:val="00976037"/>
    <w:rsid w:val="009854BC"/>
    <w:rsid w:val="009856A4"/>
    <w:rsid w:val="0099215B"/>
    <w:rsid w:val="00992B04"/>
    <w:rsid w:val="00993DEE"/>
    <w:rsid w:val="009943D5"/>
    <w:rsid w:val="00994F5E"/>
    <w:rsid w:val="009A5017"/>
    <w:rsid w:val="009A530B"/>
    <w:rsid w:val="009A79BF"/>
    <w:rsid w:val="009B74CE"/>
    <w:rsid w:val="009C019E"/>
    <w:rsid w:val="009C3E5C"/>
    <w:rsid w:val="009C57F9"/>
    <w:rsid w:val="009C6A00"/>
    <w:rsid w:val="009D18DD"/>
    <w:rsid w:val="009D5654"/>
    <w:rsid w:val="009D6B08"/>
    <w:rsid w:val="009E61E6"/>
    <w:rsid w:val="009F3DF1"/>
    <w:rsid w:val="00A00F3F"/>
    <w:rsid w:val="00A0274D"/>
    <w:rsid w:val="00A037D1"/>
    <w:rsid w:val="00A0617D"/>
    <w:rsid w:val="00A12567"/>
    <w:rsid w:val="00A167CA"/>
    <w:rsid w:val="00A205D8"/>
    <w:rsid w:val="00A21038"/>
    <w:rsid w:val="00A22470"/>
    <w:rsid w:val="00A22E20"/>
    <w:rsid w:val="00A2334A"/>
    <w:rsid w:val="00A246EC"/>
    <w:rsid w:val="00A25651"/>
    <w:rsid w:val="00A27ED5"/>
    <w:rsid w:val="00A325A9"/>
    <w:rsid w:val="00A334D3"/>
    <w:rsid w:val="00A41194"/>
    <w:rsid w:val="00A503C1"/>
    <w:rsid w:val="00A50FCA"/>
    <w:rsid w:val="00A54BB7"/>
    <w:rsid w:val="00A55C32"/>
    <w:rsid w:val="00A67753"/>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B3849"/>
    <w:rsid w:val="00AC2A87"/>
    <w:rsid w:val="00AC4B12"/>
    <w:rsid w:val="00AC6AC6"/>
    <w:rsid w:val="00AC7BC9"/>
    <w:rsid w:val="00AD0576"/>
    <w:rsid w:val="00AD06C1"/>
    <w:rsid w:val="00AD1811"/>
    <w:rsid w:val="00AD2A87"/>
    <w:rsid w:val="00AD4E62"/>
    <w:rsid w:val="00AD6B4D"/>
    <w:rsid w:val="00AD7DCA"/>
    <w:rsid w:val="00AE04CB"/>
    <w:rsid w:val="00AE0670"/>
    <w:rsid w:val="00AE43BE"/>
    <w:rsid w:val="00AF2815"/>
    <w:rsid w:val="00B04E4D"/>
    <w:rsid w:val="00B12D8D"/>
    <w:rsid w:val="00B1323E"/>
    <w:rsid w:val="00B146E4"/>
    <w:rsid w:val="00B15E75"/>
    <w:rsid w:val="00B16A54"/>
    <w:rsid w:val="00B20360"/>
    <w:rsid w:val="00B27651"/>
    <w:rsid w:val="00B32D12"/>
    <w:rsid w:val="00B337FB"/>
    <w:rsid w:val="00B4038A"/>
    <w:rsid w:val="00B41234"/>
    <w:rsid w:val="00B45C02"/>
    <w:rsid w:val="00B45E30"/>
    <w:rsid w:val="00B47E6E"/>
    <w:rsid w:val="00B50C55"/>
    <w:rsid w:val="00B52D3A"/>
    <w:rsid w:val="00B5340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AB9"/>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569D"/>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20AA"/>
    <w:rsid w:val="00CB5B71"/>
    <w:rsid w:val="00CC0FBF"/>
    <w:rsid w:val="00CC6B3D"/>
    <w:rsid w:val="00CD0008"/>
    <w:rsid w:val="00CD179F"/>
    <w:rsid w:val="00CD3E3C"/>
    <w:rsid w:val="00CD569B"/>
    <w:rsid w:val="00CD57C9"/>
    <w:rsid w:val="00CD794E"/>
    <w:rsid w:val="00CF385E"/>
    <w:rsid w:val="00CF3F45"/>
    <w:rsid w:val="00D00F92"/>
    <w:rsid w:val="00D01243"/>
    <w:rsid w:val="00D02733"/>
    <w:rsid w:val="00D03EA2"/>
    <w:rsid w:val="00D067D8"/>
    <w:rsid w:val="00D06FC5"/>
    <w:rsid w:val="00D079E5"/>
    <w:rsid w:val="00D07D18"/>
    <w:rsid w:val="00D17F36"/>
    <w:rsid w:val="00D2100E"/>
    <w:rsid w:val="00D226AC"/>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B3D"/>
    <w:rsid w:val="00DA7F77"/>
    <w:rsid w:val="00DB0DB5"/>
    <w:rsid w:val="00DB1B0B"/>
    <w:rsid w:val="00DB7D91"/>
    <w:rsid w:val="00DC504E"/>
    <w:rsid w:val="00DC5852"/>
    <w:rsid w:val="00DC70B5"/>
    <w:rsid w:val="00DC7CC7"/>
    <w:rsid w:val="00DD19B4"/>
    <w:rsid w:val="00DE0BFA"/>
    <w:rsid w:val="00DE1CC1"/>
    <w:rsid w:val="00DE24B1"/>
    <w:rsid w:val="00DE6F1C"/>
    <w:rsid w:val="00DF0351"/>
    <w:rsid w:val="00DF089C"/>
    <w:rsid w:val="00DF6146"/>
    <w:rsid w:val="00DF72A7"/>
    <w:rsid w:val="00E02224"/>
    <w:rsid w:val="00E0673C"/>
    <w:rsid w:val="00E07352"/>
    <w:rsid w:val="00E13919"/>
    <w:rsid w:val="00E15311"/>
    <w:rsid w:val="00E153CF"/>
    <w:rsid w:val="00E26DCE"/>
    <w:rsid w:val="00E314FE"/>
    <w:rsid w:val="00E32328"/>
    <w:rsid w:val="00E355E0"/>
    <w:rsid w:val="00E41975"/>
    <w:rsid w:val="00E429DF"/>
    <w:rsid w:val="00E50A8C"/>
    <w:rsid w:val="00E57D9B"/>
    <w:rsid w:val="00E62F18"/>
    <w:rsid w:val="00E63531"/>
    <w:rsid w:val="00E64B2A"/>
    <w:rsid w:val="00E6726E"/>
    <w:rsid w:val="00E71740"/>
    <w:rsid w:val="00E742F4"/>
    <w:rsid w:val="00E745A9"/>
    <w:rsid w:val="00E77392"/>
    <w:rsid w:val="00E81413"/>
    <w:rsid w:val="00E83C92"/>
    <w:rsid w:val="00E84273"/>
    <w:rsid w:val="00E85340"/>
    <w:rsid w:val="00E8797B"/>
    <w:rsid w:val="00E9020B"/>
    <w:rsid w:val="00E9237C"/>
    <w:rsid w:val="00E93470"/>
    <w:rsid w:val="00E943A4"/>
    <w:rsid w:val="00E9506D"/>
    <w:rsid w:val="00E957F7"/>
    <w:rsid w:val="00EA0747"/>
    <w:rsid w:val="00EA0C80"/>
    <w:rsid w:val="00EA383F"/>
    <w:rsid w:val="00EA4E2B"/>
    <w:rsid w:val="00EA5540"/>
    <w:rsid w:val="00EA55CC"/>
    <w:rsid w:val="00EB1B3A"/>
    <w:rsid w:val="00EB5080"/>
    <w:rsid w:val="00EB5BA8"/>
    <w:rsid w:val="00EB7C41"/>
    <w:rsid w:val="00EC47AA"/>
    <w:rsid w:val="00ED3E94"/>
    <w:rsid w:val="00EE1991"/>
    <w:rsid w:val="00EE1B79"/>
    <w:rsid w:val="00EE1FE1"/>
    <w:rsid w:val="00EE6F84"/>
    <w:rsid w:val="00EE75D8"/>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0D72"/>
    <w:rsid w:val="00F610E7"/>
    <w:rsid w:val="00F66C45"/>
    <w:rsid w:val="00F72ABE"/>
    <w:rsid w:val="00F73CEA"/>
    <w:rsid w:val="00F741A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 w:val="00FF739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8A4"/>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uiPriority w:val="99"/>
    <w:rsid w:val="00DE0BFA"/>
    <w:pPr>
      <w:tabs>
        <w:tab w:val="center" w:pos="4153"/>
        <w:tab w:val="right" w:pos="8306"/>
      </w:tabs>
    </w:pPr>
  </w:style>
  <w:style w:type="character" w:customStyle="1" w:styleId="HeaderChar">
    <w:name w:val="Header Char"/>
    <w:basedOn w:val="DefaultParagraphFont"/>
    <w:link w:val="Header"/>
    <w:uiPriority w:val="99"/>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56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0374378">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26211915">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tra.gov.jo" TargetMode="External"/><Relationship Id="rId13" Type="http://schemas.openxmlformats.org/officeDocument/2006/relationships/hyperlink" Target="https://doi.org/10.1007/s10668-020-00859-y" TargetMode="External"/><Relationship Id="rId18" Type="http://schemas.openxmlformats.org/officeDocument/2006/relationships/hyperlink" Target="https://doi.org/10.3390/su15021343" TargetMode="External"/><Relationship Id="rId26" Type="http://schemas.openxmlformats.org/officeDocument/2006/relationships/hyperlink" Target="https://ai-sustainability.mit.edu" TargetMode="External"/><Relationship Id="rId3" Type="http://schemas.openxmlformats.org/officeDocument/2006/relationships/styles" Target="styles.xml"/><Relationship Id="rId21" Type="http://schemas.openxmlformats.org/officeDocument/2006/relationships/hyperlink" Target="https://www.universite-paris-saclay.fr"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spc.2025.03.022" TargetMode="External"/><Relationship Id="rId17" Type="http://schemas.openxmlformats.org/officeDocument/2006/relationships/hyperlink" Target="https://doi.org/10.1051/e3sconf/202345001001" TargetMode="External"/><Relationship Id="rId25" Type="http://schemas.openxmlformats.org/officeDocument/2006/relationships/hyperlink" Target="https://doi.org/10.1002/bse.2059"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0961-025-10124-9" TargetMode="External"/><Relationship Id="rId20" Type="http://schemas.openxmlformats.org/officeDocument/2006/relationships/hyperlink" Target="https://www.cranfield.ac.u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7020658" TargetMode="External"/><Relationship Id="rId24" Type="http://schemas.openxmlformats.org/officeDocument/2006/relationships/hyperlink" Target="https://doi.org/10.1016/j.jclepro.2017.05.193"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3389/frsus.2021.640458" TargetMode="External"/><Relationship Id="rId23" Type="http://schemas.openxmlformats.org/officeDocument/2006/relationships/hyperlink" Target="https://doi.org/10.1016/S0048-7333(99)00055-4" TargetMode="External"/><Relationship Id="rId28" Type="http://schemas.openxmlformats.org/officeDocument/2006/relationships/hyperlink" Target="https://unesdoc.unesco.org/ark:/48223/pf0000374802" TargetMode="External"/><Relationship Id="rId10" Type="http://schemas.openxmlformats.org/officeDocument/2006/relationships/hyperlink" Target="https://online.arizona.edu" TargetMode="External"/><Relationship Id="rId19" Type="http://schemas.openxmlformats.org/officeDocument/2006/relationships/hyperlink" Target="https://www.unescwa.org"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bau.edu.jo" TargetMode="External"/><Relationship Id="rId14" Type="http://schemas.openxmlformats.org/officeDocument/2006/relationships/hyperlink" Target="https://doi.org/10.26668/businessreview/2024.v9i9.4963" TargetMode="External"/><Relationship Id="rId22" Type="http://schemas.openxmlformats.org/officeDocument/2006/relationships/hyperlink" Target="https://www.uam.es" TargetMode="External"/><Relationship Id="rId27" Type="http://schemas.openxmlformats.org/officeDocument/2006/relationships/hyperlink" Target="https://www.qu.edu.qa/sustainability"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5442</Words>
  <Characters>31023</Characters>
  <Application>Microsoft Office Word</Application>
  <DocSecurity>0</DocSecurity>
  <Lines>258</Lines>
  <Paragraphs>7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jowan Khorsheed</cp:lastModifiedBy>
  <cp:revision>5</cp:revision>
  <cp:lastPrinted>2025-08-24T07:10:00Z</cp:lastPrinted>
  <dcterms:created xsi:type="dcterms:W3CDTF">2025-08-24T07:09:00Z</dcterms:created>
  <dcterms:modified xsi:type="dcterms:W3CDTF">2025-09-07T07:28:00Z</dcterms:modified>
</cp:coreProperties>
</file>